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B3DD0B" w14:textId="77777777" w:rsidR="009D162A" w:rsidRDefault="009D162A" w:rsidP="00317DB4">
      <w:pPr>
        <w:jc w:val="center"/>
        <w:rPr>
          <w:rFonts w:ascii="FS Jack" w:hAnsi="FS Jack"/>
          <w:b/>
          <w:sz w:val="40"/>
          <w:szCs w:val="40"/>
        </w:rPr>
      </w:pPr>
    </w:p>
    <w:p w14:paraId="48FBD8F2" w14:textId="2C99ECB5" w:rsidR="00317DB4" w:rsidRPr="008E6A44" w:rsidRDefault="008F163B" w:rsidP="00317DB4">
      <w:pPr>
        <w:jc w:val="center"/>
        <w:rPr>
          <w:rFonts w:ascii="FS Jack" w:hAnsi="FS Jack"/>
          <w:b/>
          <w:sz w:val="32"/>
          <w:szCs w:val="32"/>
        </w:rPr>
      </w:pPr>
      <w:r w:rsidRPr="008E6A44">
        <w:rPr>
          <w:rFonts w:ascii="FS Jack" w:hAnsi="FS Jack"/>
          <w:b/>
          <w:sz w:val="32"/>
          <w:szCs w:val="32"/>
        </w:rPr>
        <w:t>Job Description</w:t>
      </w:r>
      <w:r w:rsidR="00F90F14" w:rsidRPr="008E6A44">
        <w:rPr>
          <w:rFonts w:ascii="FS Jack" w:hAnsi="FS Jack"/>
          <w:b/>
          <w:sz w:val="32"/>
          <w:szCs w:val="32"/>
        </w:rPr>
        <w:t xml:space="preserve"> </w:t>
      </w:r>
      <w:r w:rsidR="00E75A1E">
        <w:rPr>
          <w:rFonts w:ascii="FS Jack" w:hAnsi="FS Jack"/>
          <w:b/>
          <w:sz w:val="32"/>
          <w:szCs w:val="32"/>
        </w:rPr>
        <w:t>and</w:t>
      </w:r>
      <w:r w:rsidR="00F90F14" w:rsidRPr="008E6A44">
        <w:rPr>
          <w:rFonts w:ascii="FS Jack" w:hAnsi="FS Jack"/>
          <w:b/>
          <w:sz w:val="32"/>
          <w:szCs w:val="32"/>
        </w:rPr>
        <w:t xml:space="preserve"> Person Specification</w:t>
      </w:r>
    </w:p>
    <w:p w14:paraId="62E93726" w14:textId="77777777" w:rsidR="009D162A" w:rsidRPr="008E6A44" w:rsidRDefault="009D162A" w:rsidP="00317DB4">
      <w:pPr>
        <w:jc w:val="center"/>
        <w:rPr>
          <w:rFonts w:ascii="FS Jack" w:hAnsi="FS Jack"/>
          <w:b/>
          <w:sz w:val="22"/>
          <w:szCs w:val="22"/>
        </w:rPr>
      </w:pPr>
    </w:p>
    <w:tbl>
      <w:tblPr>
        <w:tblStyle w:val="TableGrid"/>
        <w:tblW w:w="10627" w:type="dxa"/>
        <w:tblLook w:val="04A0" w:firstRow="1" w:lastRow="0" w:firstColumn="1" w:lastColumn="0" w:noHBand="0" w:noVBand="1"/>
      </w:tblPr>
      <w:tblGrid>
        <w:gridCol w:w="5221"/>
        <w:gridCol w:w="5406"/>
      </w:tblGrid>
      <w:tr w:rsidR="009D162A" w:rsidRPr="00E05399" w14:paraId="2154C24E" w14:textId="77777777" w:rsidTr="00B97D4E">
        <w:tc>
          <w:tcPr>
            <w:tcW w:w="5221" w:type="dxa"/>
            <w:shd w:val="clear" w:color="auto" w:fill="D9D9D9" w:themeFill="background1" w:themeFillShade="D9"/>
          </w:tcPr>
          <w:p w14:paraId="55951595" w14:textId="1F00F015" w:rsidR="009D162A" w:rsidRPr="00E05399" w:rsidRDefault="009D162A" w:rsidP="00E05399">
            <w:pPr>
              <w:spacing w:line="276" w:lineRule="auto"/>
              <w:rPr>
                <w:rFonts w:ascii="FS Jack" w:hAnsi="FS Jack"/>
                <w:b/>
                <w:sz w:val="22"/>
                <w:szCs w:val="22"/>
              </w:rPr>
            </w:pPr>
            <w:r w:rsidRPr="00E05399">
              <w:rPr>
                <w:rFonts w:ascii="FS Jack" w:hAnsi="FS Jack"/>
                <w:b/>
                <w:sz w:val="22"/>
                <w:szCs w:val="22"/>
              </w:rPr>
              <w:t xml:space="preserve">Job </w:t>
            </w:r>
            <w:r w:rsidR="00E75A1E">
              <w:rPr>
                <w:rFonts w:ascii="FS Jack" w:hAnsi="FS Jack"/>
                <w:b/>
                <w:sz w:val="22"/>
                <w:szCs w:val="22"/>
              </w:rPr>
              <w:t>t</w:t>
            </w:r>
            <w:r w:rsidRPr="00E05399">
              <w:rPr>
                <w:rFonts w:ascii="FS Jack" w:hAnsi="FS Jack"/>
                <w:b/>
                <w:sz w:val="22"/>
                <w:szCs w:val="22"/>
              </w:rPr>
              <w:t>itle</w:t>
            </w:r>
          </w:p>
        </w:tc>
        <w:tc>
          <w:tcPr>
            <w:tcW w:w="5406" w:type="dxa"/>
          </w:tcPr>
          <w:p w14:paraId="5369EA77" w14:textId="1A2F85B2" w:rsidR="009D162A" w:rsidRPr="00E05399" w:rsidRDefault="00B97D4E" w:rsidP="00E05399">
            <w:pPr>
              <w:spacing w:line="276" w:lineRule="auto"/>
              <w:rPr>
                <w:rFonts w:ascii="FS Jack" w:hAnsi="FS Jack"/>
                <w:sz w:val="22"/>
                <w:szCs w:val="22"/>
              </w:rPr>
            </w:pPr>
            <w:r w:rsidRPr="00E05399">
              <w:rPr>
                <w:rFonts w:ascii="FS Jack" w:hAnsi="FS Jack"/>
                <w:sz w:val="22"/>
                <w:szCs w:val="22"/>
              </w:rPr>
              <w:t>Football Development Manager</w:t>
            </w:r>
          </w:p>
        </w:tc>
      </w:tr>
      <w:tr w:rsidR="009D162A" w:rsidRPr="00E05399" w14:paraId="6790CF96" w14:textId="77777777" w:rsidTr="00B97D4E">
        <w:tc>
          <w:tcPr>
            <w:tcW w:w="5221" w:type="dxa"/>
            <w:shd w:val="clear" w:color="auto" w:fill="D9D9D9" w:themeFill="background1" w:themeFillShade="D9"/>
          </w:tcPr>
          <w:p w14:paraId="4BAEF377" w14:textId="5DEF1D14" w:rsidR="009D162A" w:rsidRPr="00E05399" w:rsidRDefault="009D162A" w:rsidP="00E05399">
            <w:pPr>
              <w:spacing w:line="276" w:lineRule="auto"/>
              <w:rPr>
                <w:rFonts w:ascii="FS Jack" w:hAnsi="FS Jack"/>
                <w:b/>
                <w:sz w:val="22"/>
                <w:szCs w:val="22"/>
              </w:rPr>
            </w:pPr>
            <w:r w:rsidRPr="00E05399">
              <w:rPr>
                <w:rFonts w:ascii="FS Jack" w:hAnsi="FS Jack"/>
                <w:b/>
                <w:sz w:val="22"/>
                <w:szCs w:val="22"/>
              </w:rPr>
              <w:t>Reports to</w:t>
            </w:r>
          </w:p>
        </w:tc>
        <w:tc>
          <w:tcPr>
            <w:tcW w:w="5406" w:type="dxa"/>
          </w:tcPr>
          <w:p w14:paraId="11BF00DD" w14:textId="478B354F" w:rsidR="009D162A" w:rsidRPr="00E05399" w:rsidRDefault="00B97D4E" w:rsidP="00E05399">
            <w:pPr>
              <w:spacing w:line="276" w:lineRule="auto"/>
              <w:rPr>
                <w:rFonts w:ascii="FS Jack" w:hAnsi="FS Jack"/>
                <w:sz w:val="22"/>
                <w:szCs w:val="22"/>
              </w:rPr>
            </w:pPr>
            <w:r w:rsidRPr="00E05399">
              <w:rPr>
                <w:rFonts w:ascii="FS Jack" w:hAnsi="FS Jack"/>
                <w:sz w:val="22"/>
                <w:szCs w:val="22"/>
              </w:rPr>
              <w:t>Chief Executive Officer</w:t>
            </w:r>
          </w:p>
        </w:tc>
      </w:tr>
    </w:tbl>
    <w:p w14:paraId="7FA829F8" w14:textId="77777777" w:rsidR="00317DB4" w:rsidRPr="00E05399" w:rsidRDefault="00317DB4" w:rsidP="00E05399">
      <w:pPr>
        <w:spacing w:line="276" w:lineRule="auto"/>
        <w:rPr>
          <w:rFonts w:ascii="FS Jack" w:hAnsi="FS Jack"/>
          <w:sz w:val="22"/>
          <w:szCs w:val="22"/>
        </w:rPr>
      </w:pPr>
    </w:p>
    <w:tbl>
      <w:tblPr>
        <w:tblW w:w="1063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668"/>
        <w:gridCol w:w="8969"/>
      </w:tblGrid>
      <w:tr w:rsidR="00D26D1E" w:rsidRPr="00E05399" w14:paraId="67EBBC25" w14:textId="77777777" w:rsidTr="2B0B4892">
        <w:tc>
          <w:tcPr>
            <w:tcW w:w="10637" w:type="dxa"/>
            <w:gridSpan w:val="2"/>
            <w:shd w:val="clear" w:color="auto" w:fill="E0E0E0"/>
          </w:tcPr>
          <w:p w14:paraId="715F1669" w14:textId="2E48A703" w:rsidR="00D26D1E" w:rsidRPr="00E05399" w:rsidRDefault="006C40B0" w:rsidP="00E05399">
            <w:pPr>
              <w:spacing w:line="276" w:lineRule="auto"/>
              <w:rPr>
                <w:rFonts w:ascii="FS Jack" w:hAnsi="FS Jack"/>
                <w:bCs/>
                <w:sz w:val="22"/>
                <w:szCs w:val="22"/>
              </w:rPr>
            </w:pPr>
            <w:r w:rsidRPr="00E05399">
              <w:rPr>
                <w:rFonts w:ascii="FS Jack" w:hAnsi="FS Jack"/>
                <w:b/>
                <w:sz w:val="22"/>
                <w:szCs w:val="22"/>
              </w:rPr>
              <w:t>Job</w:t>
            </w:r>
            <w:r w:rsidR="00AF40EA" w:rsidRPr="00E05399">
              <w:rPr>
                <w:rFonts w:ascii="FS Jack" w:hAnsi="FS Jack"/>
                <w:b/>
                <w:sz w:val="22"/>
                <w:szCs w:val="22"/>
              </w:rPr>
              <w:t xml:space="preserve"> </w:t>
            </w:r>
            <w:r w:rsidR="00E75A1E">
              <w:rPr>
                <w:rFonts w:ascii="FS Jack" w:hAnsi="FS Jack"/>
                <w:b/>
                <w:sz w:val="22"/>
                <w:szCs w:val="22"/>
              </w:rPr>
              <w:t>p</w:t>
            </w:r>
            <w:r w:rsidR="00AF40EA" w:rsidRPr="00E05399">
              <w:rPr>
                <w:rFonts w:ascii="FS Jack" w:hAnsi="FS Jack"/>
                <w:b/>
                <w:sz w:val="22"/>
                <w:szCs w:val="22"/>
              </w:rPr>
              <w:t>urpose</w:t>
            </w:r>
            <w:r w:rsidR="00E75A1E">
              <w:rPr>
                <w:rFonts w:ascii="FS Jack" w:hAnsi="FS Jack"/>
                <w:b/>
                <w:sz w:val="22"/>
                <w:szCs w:val="22"/>
              </w:rPr>
              <w:t>(s)</w:t>
            </w:r>
          </w:p>
        </w:tc>
      </w:tr>
      <w:tr w:rsidR="00D26D1E" w:rsidRPr="00E05399" w14:paraId="41C1C16B" w14:textId="77777777" w:rsidTr="2B0B4892">
        <w:tc>
          <w:tcPr>
            <w:tcW w:w="10637" w:type="dxa"/>
            <w:gridSpan w:val="2"/>
          </w:tcPr>
          <w:p w14:paraId="03DACB2D" w14:textId="713D8CFC" w:rsidR="006F6472" w:rsidRPr="00E05399" w:rsidRDefault="1A6823C9" w:rsidP="00E05399">
            <w:pPr>
              <w:pStyle w:val="ListParagraph"/>
              <w:numPr>
                <w:ilvl w:val="0"/>
                <w:numId w:val="34"/>
              </w:numPr>
              <w:spacing w:line="276" w:lineRule="auto"/>
              <w:rPr>
                <w:sz w:val="22"/>
                <w:szCs w:val="22"/>
                <w:lang w:val="en-US"/>
              </w:rPr>
            </w:pPr>
            <w:r w:rsidRPr="00E05399">
              <w:rPr>
                <w:rFonts w:ascii="FS Jack" w:hAnsi="FS Jack"/>
                <w:sz w:val="22"/>
                <w:szCs w:val="22"/>
                <w:lang w:val="en-US"/>
              </w:rPr>
              <w:t xml:space="preserve">To support delivery of The FA National Game Strategy and the </w:t>
            </w:r>
            <w:r w:rsidR="004D6D31">
              <w:rPr>
                <w:rFonts w:ascii="FS Jack" w:hAnsi="FS Jack"/>
                <w:iCs/>
                <w:sz w:val="22"/>
                <w:szCs w:val="22"/>
                <w:lang w:val="en-US"/>
              </w:rPr>
              <w:t>Kent FA</w:t>
            </w:r>
            <w:r w:rsidRPr="00E05399">
              <w:rPr>
                <w:rFonts w:ascii="FS Jack" w:hAnsi="FS Jack"/>
                <w:sz w:val="22"/>
                <w:szCs w:val="22"/>
                <w:lang w:val="en-US"/>
              </w:rPr>
              <w:t xml:space="preserve"> Business Strategy. </w:t>
            </w:r>
          </w:p>
          <w:p w14:paraId="6B906925" w14:textId="4B520B87" w:rsidR="006F6472" w:rsidRPr="00E05399" w:rsidRDefault="2B0B4892" w:rsidP="00E05399">
            <w:pPr>
              <w:pStyle w:val="ListParagraph"/>
              <w:numPr>
                <w:ilvl w:val="0"/>
                <w:numId w:val="34"/>
              </w:numPr>
              <w:spacing w:line="276" w:lineRule="auto"/>
              <w:rPr>
                <w:sz w:val="22"/>
                <w:szCs w:val="22"/>
                <w:lang w:val="en-US"/>
              </w:rPr>
            </w:pPr>
            <w:r w:rsidRPr="00E05399">
              <w:rPr>
                <w:rFonts w:ascii="FS Jack" w:hAnsi="FS Jack"/>
                <w:sz w:val="22"/>
                <w:szCs w:val="22"/>
                <w:lang w:val="en-US"/>
              </w:rPr>
              <w:t xml:space="preserve">To provide strategic direction to the Football Development department. </w:t>
            </w:r>
          </w:p>
          <w:p w14:paraId="79B564A1" w14:textId="77777777" w:rsidR="00332F5E" w:rsidRPr="00E05399" w:rsidRDefault="00332F5E" w:rsidP="00E05399">
            <w:pPr>
              <w:pStyle w:val="paragraph"/>
              <w:numPr>
                <w:ilvl w:val="0"/>
                <w:numId w:val="34"/>
              </w:numPr>
              <w:spacing w:before="0" w:beforeAutospacing="0" w:after="0" w:afterAutospacing="0" w:line="276" w:lineRule="auto"/>
              <w:textAlignment w:val="baseline"/>
              <w:rPr>
                <w:rFonts w:ascii="FS Jack" w:hAnsi="FS Jack"/>
                <w:sz w:val="22"/>
                <w:szCs w:val="22"/>
              </w:rPr>
            </w:pPr>
            <w:r w:rsidRPr="00E05399">
              <w:rPr>
                <w:rFonts w:ascii="FS Jack" w:hAnsi="FS Jack"/>
                <w:sz w:val="22"/>
                <w:szCs w:val="22"/>
              </w:rPr>
              <w:t>To ensure that every affiliated football fixture is played on a ‘good’ quality pitch.</w:t>
            </w:r>
          </w:p>
          <w:p w14:paraId="3EE25FDC" w14:textId="77777777" w:rsidR="00332F5E" w:rsidRPr="00E05399" w:rsidRDefault="00332F5E" w:rsidP="00E05399">
            <w:pPr>
              <w:pStyle w:val="paragraph"/>
              <w:numPr>
                <w:ilvl w:val="0"/>
                <w:numId w:val="34"/>
              </w:numPr>
              <w:spacing w:before="0" w:beforeAutospacing="0" w:after="0" w:afterAutospacing="0" w:line="276" w:lineRule="auto"/>
              <w:textAlignment w:val="baseline"/>
              <w:rPr>
                <w:rStyle w:val="eop"/>
                <w:rFonts w:ascii="FS Jack" w:hAnsi="FS Jack"/>
                <w:sz w:val="22"/>
                <w:szCs w:val="22"/>
              </w:rPr>
            </w:pPr>
            <w:r w:rsidRPr="00E05399">
              <w:rPr>
                <w:rStyle w:val="normaltextrun"/>
                <w:rFonts w:ascii="FS Jack" w:hAnsi="FS Jack"/>
                <w:sz w:val="22"/>
                <w:szCs w:val="22"/>
              </w:rPr>
              <w:t>To identify and activate priority projects for Football Foundation investment via Local Football Facility Plans.</w:t>
            </w:r>
            <w:r w:rsidRPr="00E05399">
              <w:rPr>
                <w:rStyle w:val="normaltextrun"/>
                <w:rFonts w:ascii="Cambria Math" w:hAnsi="Cambria Math" w:cs="Cambria Math"/>
                <w:sz w:val="22"/>
                <w:szCs w:val="22"/>
                <w:lang w:val="en-US"/>
              </w:rPr>
              <w:t> </w:t>
            </w:r>
            <w:r w:rsidRPr="00E05399">
              <w:rPr>
                <w:rStyle w:val="eop"/>
                <w:rFonts w:ascii="FS Jack" w:hAnsi="FS Jack"/>
                <w:sz w:val="22"/>
                <w:szCs w:val="22"/>
              </w:rPr>
              <w:t> </w:t>
            </w:r>
          </w:p>
          <w:p w14:paraId="0D846001" w14:textId="77777777" w:rsidR="00332F5E" w:rsidRPr="00E05399" w:rsidRDefault="00332F5E" w:rsidP="00E05399">
            <w:pPr>
              <w:pStyle w:val="paragraph"/>
              <w:numPr>
                <w:ilvl w:val="0"/>
                <w:numId w:val="34"/>
              </w:numPr>
              <w:spacing w:before="0" w:beforeAutospacing="0" w:after="0" w:afterAutospacing="0" w:line="276" w:lineRule="auto"/>
              <w:textAlignment w:val="baseline"/>
              <w:rPr>
                <w:rFonts w:ascii="FS Jack" w:hAnsi="FS Jack"/>
                <w:sz w:val="22"/>
                <w:szCs w:val="22"/>
              </w:rPr>
            </w:pPr>
            <w:r w:rsidRPr="00E05399">
              <w:rPr>
                <w:rStyle w:val="normaltextrun"/>
                <w:rFonts w:ascii="FS Jack" w:hAnsi="FS Jack"/>
                <w:sz w:val="22"/>
                <w:szCs w:val="22"/>
              </w:rPr>
              <w:t>To protect existing football facilities from planning application.</w:t>
            </w:r>
          </w:p>
          <w:p w14:paraId="3779E9C2" w14:textId="66C628C6" w:rsidR="006F6472" w:rsidRPr="00E05399" w:rsidRDefault="1A6823C9" w:rsidP="00E05399">
            <w:pPr>
              <w:pStyle w:val="ListParagraph"/>
              <w:numPr>
                <w:ilvl w:val="0"/>
                <w:numId w:val="34"/>
              </w:numPr>
              <w:spacing w:line="276" w:lineRule="auto"/>
              <w:rPr>
                <w:sz w:val="22"/>
                <w:szCs w:val="22"/>
              </w:rPr>
            </w:pPr>
            <w:r w:rsidRPr="00E05399">
              <w:rPr>
                <w:rFonts w:ascii="FS Jack" w:hAnsi="FS Jack"/>
                <w:sz w:val="22"/>
                <w:szCs w:val="22"/>
              </w:rPr>
              <w:t xml:space="preserve">To </w:t>
            </w:r>
            <w:r w:rsidR="00E05399">
              <w:rPr>
                <w:rFonts w:ascii="FS Jack" w:hAnsi="FS Jack"/>
                <w:sz w:val="22"/>
                <w:szCs w:val="22"/>
              </w:rPr>
              <w:t xml:space="preserve">contribute to the </w:t>
            </w:r>
            <w:r w:rsidRPr="00E05399">
              <w:rPr>
                <w:rFonts w:ascii="FS Jack" w:hAnsi="FS Jack"/>
                <w:sz w:val="22"/>
                <w:szCs w:val="22"/>
              </w:rPr>
              <w:t>effective implementation of The FA</w:t>
            </w:r>
            <w:r w:rsidR="00230A48">
              <w:rPr>
                <w:rFonts w:ascii="FS Jack" w:hAnsi="FS Jack"/>
                <w:sz w:val="22"/>
                <w:szCs w:val="22"/>
              </w:rPr>
              <w:t>’s</w:t>
            </w:r>
            <w:r w:rsidRPr="00E05399">
              <w:rPr>
                <w:rFonts w:ascii="FS Jack" w:hAnsi="FS Jack"/>
                <w:sz w:val="22"/>
                <w:szCs w:val="22"/>
              </w:rPr>
              <w:t xml:space="preserve"> Safeguarding Operating Standard</w:t>
            </w:r>
            <w:r w:rsidR="00230A48">
              <w:rPr>
                <w:rFonts w:ascii="FS Jack" w:hAnsi="FS Jack"/>
                <w:sz w:val="22"/>
                <w:szCs w:val="22"/>
              </w:rPr>
              <w:t xml:space="preserve"> for County FAs</w:t>
            </w:r>
            <w:r w:rsidRPr="00E05399">
              <w:rPr>
                <w:rFonts w:ascii="FS Jack" w:hAnsi="FS Jack"/>
                <w:sz w:val="22"/>
                <w:szCs w:val="22"/>
              </w:rPr>
              <w:t xml:space="preserve">. </w:t>
            </w:r>
          </w:p>
          <w:p w14:paraId="4C0B97C1" w14:textId="77777777" w:rsidR="006F6472" w:rsidRPr="00E05399" w:rsidRDefault="1A6823C9" w:rsidP="00E05399">
            <w:pPr>
              <w:pStyle w:val="ListParagraph"/>
              <w:numPr>
                <w:ilvl w:val="0"/>
                <w:numId w:val="34"/>
              </w:numPr>
              <w:spacing w:line="276" w:lineRule="auto"/>
              <w:rPr>
                <w:sz w:val="22"/>
                <w:szCs w:val="22"/>
              </w:rPr>
            </w:pPr>
            <w:r w:rsidRPr="00E05399">
              <w:rPr>
                <w:rFonts w:ascii="FS Jack" w:hAnsi="FS Jack"/>
                <w:sz w:val="22"/>
                <w:szCs w:val="22"/>
              </w:rPr>
              <w:t xml:space="preserve">To support the adoption of FA technology systems across grassroots football. </w:t>
            </w:r>
          </w:p>
          <w:p w14:paraId="08265619" w14:textId="62504A2D" w:rsidR="00CC7244" w:rsidRPr="00E05399" w:rsidRDefault="005A3DCE" w:rsidP="00E05399">
            <w:pPr>
              <w:pStyle w:val="ListParagraph"/>
              <w:numPr>
                <w:ilvl w:val="0"/>
                <w:numId w:val="34"/>
              </w:numPr>
              <w:spacing w:line="276" w:lineRule="auto"/>
              <w:rPr>
                <w:sz w:val="22"/>
                <w:szCs w:val="22"/>
              </w:rPr>
            </w:pPr>
            <w:r w:rsidRPr="00E05399">
              <w:rPr>
                <w:rFonts w:ascii="FS Jack" w:hAnsi="FS Jack"/>
                <w:sz w:val="22"/>
                <w:szCs w:val="22"/>
              </w:rPr>
              <w:t xml:space="preserve">To comply with FA rules, regulations, policies, procedures and guidance that </w:t>
            </w:r>
            <w:r w:rsidR="000138CB">
              <w:rPr>
                <w:rFonts w:ascii="FS Jack" w:hAnsi="FS Jack"/>
                <w:sz w:val="22"/>
                <w:szCs w:val="22"/>
              </w:rPr>
              <w:t>are</w:t>
            </w:r>
            <w:r w:rsidRPr="00E05399">
              <w:rPr>
                <w:rFonts w:ascii="FS Jack" w:hAnsi="FS Jack"/>
                <w:sz w:val="22"/>
                <w:szCs w:val="22"/>
              </w:rPr>
              <w:t xml:space="preserve"> in place from time to time.</w:t>
            </w:r>
          </w:p>
        </w:tc>
      </w:tr>
      <w:tr w:rsidR="00D26D1E" w:rsidRPr="00E05399" w14:paraId="10D4E405" w14:textId="77777777" w:rsidTr="2B0B4892">
        <w:trPr>
          <w:trHeight w:val="269"/>
        </w:trPr>
        <w:tc>
          <w:tcPr>
            <w:tcW w:w="1668" w:type="dxa"/>
            <w:shd w:val="clear" w:color="auto" w:fill="E0E0E0"/>
            <w:vAlign w:val="center"/>
          </w:tcPr>
          <w:p w14:paraId="4125F286" w14:textId="7A41A709" w:rsidR="00D26D1E" w:rsidRPr="00E05399" w:rsidRDefault="00AF40EA" w:rsidP="00E05399">
            <w:pPr>
              <w:spacing w:line="276" w:lineRule="auto"/>
              <w:rPr>
                <w:rFonts w:ascii="FS Jack" w:hAnsi="FS Jack"/>
                <w:bCs/>
                <w:sz w:val="22"/>
                <w:szCs w:val="22"/>
              </w:rPr>
            </w:pPr>
            <w:r w:rsidRPr="00E05399">
              <w:rPr>
                <w:rFonts w:ascii="FS Jack" w:hAnsi="FS Jack"/>
                <w:b/>
                <w:sz w:val="22"/>
                <w:szCs w:val="22"/>
              </w:rPr>
              <w:t xml:space="preserve">Direct </w:t>
            </w:r>
            <w:r w:rsidR="00E75A1E">
              <w:rPr>
                <w:rFonts w:ascii="FS Jack" w:hAnsi="FS Jack"/>
                <w:b/>
                <w:sz w:val="22"/>
                <w:szCs w:val="22"/>
              </w:rPr>
              <w:t>r</w:t>
            </w:r>
            <w:r w:rsidRPr="00E05399">
              <w:rPr>
                <w:rFonts w:ascii="FS Jack" w:hAnsi="FS Jack"/>
                <w:b/>
                <w:sz w:val="22"/>
                <w:szCs w:val="22"/>
              </w:rPr>
              <w:t>eports</w:t>
            </w:r>
          </w:p>
        </w:tc>
        <w:tc>
          <w:tcPr>
            <w:tcW w:w="8969" w:type="dxa"/>
            <w:vAlign w:val="center"/>
          </w:tcPr>
          <w:p w14:paraId="67D5D18C" w14:textId="5348FEF8" w:rsidR="00D26D1E" w:rsidRPr="00E05399" w:rsidRDefault="00B72B1E" w:rsidP="00E05399">
            <w:pPr>
              <w:spacing w:line="276" w:lineRule="auto"/>
              <w:rPr>
                <w:rFonts w:ascii="FS Jack" w:hAnsi="FS Jack"/>
                <w:iCs/>
                <w:sz w:val="22"/>
                <w:szCs w:val="22"/>
              </w:rPr>
            </w:pPr>
            <w:r>
              <w:rPr>
                <w:rFonts w:ascii="FS Jack" w:hAnsi="FS Jack"/>
                <w:iCs/>
                <w:sz w:val="22"/>
                <w:szCs w:val="22"/>
              </w:rPr>
              <w:t xml:space="preserve">Senior </w:t>
            </w:r>
            <w:r w:rsidR="004D6D31">
              <w:rPr>
                <w:rFonts w:ascii="FS Jack" w:hAnsi="FS Jack"/>
                <w:iCs/>
                <w:sz w:val="22"/>
                <w:szCs w:val="22"/>
              </w:rPr>
              <w:t xml:space="preserve">Football Development Officer; Football Development Officer (Youth &amp; Mini Soccer); Football Development Officer (Women’s &amp; Girls); </w:t>
            </w:r>
            <w:r w:rsidR="00AC7E84">
              <w:rPr>
                <w:rFonts w:ascii="FS Jack" w:hAnsi="FS Jack"/>
                <w:iCs/>
                <w:sz w:val="22"/>
                <w:szCs w:val="22"/>
              </w:rPr>
              <w:t>Football Development Officer (Workforce)</w:t>
            </w:r>
            <w:r w:rsidR="007E778B">
              <w:rPr>
                <w:rFonts w:ascii="FS Jack" w:hAnsi="FS Jack"/>
                <w:iCs/>
                <w:sz w:val="22"/>
                <w:szCs w:val="22"/>
              </w:rPr>
              <w:t xml:space="preserve">; </w:t>
            </w:r>
            <w:r w:rsidR="004D6D31">
              <w:rPr>
                <w:rFonts w:ascii="FS Jack" w:hAnsi="FS Jack"/>
                <w:iCs/>
                <w:sz w:val="22"/>
                <w:szCs w:val="22"/>
              </w:rPr>
              <w:t xml:space="preserve">Referee Development Officer; Football Development Assistant. </w:t>
            </w:r>
          </w:p>
        </w:tc>
      </w:tr>
    </w:tbl>
    <w:p w14:paraId="523C4678" w14:textId="7810F408" w:rsidR="00280DFE" w:rsidRPr="00E05399" w:rsidRDefault="00280DFE" w:rsidP="00E05399">
      <w:pPr>
        <w:spacing w:line="276" w:lineRule="auto"/>
        <w:rPr>
          <w:rFonts w:ascii="FS Jack" w:hAnsi="FS Jack"/>
          <w:sz w:val="22"/>
          <w:szCs w:val="22"/>
        </w:rPr>
      </w:pPr>
    </w:p>
    <w:tbl>
      <w:tblPr>
        <w:tblStyle w:val="TableGrid"/>
        <w:tblW w:w="10627" w:type="dxa"/>
        <w:tblLook w:val="04A0" w:firstRow="1" w:lastRow="0" w:firstColumn="1" w:lastColumn="0" w:noHBand="0" w:noVBand="1"/>
      </w:tblPr>
      <w:tblGrid>
        <w:gridCol w:w="2615"/>
        <w:gridCol w:w="8012"/>
      </w:tblGrid>
      <w:tr w:rsidR="004D6D31" w:rsidRPr="00683819" w14:paraId="6464D460" w14:textId="77777777" w:rsidTr="007C5167">
        <w:tc>
          <w:tcPr>
            <w:tcW w:w="2615" w:type="dxa"/>
            <w:shd w:val="clear" w:color="auto" w:fill="D9D9D9" w:themeFill="background1" w:themeFillShade="D9"/>
          </w:tcPr>
          <w:p w14:paraId="43533F0A" w14:textId="77777777" w:rsidR="004D6D31" w:rsidRPr="00683819" w:rsidRDefault="004D6D31" w:rsidP="007C5167">
            <w:pPr>
              <w:spacing w:line="276" w:lineRule="auto"/>
              <w:rPr>
                <w:rFonts w:ascii="FS Jack" w:hAnsi="FS Jack"/>
                <w:b/>
                <w:bCs/>
                <w:sz w:val="22"/>
                <w:szCs w:val="22"/>
              </w:rPr>
            </w:pPr>
            <w:r w:rsidRPr="00683819">
              <w:rPr>
                <w:rFonts w:ascii="FS Jack" w:hAnsi="FS Jack"/>
                <w:b/>
                <w:bCs/>
                <w:sz w:val="22"/>
                <w:szCs w:val="22"/>
              </w:rPr>
              <w:t>Location</w:t>
            </w:r>
          </w:p>
        </w:tc>
        <w:tc>
          <w:tcPr>
            <w:tcW w:w="8012" w:type="dxa"/>
          </w:tcPr>
          <w:p w14:paraId="65A152A5" w14:textId="4D37F15C" w:rsidR="00B941E0" w:rsidRPr="00B941E0" w:rsidRDefault="004D6D31" w:rsidP="00B941E0">
            <w:pPr>
              <w:spacing w:line="276" w:lineRule="auto"/>
              <w:rPr>
                <w:rFonts w:ascii="FS Jack" w:hAnsi="FS Jack"/>
                <w:bCs/>
                <w:sz w:val="22"/>
                <w:szCs w:val="22"/>
              </w:rPr>
            </w:pPr>
            <w:r>
              <w:rPr>
                <w:rFonts w:ascii="FS Jack" w:hAnsi="FS Jack"/>
                <w:bCs/>
                <w:sz w:val="22"/>
                <w:szCs w:val="22"/>
              </w:rPr>
              <w:t>Office based at Kent FA HQ (ME20 6DQ)</w:t>
            </w:r>
            <w:r w:rsidR="002F68D2">
              <w:rPr>
                <w:rFonts w:ascii="FS Jack" w:hAnsi="FS Jack"/>
                <w:bCs/>
                <w:sz w:val="22"/>
                <w:szCs w:val="22"/>
              </w:rPr>
              <w:t xml:space="preserve"> – currently</w:t>
            </w:r>
            <w:r w:rsidR="00B941E0">
              <w:rPr>
                <w:rFonts w:ascii="FS Jack" w:hAnsi="FS Jack"/>
                <w:bCs/>
                <w:sz w:val="22"/>
                <w:szCs w:val="22"/>
              </w:rPr>
              <w:t xml:space="preserve"> </w:t>
            </w:r>
            <w:r w:rsidR="00B941E0" w:rsidRPr="00B941E0">
              <w:rPr>
                <w:rFonts w:ascii="FS Jack" w:hAnsi="FS Jack"/>
                <w:bCs/>
                <w:sz w:val="22"/>
                <w:szCs w:val="22"/>
              </w:rPr>
              <w:t>two days per week</w:t>
            </w:r>
            <w:r w:rsidR="002F68D2">
              <w:rPr>
                <w:rFonts w:ascii="FS Jack" w:hAnsi="FS Jack"/>
                <w:bCs/>
                <w:sz w:val="22"/>
                <w:szCs w:val="22"/>
              </w:rPr>
              <w:t xml:space="preserve"> office based</w:t>
            </w:r>
            <w:r w:rsidR="00B941E0" w:rsidRPr="00B941E0">
              <w:rPr>
                <w:rFonts w:ascii="FS Jack" w:hAnsi="FS Jack"/>
                <w:bCs/>
                <w:sz w:val="22"/>
                <w:szCs w:val="22"/>
              </w:rPr>
              <w:t>, remote working three days per week (these are subject to change)</w:t>
            </w:r>
          </w:p>
          <w:p w14:paraId="6BA642FD" w14:textId="78EC69B1" w:rsidR="004D6D31" w:rsidRPr="00683819" w:rsidRDefault="00B941E0" w:rsidP="00B941E0">
            <w:pPr>
              <w:spacing w:line="276" w:lineRule="auto"/>
              <w:rPr>
                <w:rFonts w:ascii="FS Jack" w:hAnsi="FS Jack"/>
                <w:iCs/>
                <w:sz w:val="22"/>
                <w:szCs w:val="22"/>
              </w:rPr>
            </w:pPr>
            <w:r w:rsidRPr="00B941E0">
              <w:rPr>
                <w:rFonts w:ascii="FS Jack" w:hAnsi="FS Jack"/>
                <w:bCs/>
                <w:sz w:val="22"/>
                <w:szCs w:val="22"/>
              </w:rPr>
              <w:t>The position also involves regular travel across the county.</w:t>
            </w:r>
          </w:p>
        </w:tc>
      </w:tr>
      <w:tr w:rsidR="004D6D31" w:rsidRPr="00683819" w14:paraId="37EFF77A" w14:textId="77777777" w:rsidTr="007C5167">
        <w:tc>
          <w:tcPr>
            <w:tcW w:w="2615" w:type="dxa"/>
            <w:shd w:val="clear" w:color="auto" w:fill="D9D9D9" w:themeFill="background1" w:themeFillShade="D9"/>
          </w:tcPr>
          <w:p w14:paraId="0B345972" w14:textId="77777777" w:rsidR="004D6D31" w:rsidRPr="00683819" w:rsidRDefault="004D6D31" w:rsidP="007C5167">
            <w:pPr>
              <w:spacing w:line="276" w:lineRule="auto"/>
              <w:rPr>
                <w:rFonts w:ascii="FS Jack" w:hAnsi="FS Jack"/>
                <w:b/>
                <w:bCs/>
                <w:sz w:val="22"/>
                <w:szCs w:val="22"/>
              </w:rPr>
            </w:pPr>
            <w:r w:rsidRPr="00683819">
              <w:rPr>
                <w:rFonts w:ascii="FS Jack" w:hAnsi="FS Jack"/>
                <w:b/>
                <w:bCs/>
                <w:sz w:val="22"/>
                <w:szCs w:val="22"/>
              </w:rPr>
              <w:t>Working hours</w:t>
            </w:r>
          </w:p>
        </w:tc>
        <w:tc>
          <w:tcPr>
            <w:tcW w:w="8012" w:type="dxa"/>
          </w:tcPr>
          <w:p w14:paraId="72581379" w14:textId="77777777" w:rsidR="004D6D31" w:rsidRPr="00683819" w:rsidRDefault="004D6D31" w:rsidP="007C5167">
            <w:pPr>
              <w:spacing w:line="276" w:lineRule="auto"/>
              <w:rPr>
                <w:rFonts w:ascii="FS Jack" w:hAnsi="FS Jack"/>
                <w:iCs/>
                <w:sz w:val="22"/>
                <w:szCs w:val="22"/>
              </w:rPr>
            </w:pPr>
            <w:r>
              <w:rPr>
                <w:rFonts w:ascii="FS Jack" w:hAnsi="FS Jack"/>
                <w:bCs/>
                <w:sz w:val="22"/>
                <w:szCs w:val="22"/>
              </w:rPr>
              <w:t>35 hours per week, Monday to Friday. Occasional evening and weekend work will be required as part of the role.</w:t>
            </w:r>
          </w:p>
        </w:tc>
      </w:tr>
      <w:tr w:rsidR="004D6D31" w:rsidRPr="00683819" w14:paraId="51BCEB70" w14:textId="77777777" w:rsidTr="007C5167">
        <w:tc>
          <w:tcPr>
            <w:tcW w:w="2615" w:type="dxa"/>
            <w:shd w:val="clear" w:color="auto" w:fill="D9D9D9" w:themeFill="background1" w:themeFillShade="D9"/>
          </w:tcPr>
          <w:p w14:paraId="0BF5DA2A" w14:textId="77777777" w:rsidR="004D6D31" w:rsidRPr="00683819" w:rsidRDefault="004D6D31" w:rsidP="007C5167">
            <w:pPr>
              <w:spacing w:line="276" w:lineRule="auto"/>
              <w:rPr>
                <w:rFonts w:ascii="FS Jack" w:hAnsi="FS Jack"/>
                <w:b/>
                <w:bCs/>
                <w:sz w:val="22"/>
                <w:szCs w:val="22"/>
              </w:rPr>
            </w:pPr>
            <w:r w:rsidRPr="00683819">
              <w:rPr>
                <w:rFonts w:ascii="FS Jack" w:hAnsi="FS Jack"/>
                <w:b/>
                <w:bCs/>
                <w:sz w:val="22"/>
                <w:szCs w:val="22"/>
              </w:rPr>
              <w:t xml:space="preserve">Contract type </w:t>
            </w:r>
          </w:p>
        </w:tc>
        <w:tc>
          <w:tcPr>
            <w:tcW w:w="8012" w:type="dxa"/>
          </w:tcPr>
          <w:p w14:paraId="71BF44BD" w14:textId="22E0E242" w:rsidR="004D6D31" w:rsidRPr="00683819" w:rsidRDefault="004D6D31" w:rsidP="007C5167">
            <w:pPr>
              <w:spacing w:line="276" w:lineRule="auto"/>
              <w:rPr>
                <w:rFonts w:ascii="FS Jack" w:hAnsi="FS Jack"/>
                <w:iCs/>
                <w:sz w:val="22"/>
                <w:szCs w:val="22"/>
              </w:rPr>
            </w:pPr>
            <w:r>
              <w:rPr>
                <w:rFonts w:ascii="FS Jack" w:hAnsi="FS Jack"/>
                <w:iCs/>
                <w:sz w:val="22"/>
                <w:szCs w:val="22"/>
              </w:rPr>
              <w:t xml:space="preserve">Fixed Term until </w:t>
            </w:r>
            <w:r w:rsidR="009A72E8">
              <w:rPr>
                <w:rFonts w:ascii="FS Jack" w:hAnsi="FS Jack"/>
                <w:iCs/>
                <w:sz w:val="22"/>
                <w:szCs w:val="22"/>
              </w:rPr>
              <w:t>30</w:t>
            </w:r>
            <w:r w:rsidR="009A72E8" w:rsidRPr="009A72E8">
              <w:rPr>
                <w:rFonts w:ascii="FS Jack" w:hAnsi="FS Jack"/>
                <w:iCs/>
                <w:sz w:val="22"/>
                <w:szCs w:val="22"/>
                <w:vertAlign w:val="superscript"/>
              </w:rPr>
              <w:t>th</w:t>
            </w:r>
            <w:r w:rsidR="009A72E8">
              <w:rPr>
                <w:rFonts w:ascii="FS Jack" w:hAnsi="FS Jack"/>
                <w:iCs/>
                <w:sz w:val="22"/>
                <w:szCs w:val="22"/>
              </w:rPr>
              <w:t xml:space="preserve"> </w:t>
            </w:r>
            <w:r>
              <w:rPr>
                <w:rFonts w:ascii="FS Jack" w:hAnsi="FS Jack"/>
                <w:iCs/>
                <w:sz w:val="22"/>
                <w:szCs w:val="22"/>
              </w:rPr>
              <w:t>June 202</w:t>
            </w:r>
            <w:r w:rsidR="002F68D2">
              <w:rPr>
                <w:rFonts w:ascii="FS Jack" w:hAnsi="FS Jack"/>
                <w:iCs/>
                <w:sz w:val="22"/>
                <w:szCs w:val="22"/>
              </w:rPr>
              <w:t>4</w:t>
            </w:r>
            <w:r>
              <w:rPr>
                <w:rFonts w:ascii="FS Jack" w:hAnsi="FS Jack"/>
                <w:iCs/>
                <w:sz w:val="22"/>
                <w:szCs w:val="22"/>
              </w:rPr>
              <w:t xml:space="preserve">. </w:t>
            </w:r>
          </w:p>
        </w:tc>
      </w:tr>
    </w:tbl>
    <w:p w14:paraId="447331BC" w14:textId="77777777" w:rsidR="004D6D31" w:rsidRPr="00E05399" w:rsidRDefault="004D6D31" w:rsidP="00E05399">
      <w:pPr>
        <w:spacing w:line="276" w:lineRule="auto"/>
        <w:rPr>
          <w:rFonts w:ascii="FS Jack" w:hAnsi="FS Jack"/>
          <w:bCs/>
          <w:sz w:val="22"/>
          <w:szCs w:val="22"/>
        </w:rPr>
      </w:pPr>
    </w:p>
    <w:tbl>
      <w:tblPr>
        <w:tblW w:w="1063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637"/>
      </w:tblGrid>
      <w:tr w:rsidR="00E615C8" w:rsidRPr="00E05399" w14:paraId="52B958F6" w14:textId="77777777" w:rsidTr="21E3DE35">
        <w:tc>
          <w:tcPr>
            <w:tcW w:w="10637" w:type="dxa"/>
            <w:shd w:val="clear" w:color="auto" w:fill="E0E0E0"/>
          </w:tcPr>
          <w:p w14:paraId="6D683B57" w14:textId="7256036E" w:rsidR="00E615C8" w:rsidRPr="00E05399" w:rsidRDefault="009D6AD1" w:rsidP="00E05399">
            <w:pPr>
              <w:spacing w:line="276" w:lineRule="auto"/>
              <w:rPr>
                <w:rFonts w:ascii="FS Jack" w:hAnsi="FS Jack"/>
                <w:b/>
                <w:sz w:val="22"/>
                <w:szCs w:val="22"/>
              </w:rPr>
            </w:pPr>
            <w:bookmarkStart w:id="0" w:name="_Hlk20836786"/>
            <w:r w:rsidRPr="00E05399">
              <w:rPr>
                <w:rFonts w:ascii="FS Jack" w:hAnsi="FS Jack"/>
                <w:b/>
                <w:sz w:val="22"/>
                <w:szCs w:val="22"/>
              </w:rPr>
              <w:t>Responsibilities</w:t>
            </w:r>
          </w:p>
        </w:tc>
      </w:tr>
      <w:tr w:rsidR="00DD1E3F" w:rsidRPr="00E05399" w14:paraId="536A404A" w14:textId="77777777" w:rsidTr="21E3DE35">
        <w:tc>
          <w:tcPr>
            <w:tcW w:w="10637" w:type="dxa"/>
          </w:tcPr>
          <w:p w14:paraId="23D755A1" w14:textId="011C2291" w:rsidR="1A6823C9" w:rsidRPr="00E05399" w:rsidRDefault="004B3B1F" w:rsidP="00E05399">
            <w:pPr>
              <w:spacing w:line="276" w:lineRule="auto"/>
              <w:rPr>
                <w:rFonts w:ascii="FS Jack" w:eastAsia="FS Jack" w:hAnsi="FS Jack" w:cs="FS Jack"/>
                <w:b/>
                <w:sz w:val="22"/>
                <w:szCs w:val="22"/>
              </w:rPr>
            </w:pPr>
            <w:r w:rsidRPr="00E05399">
              <w:rPr>
                <w:rFonts w:ascii="FS Jack" w:eastAsia="FS Jack" w:hAnsi="FS Jack" w:cs="FS Jack"/>
                <w:b/>
                <w:sz w:val="22"/>
                <w:szCs w:val="22"/>
              </w:rPr>
              <w:t>Foot</w:t>
            </w:r>
            <w:r w:rsidR="00E53D45" w:rsidRPr="00E05399">
              <w:rPr>
                <w:rFonts w:ascii="FS Jack" w:eastAsia="FS Jack" w:hAnsi="FS Jack" w:cs="FS Jack"/>
                <w:b/>
                <w:sz w:val="22"/>
                <w:szCs w:val="22"/>
              </w:rPr>
              <w:t xml:space="preserve">ball </w:t>
            </w:r>
            <w:r w:rsidR="00C165CB">
              <w:rPr>
                <w:rFonts w:ascii="FS Jack" w:eastAsia="FS Jack" w:hAnsi="FS Jack" w:cs="FS Jack"/>
                <w:b/>
                <w:sz w:val="22"/>
                <w:szCs w:val="22"/>
              </w:rPr>
              <w:t>D</w:t>
            </w:r>
            <w:r w:rsidR="00E53D45" w:rsidRPr="00E05399">
              <w:rPr>
                <w:rFonts w:ascii="FS Jack" w:eastAsia="FS Jack" w:hAnsi="FS Jack" w:cs="FS Jack"/>
                <w:b/>
                <w:sz w:val="22"/>
                <w:szCs w:val="22"/>
              </w:rPr>
              <w:t>evelopment</w:t>
            </w:r>
          </w:p>
          <w:p w14:paraId="0262BF8C" w14:textId="7E2068BA" w:rsidR="1A6823C9" w:rsidRPr="005F2993" w:rsidRDefault="1A6823C9" w:rsidP="004A557E">
            <w:pPr>
              <w:pStyle w:val="ListParagraph"/>
              <w:numPr>
                <w:ilvl w:val="0"/>
                <w:numId w:val="30"/>
              </w:numPr>
              <w:spacing w:line="276" w:lineRule="auto"/>
              <w:rPr>
                <w:sz w:val="22"/>
                <w:szCs w:val="22"/>
              </w:rPr>
            </w:pPr>
            <w:r w:rsidRPr="00E05399">
              <w:rPr>
                <w:rFonts w:ascii="FS Jack" w:eastAsia="FS Jack" w:hAnsi="FS Jack" w:cs="FS Jack"/>
                <w:sz w:val="22"/>
                <w:szCs w:val="22"/>
              </w:rPr>
              <w:t>Identify, manage and develop relationships with key partners to meet the strategic objectives of the</w:t>
            </w:r>
            <w:r w:rsidR="004D6D31">
              <w:rPr>
                <w:rFonts w:ascii="FS Jack" w:eastAsia="FS Jack" w:hAnsi="FS Jack" w:cs="FS Jack"/>
                <w:sz w:val="22"/>
                <w:szCs w:val="22"/>
              </w:rPr>
              <w:t xml:space="preserve"> Kent FA.</w:t>
            </w:r>
          </w:p>
          <w:p w14:paraId="4AAE011A" w14:textId="5E8C0877" w:rsidR="005F2993" w:rsidRDefault="005F2993" w:rsidP="004A557E">
            <w:pPr>
              <w:pStyle w:val="ListParagraph"/>
              <w:numPr>
                <w:ilvl w:val="0"/>
                <w:numId w:val="30"/>
              </w:numPr>
              <w:spacing w:line="276" w:lineRule="auto"/>
              <w:rPr>
                <w:rFonts w:ascii="FS Jack" w:hAnsi="FS Jack"/>
                <w:bCs/>
                <w:sz w:val="22"/>
                <w:szCs w:val="22"/>
              </w:rPr>
            </w:pPr>
            <w:r>
              <w:rPr>
                <w:rFonts w:ascii="FS Jack" w:hAnsi="FS Jack"/>
                <w:bCs/>
                <w:sz w:val="22"/>
                <w:szCs w:val="22"/>
                <w:lang w:val="en-US"/>
              </w:rPr>
              <w:t>Awareness of all the</w:t>
            </w:r>
            <w:r w:rsidR="004D6D31">
              <w:rPr>
                <w:rFonts w:ascii="FS Jack" w:hAnsi="FS Jack"/>
                <w:bCs/>
                <w:sz w:val="22"/>
                <w:szCs w:val="22"/>
                <w:lang w:val="en-US"/>
              </w:rPr>
              <w:t xml:space="preserve"> Kent FA </w:t>
            </w:r>
            <w:r>
              <w:rPr>
                <w:rFonts w:ascii="FS Jack" w:hAnsi="FS Jack"/>
                <w:bCs/>
                <w:sz w:val="22"/>
                <w:szCs w:val="22"/>
                <w:lang w:val="en-US"/>
              </w:rPr>
              <w:t xml:space="preserve">policies and procedures, ensuring that they are reviewed annually and updated where necessary. </w:t>
            </w:r>
          </w:p>
          <w:p w14:paraId="13C07962" w14:textId="213045ED" w:rsidR="00427910" w:rsidRPr="00E05399" w:rsidRDefault="05F532DE" w:rsidP="004A557E">
            <w:pPr>
              <w:numPr>
                <w:ilvl w:val="0"/>
                <w:numId w:val="30"/>
              </w:numPr>
              <w:spacing w:line="276" w:lineRule="auto"/>
              <w:rPr>
                <w:rFonts w:ascii="FS Jack" w:hAnsi="FS Jack"/>
                <w:sz w:val="22"/>
                <w:szCs w:val="22"/>
              </w:rPr>
            </w:pPr>
            <w:r w:rsidRPr="00E05399">
              <w:rPr>
                <w:rFonts w:ascii="FS Jack" w:eastAsia="FS Jack" w:hAnsi="FS Jack" w:cs="FS Jack"/>
                <w:sz w:val="22"/>
                <w:szCs w:val="22"/>
              </w:rPr>
              <w:t>Develop and deliver an annual action plan to deliver growth and high-quality football opportunities across all football pathways (women</w:t>
            </w:r>
            <w:r w:rsidR="00E75A1E">
              <w:rPr>
                <w:rFonts w:ascii="FS Jack" w:eastAsia="FS Jack" w:hAnsi="FS Jack" w:cs="FS Jack"/>
                <w:sz w:val="22"/>
                <w:szCs w:val="22"/>
              </w:rPr>
              <w:t xml:space="preserve"> and</w:t>
            </w:r>
            <w:r w:rsidRPr="00E05399">
              <w:rPr>
                <w:rFonts w:ascii="FS Jack" w:eastAsia="FS Jack" w:hAnsi="FS Jack" w:cs="FS Jack"/>
                <w:sz w:val="22"/>
                <w:szCs w:val="22"/>
              </w:rPr>
              <w:t xml:space="preserve"> girls, male and disability).  </w:t>
            </w:r>
          </w:p>
          <w:p w14:paraId="287C8AA3" w14:textId="2700BA74" w:rsidR="00427910" w:rsidRPr="00E05399" w:rsidRDefault="1A6823C9" w:rsidP="004A557E">
            <w:pPr>
              <w:numPr>
                <w:ilvl w:val="0"/>
                <w:numId w:val="30"/>
              </w:numPr>
              <w:spacing w:line="276" w:lineRule="auto"/>
              <w:rPr>
                <w:rFonts w:ascii="FS Jack" w:hAnsi="FS Jack"/>
                <w:sz w:val="22"/>
                <w:szCs w:val="22"/>
              </w:rPr>
            </w:pPr>
            <w:r w:rsidRPr="00E05399">
              <w:rPr>
                <w:rFonts w:ascii="FS Jack" w:eastAsia="FS Jack" w:hAnsi="FS Jack" w:cs="FS Jack"/>
                <w:sz w:val="22"/>
                <w:szCs w:val="22"/>
              </w:rPr>
              <w:t xml:space="preserve">Analyse, and use data and insight, to design and develop local solutions that meet local stakeholder needs across all football pathways (women </w:t>
            </w:r>
            <w:r w:rsidR="00E75A1E">
              <w:rPr>
                <w:rFonts w:ascii="FS Jack" w:eastAsia="FS Jack" w:hAnsi="FS Jack" w:cs="FS Jack"/>
                <w:sz w:val="22"/>
                <w:szCs w:val="22"/>
              </w:rPr>
              <w:t>and</w:t>
            </w:r>
            <w:r w:rsidRPr="00E05399">
              <w:rPr>
                <w:rFonts w:ascii="FS Jack" w:eastAsia="FS Jack" w:hAnsi="FS Jack" w:cs="FS Jack"/>
                <w:sz w:val="22"/>
                <w:szCs w:val="22"/>
              </w:rPr>
              <w:t xml:space="preserve"> girls, male and disability).</w:t>
            </w:r>
          </w:p>
          <w:p w14:paraId="4CDF623C" w14:textId="40275054" w:rsidR="00427910" w:rsidRPr="00E05399" w:rsidRDefault="1A6823C9" w:rsidP="004A557E">
            <w:pPr>
              <w:numPr>
                <w:ilvl w:val="0"/>
                <w:numId w:val="30"/>
              </w:numPr>
              <w:spacing w:line="276" w:lineRule="auto"/>
              <w:rPr>
                <w:rFonts w:ascii="FS Jack" w:hAnsi="FS Jack"/>
                <w:sz w:val="22"/>
                <w:szCs w:val="22"/>
              </w:rPr>
            </w:pPr>
            <w:r w:rsidRPr="00E05399">
              <w:rPr>
                <w:rFonts w:ascii="FS Jack" w:eastAsia="FS Jack" w:hAnsi="FS Jack" w:cs="FS Jack"/>
                <w:sz w:val="22"/>
                <w:szCs w:val="22"/>
              </w:rPr>
              <w:t>Drive implementation of</w:t>
            </w:r>
            <w:r w:rsidR="0079331B">
              <w:rPr>
                <w:rFonts w:ascii="FS Jack" w:eastAsia="FS Jack" w:hAnsi="FS Jack" w:cs="FS Jack"/>
                <w:sz w:val="22"/>
                <w:szCs w:val="22"/>
              </w:rPr>
              <w:t xml:space="preserve"> The FA’s growth strategy for women’s and girls’ football l</w:t>
            </w:r>
            <w:r w:rsidRPr="00E05399">
              <w:rPr>
                <w:rFonts w:ascii="FS Jack" w:eastAsia="FS Jack" w:hAnsi="FS Jack" w:cs="FS Jack"/>
                <w:sz w:val="22"/>
                <w:szCs w:val="22"/>
              </w:rPr>
              <w:t>ocally</w:t>
            </w:r>
            <w:r w:rsidR="0079331B">
              <w:rPr>
                <w:rFonts w:ascii="FS Jack" w:eastAsia="FS Jack" w:hAnsi="FS Jack" w:cs="FS Jack"/>
                <w:sz w:val="22"/>
                <w:szCs w:val="22"/>
              </w:rPr>
              <w:t xml:space="preserve">. </w:t>
            </w:r>
          </w:p>
          <w:p w14:paraId="507D8B54" w14:textId="5893C119" w:rsidR="1A6823C9" w:rsidRPr="00B17411" w:rsidRDefault="21E3DE35" w:rsidP="004A557E">
            <w:pPr>
              <w:numPr>
                <w:ilvl w:val="0"/>
                <w:numId w:val="30"/>
              </w:numPr>
              <w:spacing w:line="276" w:lineRule="auto"/>
              <w:rPr>
                <w:sz w:val="22"/>
                <w:szCs w:val="22"/>
              </w:rPr>
            </w:pPr>
            <w:r w:rsidRPr="00E05399">
              <w:rPr>
                <w:rFonts w:ascii="FS Jack" w:eastAsia="FS Jack" w:hAnsi="FS Jack" w:cs="FS Jack"/>
                <w:sz w:val="22"/>
                <w:szCs w:val="22"/>
              </w:rPr>
              <w:t xml:space="preserve">Deliver a programme of services to club and </w:t>
            </w:r>
            <w:r w:rsidR="00870726">
              <w:rPr>
                <w:rFonts w:ascii="FS Jack" w:eastAsia="FS Jack" w:hAnsi="FS Jack" w:cs="FS Jack"/>
                <w:sz w:val="22"/>
                <w:szCs w:val="22"/>
              </w:rPr>
              <w:t>l</w:t>
            </w:r>
            <w:r w:rsidRPr="00E05399">
              <w:rPr>
                <w:rFonts w:ascii="FS Jack" w:eastAsia="FS Jack" w:hAnsi="FS Jack" w:cs="FS Jack"/>
                <w:sz w:val="22"/>
                <w:szCs w:val="22"/>
              </w:rPr>
              <w:t>eague volunteers, with an emphasis on gaining more FA</w:t>
            </w:r>
            <w:r w:rsidR="00E75A1E">
              <w:rPr>
                <w:rFonts w:ascii="FS Jack" w:eastAsia="FS Jack" w:hAnsi="FS Jack" w:cs="FS Jack"/>
                <w:sz w:val="22"/>
                <w:szCs w:val="22"/>
              </w:rPr>
              <w:t>-</w:t>
            </w:r>
            <w:r w:rsidRPr="00E05399">
              <w:rPr>
                <w:rFonts w:ascii="FS Jack" w:eastAsia="FS Jack" w:hAnsi="FS Jack" w:cs="FS Jack"/>
                <w:sz w:val="22"/>
                <w:szCs w:val="22"/>
              </w:rPr>
              <w:t>accredited clubs and leagues (</w:t>
            </w:r>
            <w:r w:rsidR="00E75A1E">
              <w:rPr>
                <w:rFonts w:ascii="FS Jack" w:eastAsia="FS Jack" w:hAnsi="FS Jack" w:cs="FS Jack"/>
                <w:sz w:val="22"/>
                <w:szCs w:val="22"/>
              </w:rPr>
              <w:t xml:space="preserve">FA </w:t>
            </w:r>
            <w:r w:rsidRPr="00E05399">
              <w:rPr>
                <w:rFonts w:ascii="FS Jack" w:eastAsia="FS Jack" w:hAnsi="FS Jack" w:cs="FS Jack"/>
                <w:sz w:val="22"/>
                <w:szCs w:val="22"/>
              </w:rPr>
              <w:t xml:space="preserve">Charter Standard). </w:t>
            </w:r>
          </w:p>
          <w:p w14:paraId="2DBF3202" w14:textId="4E733204" w:rsidR="004A557E" w:rsidRPr="00B17411" w:rsidRDefault="004A557E" w:rsidP="004A557E">
            <w:pPr>
              <w:pStyle w:val="ListParagraph"/>
              <w:numPr>
                <w:ilvl w:val="0"/>
                <w:numId w:val="30"/>
              </w:numPr>
              <w:spacing w:line="276" w:lineRule="auto"/>
              <w:rPr>
                <w:rFonts w:ascii="FS Jack" w:hAnsi="FS Jack"/>
                <w:sz w:val="22"/>
                <w:szCs w:val="22"/>
              </w:rPr>
            </w:pPr>
            <w:r w:rsidRPr="00B17411">
              <w:rPr>
                <w:rFonts w:ascii="FS Jack" w:hAnsi="FS Jack"/>
                <w:sz w:val="22"/>
                <w:szCs w:val="22"/>
              </w:rPr>
              <w:t xml:space="preserve">Lead and manage delivery of the </w:t>
            </w:r>
            <w:r w:rsidR="004D6D31">
              <w:rPr>
                <w:rFonts w:ascii="FS Jack" w:hAnsi="FS Jack"/>
                <w:sz w:val="22"/>
                <w:szCs w:val="22"/>
              </w:rPr>
              <w:t xml:space="preserve">Kent FA </w:t>
            </w:r>
            <w:r w:rsidRPr="00B17411">
              <w:rPr>
                <w:rFonts w:ascii="FS Jack" w:hAnsi="FS Jack"/>
                <w:sz w:val="22"/>
                <w:szCs w:val="22"/>
              </w:rPr>
              <w:t>coach development programme, liaising with FA coach development workforce and key stakeholders to meet the needs of the game.</w:t>
            </w:r>
          </w:p>
          <w:p w14:paraId="1AEE39A4" w14:textId="0CD3D4EE" w:rsidR="004A557E" w:rsidRPr="00B17411" w:rsidRDefault="004A557E" w:rsidP="004A557E">
            <w:pPr>
              <w:pStyle w:val="ListParagraph"/>
              <w:numPr>
                <w:ilvl w:val="0"/>
                <w:numId w:val="30"/>
              </w:numPr>
              <w:spacing w:line="276" w:lineRule="auto"/>
              <w:rPr>
                <w:sz w:val="22"/>
                <w:szCs w:val="22"/>
                <w:lang w:val="en-US"/>
              </w:rPr>
            </w:pPr>
            <w:r w:rsidRPr="00B17411">
              <w:rPr>
                <w:rFonts w:ascii="FS Jack" w:hAnsi="FS Jack"/>
                <w:sz w:val="22"/>
                <w:szCs w:val="22"/>
              </w:rPr>
              <w:t>Develop and deliver an annual coach development</w:t>
            </w:r>
            <w:r w:rsidR="00E53898">
              <w:rPr>
                <w:rFonts w:ascii="FS Jack" w:hAnsi="FS Jack"/>
                <w:sz w:val="22"/>
                <w:szCs w:val="22"/>
              </w:rPr>
              <w:t xml:space="preserve"> programme</w:t>
            </w:r>
            <w:r w:rsidRPr="00B17411">
              <w:rPr>
                <w:rFonts w:ascii="FS Jack" w:hAnsi="FS Jack"/>
                <w:sz w:val="22"/>
                <w:szCs w:val="22"/>
              </w:rPr>
              <w:t xml:space="preserve"> to support high-quality coaching opportunities across grassroots football to support the achievement of the CFA </w:t>
            </w:r>
            <w:r w:rsidR="0098150A">
              <w:rPr>
                <w:rFonts w:ascii="FS Jack" w:hAnsi="FS Jack"/>
                <w:sz w:val="22"/>
                <w:szCs w:val="22"/>
              </w:rPr>
              <w:t>O</w:t>
            </w:r>
            <w:r w:rsidRPr="00B17411">
              <w:rPr>
                <w:rFonts w:ascii="FS Jack" w:hAnsi="FS Jack"/>
                <w:sz w:val="22"/>
                <w:szCs w:val="22"/>
              </w:rPr>
              <w:t xml:space="preserve">perating </w:t>
            </w:r>
            <w:r w:rsidR="0098150A">
              <w:rPr>
                <w:rFonts w:ascii="FS Jack" w:hAnsi="FS Jack"/>
                <w:sz w:val="22"/>
                <w:szCs w:val="22"/>
              </w:rPr>
              <w:t>M</w:t>
            </w:r>
            <w:r w:rsidRPr="00B17411">
              <w:rPr>
                <w:rFonts w:ascii="FS Jack" w:hAnsi="FS Jack"/>
                <w:sz w:val="22"/>
                <w:szCs w:val="22"/>
              </w:rPr>
              <w:t>odel KPIs.</w:t>
            </w:r>
          </w:p>
          <w:p w14:paraId="402603EC" w14:textId="580AEEB2" w:rsidR="004A557E" w:rsidRPr="00B17411" w:rsidRDefault="004A557E" w:rsidP="004A557E">
            <w:pPr>
              <w:pStyle w:val="ListParagraph"/>
              <w:numPr>
                <w:ilvl w:val="0"/>
                <w:numId w:val="30"/>
              </w:numPr>
              <w:spacing w:line="276" w:lineRule="auto"/>
              <w:rPr>
                <w:rFonts w:ascii="FS Jack" w:hAnsi="FS Jack"/>
                <w:sz w:val="22"/>
                <w:szCs w:val="22"/>
              </w:rPr>
            </w:pPr>
            <w:r w:rsidRPr="00B17411">
              <w:rPr>
                <w:rFonts w:ascii="FS Jack" w:hAnsi="FS Jack"/>
                <w:sz w:val="22"/>
                <w:szCs w:val="22"/>
              </w:rPr>
              <w:t xml:space="preserve">Developed a focused </w:t>
            </w:r>
            <w:r w:rsidR="008C41D7">
              <w:rPr>
                <w:rFonts w:ascii="FS Jack" w:hAnsi="FS Jack"/>
                <w:sz w:val="22"/>
                <w:szCs w:val="22"/>
              </w:rPr>
              <w:t>c</w:t>
            </w:r>
            <w:r w:rsidRPr="00B17411">
              <w:rPr>
                <w:rFonts w:ascii="FS Jack" w:hAnsi="FS Jack"/>
                <w:sz w:val="22"/>
                <w:szCs w:val="22"/>
              </w:rPr>
              <w:t xml:space="preserve">oach </w:t>
            </w:r>
            <w:r w:rsidR="008C41D7">
              <w:rPr>
                <w:rFonts w:ascii="FS Jack" w:hAnsi="FS Jack"/>
                <w:sz w:val="22"/>
                <w:szCs w:val="22"/>
              </w:rPr>
              <w:t>d</w:t>
            </w:r>
            <w:r w:rsidRPr="00B17411">
              <w:rPr>
                <w:rFonts w:ascii="FS Jack" w:hAnsi="FS Jack"/>
                <w:sz w:val="22"/>
                <w:szCs w:val="22"/>
              </w:rPr>
              <w:t xml:space="preserve">evelopment and CPD offer (aligned to </w:t>
            </w:r>
            <w:r w:rsidR="005F04CA">
              <w:rPr>
                <w:rFonts w:ascii="FS Jack" w:hAnsi="FS Jack"/>
                <w:sz w:val="22"/>
                <w:szCs w:val="22"/>
              </w:rPr>
              <w:t>n</w:t>
            </w:r>
            <w:r w:rsidRPr="00B17411">
              <w:rPr>
                <w:rFonts w:ascii="FS Jack" w:hAnsi="FS Jack"/>
                <w:sz w:val="22"/>
                <w:szCs w:val="22"/>
              </w:rPr>
              <w:t xml:space="preserve">ational framework) to support </w:t>
            </w:r>
            <w:r w:rsidR="00C9443B">
              <w:rPr>
                <w:rFonts w:ascii="FS Jack" w:hAnsi="FS Jack"/>
                <w:sz w:val="22"/>
                <w:szCs w:val="22"/>
              </w:rPr>
              <w:t>c</w:t>
            </w:r>
            <w:r w:rsidRPr="00B17411">
              <w:rPr>
                <w:rFonts w:ascii="FS Jack" w:hAnsi="FS Jack"/>
                <w:sz w:val="22"/>
                <w:szCs w:val="22"/>
              </w:rPr>
              <w:t xml:space="preserve">lub </w:t>
            </w:r>
            <w:r w:rsidR="008C41D7">
              <w:rPr>
                <w:rFonts w:ascii="FS Jack" w:hAnsi="FS Jack"/>
                <w:sz w:val="22"/>
                <w:szCs w:val="22"/>
              </w:rPr>
              <w:t>d</w:t>
            </w:r>
            <w:r w:rsidRPr="00B17411">
              <w:rPr>
                <w:rFonts w:ascii="FS Jack" w:hAnsi="FS Jack"/>
                <w:sz w:val="22"/>
                <w:szCs w:val="22"/>
              </w:rPr>
              <w:t xml:space="preserve">evelopment and </w:t>
            </w:r>
            <w:r w:rsidR="008C41D7">
              <w:rPr>
                <w:rFonts w:ascii="FS Jack" w:hAnsi="FS Jack"/>
                <w:sz w:val="22"/>
                <w:szCs w:val="22"/>
              </w:rPr>
              <w:t>p</w:t>
            </w:r>
            <w:r w:rsidRPr="00B17411">
              <w:rPr>
                <w:rFonts w:ascii="FS Jack" w:hAnsi="FS Jack"/>
                <w:sz w:val="22"/>
                <w:szCs w:val="22"/>
              </w:rPr>
              <w:t>articipation programme requirements.</w:t>
            </w:r>
          </w:p>
          <w:p w14:paraId="107814E1" w14:textId="70054730" w:rsidR="004A557E" w:rsidRPr="00B17411" w:rsidRDefault="004A557E" w:rsidP="00B17411">
            <w:pPr>
              <w:pStyle w:val="ListParagraph"/>
              <w:numPr>
                <w:ilvl w:val="0"/>
                <w:numId w:val="30"/>
              </w:numPr>
              <w:spacing w:line="276" w:lineRule="auto"/>
              <w:rPr>
                <w:sz w:val="22"/>
                <w:szCs w:val="22"/>
                <w:lang w:val="en-US"/>
              </w:rPr>
            </w:pPr>
            <w:r w:rsidRPr="00B17411">
              <w:rPr>
                <w:rFonts w:ascii="FS Jack" w:hAnsi="FS Jack"/>
                <w:sz w:val="22"/>
                <w:szCs w:val="22"/>
              </w:rPr>
              <w:lastRenderedPageBreak/>
              <w:t xml:space="preserve">Lead the promotion and marketing of learners onto FA </w:t>
            </w:r>
            <w:r w:rsidR="00C9443B">
              <w:rPr>
                <w:rFonts w:ascii="FS Jack" w:hAnsi="FS Jack"/>
                <w:sz w:val="22"/>
                <w:szCs w:val="22"/>
              </w:rPr>
              <w:t>c</w:t>
            </w:r>
            <w:r w:rsidRPr="00B17411">
              <w:rPr>
                <w:rFonts w:ascii="FS Jack" w:hAnsi="FS Jack"/>
                <w:sz w:val="22"/>
                <w:szCs w:val="22"/>
              </w:rPr>
              <w:t>ourses</w:t>
            </w:r>
            <w:r w:rsidR="00C9443B">
              <w:rPr>
                <w:rFonts w:ascii="FS Jack" w:hAnsi="FS Jack"/>
                <w:sz w:val="22"/>
                <w:szCs w:val="22"/>
              </w:rPr>
              <w:t>, m</w:t>
            </w:r>
            <w:r w:rsidRPr="00B17411">
              <w:rPr>
                <w:rFonts w:ascii="FS Jack" w:hAnsi="FS Jack"/>
                <w:sz w:val="22"/>
                <w:szCs w:val="22"/>
              </w:rPr>
              <w:t xml:space="preserve">eeting the needs of the game and </w:t>
            </w:r>
            <w:r w:rsidR="00F20E12">
              <w:rPr>
                <w:rFonts w:ascii="FS Jack" w:eastAsia="FS Jack" w:hAnsi="FS Jack" w:cs="FS Jack"/>
                <w:sz w:val="22"/>
                <w:szCs w:val="22"/>
              </w:rPr>
              <w:t xml:space="preserve">the </w:t>
            </w:r>
            <w:r w:rsidR="004D6D31">
              <w:rPr>
                <w:rFonts w:ascii="FS Jack" w:eastAsia="FS Jack" w:hAnsi="FS Jack" w:cs="FS Jack"/>
                <w:sz w:val="22"/>
                <w:szCs w:val="22"/>
              </w:rPr>
              <w:t>Kent FA</w:t>
            </w:r>
            <w:r w:rsidR="00F20E12">
              <w:rPr>
                <w:rFonts w:ascii="FS Jack" w:eastAsia="FS Jack" w:hAnsi="FS Jack" w:cs="FS Jack"/>
                <w:sz w:val="22"/>
                <w:szCs w:val="22"/>
              </w:rPr>
              <w:t xml:space="preserve"> </w:t>
            </w:r>
            <w:r w:rsidRPr="00B17411">
              <w:rPr>
                <w:rFonts w:ascii="FS Jack" w:hAnsi="FS Jack"/>
                <w:sz w:val="22"/>
                <w:szCs w:val="22"/>
              </w:rPr>
              <w:t>financial objectives.</w:t>
            </w:r>
          </w:p>
          <w:p w14:paraId="3DF17183" w14:textId="5D3A97E3" w:rsidR="00702A11" w:rsidRPr="00230A48" w:rsidRDefault="00702A11" w:rsidP="004A557E">
            <w:pPr>
              <w:pStyle w:val="ListParagraph"/>
              <w:numPr>
                <w:ilvl w:val="0"/>
                <w:numId w:val="30"/>
              </w:numPr>
              <w:spacing w:line="276" w:lineRule="auto"/>
              <w:rPr>
                <w:rStyle w:val="normaltextrun"/>
                <w:color w:val="000000" w:themeColor="text1"/>
                <w:sz w:val="22"/>
                <w:szCs w:val="22"/>
              </w:rPr>
            </w:pPr>
            <w:r w:rsidRPr="00E05399">
              <w:rPr>
                <w:rStyle w:val="normaltextrun"/>
                <w:rFonts w:ascii="FS Jack" w:hAnsi="FS Jack"/>
                <w:color w:val="000000"/>
                <w:sz w:val="22"/>
                <w:szCs w:val="22"/>
                <w:shd w:val="clear" w:color="auto" w:fill="FFFFFF"/>
              </w:rPr>
              <w:t>Recruit, retain and develop diverse coaches through The FA qualification framework and local CPD opportunities, with a focus on BAME and female coaches.</w:t>
            </w:r>
          </w:p>
          <w:p w14:paraId="117CC9BF" w14:textId="5FF6F139" w:rsidR="00230A48" w:rsidRPr="00AF5D70" w:rsidRDefault="00230A48" w:rsidP="004A557E">
            <w:pPr>
              <w:pStyle w:val="ListParagraph"/>
              <w:numPr>
                <w:ilvl w:val="0"/>
                <w:numId w:val="30"/>
              </w:numPr>
              <w:spacing w:line="276" w:lineRule="auto"/>
              <w:rPr>
                <w:color w:val="000000" w:themeColor="text1"/>
                <w:sz w:val="22"/>
                <w:szCs w:val="22"/>
              </w:rPr>
            </w:pPr>
            <w:r w:rsidRPr="00E95F7D">
              <w:rPr>
                <w:rFonts w:ascii="FS Jack" w:eastAsia="FS Jack" w:hAnsi="FS Jack" w:cs="FS Jack"/>
                <w:sz w:val="22"/>
                <w:szCs w:val="22"/>
              </w:rPr>
              <w:t xml:space="preserve">Collaborate with the Designated Safeguarding Officer in all matters involving </w:t>
            </w:r>
            <w:r>
              <w:rPr>
                <w:rFonts w:ascii="FS Jack" w:eastAsia="FS Jack" w:hAnsi="FS Jack" w:cs="FS Jack"/>
                <w:sz w:val="22"/>
                <w:szCs w:val="22"/>
              </w:rPr>
              <w:t>u</w:t>
            </w:r>
            <w:r w:rsidRPr="00E95F7D">
              <w:rPr>
                <w:rFonts w:ascii="FS Jack" w:eastAsia="FS Jack" w:hAnsi="FS Jack" w:cs="FS Jack"/>
                <w:sz w:val="22"/>
                <w:szCs w:val="22"/>
              </w:rPr>
              <w:t>nder</w:t>
            </w:r>
            <w:r w:rsidR="00E75A1E">
              <w:rPr>
                <w:rFonts w:ascii="FS Jack" w:eastAsia="FS Jack" w:hAnsi="FS Jack" w:cs="FS Jack"/>
                <w:sz w:val="22"/>
                <w:szCs w:val="22"/>
              </w:rPr>
              <w:t>-</w:t>
            </w:r>
            <w:r w:rsidRPr="00E95F7D">
              <w:rPr>
                <w:rFonts w:ascii="FS Jack" w:eastAsia="FS Jack" w:hAnsi="FS Jack" w:cs="FS Jack"/>
                <w:sz w:val="22"/>
                <w:szCs w:val="22"/>
              </w:rPr>
              <w:t>18</w:t>
            </w:r>
            <w:r>
              <w:rPr>
                <w:rFonts w:ascii="FS Jack" w:eastAsia="FS Jack" w:hAnsi="FS Jack" w:cs="FS Jack"/>
                <w:sz w:val="22"/>
                <w:szCs w:val="22"/>
              </w:rPr>
              <w:t xml:space="preserve">s </w:t>
            </w:r>
            <w:r w:rsidRPr="00E95F7D">
              <w:rPr>
                <w:rFonts w:ascii="FS Jack" w:eastAsia="FS Jack" w:hAnsi="FS Jack" w:cs="FS Jack"/>
                <w:sz w:val="22"/>
                <w:szCs w:val="22"/>
              </w:rPr>
              <w:t xml:space="preserve">and adults at risk within </w:t>
            </w:r>
            <w:r>
              <w:rPr>
                <w:rFonts w:ascii="FS Jack" w:eastAsia="FS Jack" w:hAnsi="FS Jack" w:cs="FS Jack"/>
                <w:sz w:val="22"/>
                <w:szCs w:val="22"/>
              </w:rPr>
              <w:t>Football Development programmes</w:t>
            </w:r>
            <w:r w:rsidRPr="00E95F7D">
              <w:rPr>
                <w:rFonts w:ascii="FS Jack" w:eastAsia="FS Jack" w:hAnsi="FS Jack" w:cs="FS Jack"/>
                <w:sz w:val="22"/>
                <w:szCs w:val="22"/>
              </w:rPr>
              <w:t>.</w:t>
            </w:r>
          </w:p>
          <w:p w14:paraId="4267C865" w14:textId="195D1FEB" w:rsidR="008213DA" w:rsidRPr="00AF5D70" w:rsidRDefault="008213DA" w:rsidP="004A557E">
            <w:pPr>
              <w:pStyle w:val="ListParagraph"/>
              <w:numPr>
                <w:ilvl w:val="0"/>
                <w:numId w:val="30"/>
              </w:numPr>
              <w:spacing w:line="276" w:lineRule="auto"/>
              <w:rPr>
                <w:color w:val="000000" w:themeColor="text1"/>
                <w:sz w:val="22"/>
                <w:szCs w:val="22"/>
              </w:rPr>
            </w:pPr>
            <w:r>
              <w:rPr>
                <w:rFonts w:ascii="FS Jack" w:eastAsia="FS Jack" w:hAnsi="FS Jack" w:cs="FS Jack"/>
                <w:sz w:val="22"/>
                <w:szCs w:val="22"/>
              </w:rPr>
              <w:t>Risk</w:t>
            </w:r>
            <w:r w:rsidR="00E75A1E">
              <w:rPr>
                <w:rFonts w:ascii="FS Jack" w:eastAsia="FS Jack" w:hAnsi="FS Jack" w:cs="FS Jack"/>
                <w:sz w:val="22"/>
                <w:szCs w:val="22"/>
              </w:rPr>
              <w:t>-</w:t>
            </w:r>
            <w:r>
              <w:rPr>
                <w:rFonts w:ascii="FS Jack" w:eastAsia="FS Jack" w:hAnsi="FS Jack" w:cs="FS Jack"/>
                <w:sz w:val="22"/>
                <w:szCs w:val="22"/>
              </w:rPr>
              <w:t xml:space="preserve">assess all </w:t>
            </w:r>
            <w:r w:rsidR="004D6D31">
              <w:rPr>
                <w:rFonts w:ascii="FS Jack" w:eastAsia="FS Jack" w:hAnsi="FS Jack" w:cs="FS Jack"/>
                <w:sz w:val="22"/>
                <w:szCs w:val="22"/>
              </w:rPr>
              <w:t>Kent FA</w:t>
            </w:r>
            <w:r>
              <w:rPr>
                <w:rFonts w:ascii="FS Jack" w:eastAsia="FS Jack" w:hAnsi="FS Jack" w:cs="FS Jack"/>
                <w:sz w:val="22"/>
                <w:szCs w:val="22"/>
              </w:rPr>
              <w:t xml:space="preserve"> events and activity for under</w:t>
            </w:r>
            <w:r w:rsidR="00E75A1E">
              <w:rPr>
                <w:rFonts w:ascii="FS Jack" w:eastAsia="FS Jack" w:hAnsi="FS Jack" w:cs="FS Jack"/>
                <w:sz w:val="22"/>
                <w:szCs w:val="22"/>
              </w:rPr>
              <w:t>-</w:t>
            </w:r>
            <w:r>
              <w:rPr>
                <w:rFonts w:ascii="FS Jack" w:eastAsia="FS Jack" w:hAnsi="FS Jack" w:cs="FS Jack"/>
                <w:sz w:val="22"/>
                <w:szCs w:val="22"/>
              </w:rPr>
              <w:t xml:space="preserve">18s and where the </w:t>
            </w:r>
            <w:r w:rsidR="004D6D31">
              <w:rPr>
                <w:rFonts w:ascii="FS Jack" w:eastAsia="FS Jack" w:hAnsi="FS Jack" w:cs="FS Jack"/>
                <w:sz w:val="22"/>
                <w:szCs w:val="22"/>
              </w:rPr>
              <w:t xml:space="preserve">Kent FA </w:t>
            </w:r>
            <w:r>
              <w:rPr>
                <w:rFonts w:ascii="FS Jack" w:eastAsia="FS Jack" w:hAnsi="FS Jack" w:cs="FS Jack"/>
                <w:sz w:val="22"/>
                <w:szCs w:val="22"/>
              </w:rPr>
              <w:t>directly employ</w:t>
            </w:r>
            <w:r w:rsidR="00E75A1E">
              <w:rPr>
                <w:rFonts w:ascii="FS Jack" w:eastAsia="FS Jack" w:hAnsi="FS Jack" w:cs="FS Jack"/>
                <w:sz w:val="22"/>
                <w:szCs w:val="22"/>
              </w:rPr>
              <w:t>s</w:t>
            </w:r>
            <w:r>
              <w:rPr>
                <w:rFonts w:ascii="FS Jack" w:eastAsia="FS Jack" w:hAnsi="FS Jack" w:cs="FS Jack"/>
                <w:sz w:val="22"/>
                <w:szCs w:val="22"/>
              </w:rPr>
              <w:t xml:space="preserve"> or deploy</w:t>
            </w:r>
            <w:r w:rsidR="00E75A1E">
              <w:rPr>
                <w:rFonts w:ascii="FS Jack" w:eastAsia="FS Jack" w:hAnsi="FS Jack" w:cs="FS Jack"/>
                <w:sz w:val="22"/>
                <w:szCs w:val="22"/>
              </w:rPr>
              <w:t>s</w:t>
            </w:r>
            <w:r>
              <w:rPr>
                <w:rFonts w:ascii="FS Jack" w:eastAsia="FS Jack" w:hAnsi="FS Jack" w:cs="FS Jack"/>
                <w:sz w:val="22"/>
                <w:szCs w:val="22"/>
              </w:rPr>
              <w:t xml:space="preserve"> under</w:t>
            </w:r>
            <w:r w:rsidR="00E75A1E">
              <w:rPr>
                <w:rFonts w:ascii="FS Jack" w:eastAsia="FS Jack" w:hAnsi="FS Jack" w:cs="FS Jack"/>
                <w:sz w:val="22"/>
                <w:szCs w:val="22"/>
              </w:rPr>
              <w:t>-</w:t>
            </w:r>
            <w:r>
              <w:rPr>
                <w:rFonts w:ascii="FS Jack" w:eastAsia="FS Jack" w:hAnsi="FS Jack" w:cs="FS Jack"/>
                <w:sz w:val="22"/>
                <w:szCs w:val="22"/>
              </w:rPr>
              <w:t xml:space="preserve">18 referees, coaches and volunteers to ensure that appropriate safeguards are in place. </w:t>
            </w:r>
          </w:p>
          <w:p w14:paraId="6FFA7117" w14:textId="20AF5546" w:rsidR="00230A48" w:rsidRPr="004C6421" w:rsidRDefault="00230A48" w:rsidP="004A557E">
            <w:pPr>
              <w:pStyle w:val="ListParagraph"/>
              <w:numPr>
                <w:ilvl w:val="0"/>
                <w:numId w:val="30"/>
              </w:numPr>
              <w:spacing w:line="276" w:lineRule="auto"/>
              <w:rPr>
                <w:color w:val="000000" w:themeColor="text1"/>
                <w:sz w:val="22"/>
                <w:szCs w:val="22"/>
              </w:rPr>
            </w:pPr>
            <w:r>
              <w:rPr>
                <w:rFonts w:ascii="FS Jack" w:eastAsia="FS Jack" w:hAnsi="FS Jack" w:cs="FS Jack"/>
                <w:sz w:val="22"/>
                <w:szCs w:val="22"/>
              </w:rPr>
              <w:t>Support messaging so that under</w:t>
            </w:r>
            <w:r w:rsidR="00E75A1E">
              <w:rPr>
                <w:rFonts w:ascii="FS Jack" w:eastAsia="FS Jack" w:hAnsi="FS Jack" w:cs="FS Jack"/>
                <w:sz w:val="22"/>
                <w:szCs w:val="22"/>
              </w:rPr>
              <w:t>-</w:t>
            </w:r>
            <w:r>
              <w:rPr>
                <w:rFonts w:ascii="FS Jack" w:eastAsia="FS Jack" w:hAnsi="FS Jack" w:cs="FS Jack"/>
                <w:sz w:val="22"/>
                <w:szCs w:val="22"/>
              </w:rPr>
              <w:t xml:space="preserve">18s and adults at risk in youth and </w:t>
            </w:r>
            <w:r w:rsidR="00E51411">
              <w:rPr>
                <w:rFonts w:ascii="FS Jack" w:eastAsia="FS Jack" w:hAnsi="FS Jack" w:cs="FS Jack"/>
                <w:sz w:val="22"/>
                <w:szCs w:val="22"/>
              </w:rPr>
              <w:t>open</w:t>
            </w:r>
            <w:r w:rsidR="00E75A1E">
              <w:rPr>
                <w:rFonts w:ascii="FS Jack" w:eastAsia="FS Jack" w:hAnsi="FS Jack" w:cs="FS Jack"/>
                <w:sz w:val="22"/>
                <w:szCs w:val="22"/>
              </w:rPr>
              <w:t>-</w:t>
            </w:r>
            <w:r w:rsidR="00E51411">
              <w:rPr>
                <w:rFonts w:ascii="FS Jack" w:eastAsia="FS Jack" w:hAnsi="FS Jack" w:cs="FS Jack"/>
                <w:sz w:val="22"/>
                <w:szCs w:val="22"/>
              </w:rPr>
              <w:t xml:space="preserve">age </w:t>
            </w:r>
            <w:r>
              <w:rPr>
                <w:rFonts w:ascii="FS Jack" w:eastAsia="FS Jack" w:hAnsi="FS Jack" w:cs="FS Jack"/>
                <w:sz w:val="22"/>
                <w:szCs w:val="22"/>
              </w:rPr>
              <w:t xml:space="preserve">adult grassroots football know how to report concerns about their wellbeing. </w:t>
            </w:r>
          </w:p>
          <w:p w14:paraId="75D16CAC" w14:textId="0D4776A3" w:rsidR="00230A48" w:rsidRPr="00D5071C" w:rsidRDefault="00230A48" w:rsidP="004A557E">
            <w:pPr>
              <w:pStyle w:val="ListParagraph"/>
              <w:numPr>
                <w:ilvl w:val="0"/>
                <w:numId w:val="30"/>
              </w:numPr>
              <w:spacing w:line="276" w:lineRule="auto"/>
              <w:rPr>
                <w:color w:val="000000" w:themeColor="text1"/>
                <w:sz w:val="22"/>
                <w:szCs w:val="22"/>
              </w:rPr>
            </w:pPr>
            <w:r>
              <w:rPr>
                <w:rFonts w:ascii="FS Jack" w:eastAsia="FS Jack" w:hAnsi="FS Jack" w:cs="FS Jack"/>
                <w:sz w:val="22"/>
                <w:szCs w:val="22"/>
              </w:rPr>
              <w:t>Listen to and consult with under</w:t>
            </w:r>
            <w:r w:rsidR="00E75A1E">
              <w:rPr>
                <w:rFonts w:ascii="FS Jack" w:eastAsia="FS Jack" w:hAnsi="FS Jack" w:cs="FS Jack"/>
                <w:sz w:val="22"/>
                <w:szCs w:val="22"/>
              </w:rPr>
              <w:t>-</w:t>
            </w:r>
            <w:r>
              <w:rPr>
                <w:rFonts w:ascii="FS Jack" w:eastAsia="FS Jack" w:hAnsi="FS Jack" w:cs="FS Jack"/>
                <w:sz w:val="22"/>
                <w:szCs w:val="22"/>
              </w:rPr>
              <w:t xml:space="preserve">18s on their experiences of grassroots football as part of the </w:t>
            </w:r>
            <w:r w:rsidR="004D6D31">
              <w:rPr>
                <w:rFonts w:ascii="FS Jack" w:eastAsia="FS Jack" w:hAnsi="FS Jack" w:cs="FS Jack"/>
                <w:sz w:val="22"/>
                <w:szCs w:val="22"/>
              </w:rPr>
              <w:t xml:space="preserve">Kent FA </w:t>
            </w:r>
            <w:r>
              <w:rPr>
                <w:rFonts w:ascii="FS Jack" w:eastAsia="FS Jack" w:hAnsi="FS Jack" w:cs="FS Jack"/>
                <w:sz w:val="22"/>
                <w:szCs w:val="22"/>
              </w:rPr>
              <w:t xml:space="preserve">Youth Engagement Strategy. </w:t>
            </w:r>
          </w:p>
          <w:p w14:paraId="7E430348" w14:textId="2F7A82D0" w:rsidR="00230A48" w:rsidRPr="00E95F7D" w:rsidRDefault="00230A48" w:rsidP="004A557E">
            <w:pPr>
              <w:pStyle w:val="ListParagraph"/>
              <w:numPr>
                <w:ilvl w:val="0"/>
                <w:numId w:val="30"/>
              </w:numPr>
              <w:spacing w:line="276" w:lineRule="auto"/>
              <w:rPr>
                <w:color w:val="000000" w:themeColor="text1"/>
                <w:sz w:val="22"/>
                <w:szCs w:val="22"/>
              </w:rPr>
            </w:pPr>
            <w:r>
              <w:rPr>
                <w:rFonts w:ascii="FS Jack" w:eastAsia="FS Jack" w:hAnsi="FS Jack" w:cs="FS Jack"/>
                <w:sz w:val="22"/>
                <w:szCs w:val="22"/>
              </w:rPr>
              <w:t>Utilise the feedback from under</w:t>
            </w:r>
            <w:r w:rsidR="00E75A1E">
              <w:rPr>
                <w:rFonts w:ascii="FS Jack" w:eastAsia="FS Jack" w:hAnsi="FS Jack" w:cs="FS Jack"/>
                <w:sz w:val="22"/>
                <w:szCs w:val="22"/>
              </w:rPr>
              <w:t>-</w:t>
            </w:r>
            <w:r>
              <w:rPr>
                <w:rFonts w:ascii="FS Jack" w:eastAsia="FS Jack" w:hAnsi="FS Jack" w:cs="FS Jack"/>
                <w:sz w:val="22"/>
                <w:szCs w:val="22"/>
              </w:rPr>
              <w:t xml:space="preserve">18s and adults at risk to enhance the experience and fun and safety in grassroots football. </w:t>
            </w:r>
          </w:p>
          <w:p w14:paraId="58A6DB36" w14:textId="70A4B4EB" w:rsidR="00702A11" w:rsidRPr="00E05399" w:rsidRDefault="00702A11" w:rsidP="004A557E">
            <w:pPr>
              <w:pStyle w:val="ListParagraph"/>
              <w:numPr>
                <w:ilvl w:val="0"/>
                <w:numId w:val="30"/>
              </w:numPr>
              <w:spacing w:line="276" w:lineRule="auto"/>
              <w:rPr>
                <w:sz w:val="22"/>
                <w:szCs w:val="22"/>
              </w:rPr>
            </w:pPr>
            <w:r w:rsidRPr="00E05399">
              <w:rPr>
                <w:rFonts w:ascii="FS Jack" w:hAnsi="FS Jack"/>
                <w:sz w:val="22"/>
                <w:szCs w:val="22"/>
              </w:rPr>
              <w:t xml:space="preserve">Provide the highest level of customer excellence to support volunteers across </w:t>
            </w:r>
            <w:r w:rsidR="001B7FCB">
              <w:rPr>
                <w:rFonts w:ascii="FS Jack" w:hAnsi="FS Jack"/>
                <w:sz w:val="22"/>
                <w:szCs w:val="22"/>
              </w:rPr>
              <w:t xml:space="preserve">all </w:t>
            </w:r>
            <w:r w:rsidRPr="00E05399">
              <w:rPr>
                <w:rFonts w:ascii="FS Jack" w:hAnsi="FS Jack"/>
                <w:sz w:val="22"/>
                <w:szCs w:val="22"/>
              </w:rPr>
              <w:t>FA Technology systems (</w:t>
            </w:r>
            <w:r w:rsidR="00EE0DBA" w:rsidRPr="00E05399">
              <w:rPr>
                <w:rFonts w:ascii="FS Jack" w:hAnsi="FS Jack"/>
                <w:sz w:val="22"/>
                <w:szCs w:val="22"/>
              </w:rPr>
              <w:t xml:space="preserve">FA Events, </w:t>
            </w:r>
            <w:r w:rsidRPr="00E05399">
              <w:rPr>
                <w:rFonts w:ascii="FS Jack" w:eastAsia="FS Jack" w:hAnsi="FS Jack" w:cs="FS Jack"/>
                <w:sz w:val="22"/>
                <w:szCs w:val="22"/>
              </w:rPr>
              <w:t>Whole Game System</w:t>
            </w:r>
            <w:r w:rsidRPr="00E05399">
              <w:rPr>
                <w:rFonts w:ascii="FS Jack" w:hAnsi="FS Jack"/>
                <w:sz w:val="22"/>
                <w:szCs w:val="22"/>
              </w:rPr>
              <w:t xml:space="preserve">, Matchday </w:t>
            </w:r>
            <w:r w:rsidR="00E75A1E">
              <w:rPr>
                <w:rFonts w:ascii="FS Jack" w:hAnsi="FS Jack"/>
                <w:sz w:val="22"/>
                <w:szCs w:val="22"/>
              </w:rPr>
              <w:t>a</w:t>
            </w:r>
            <w:r w:rsidRPr="00E05399">
              <w:rPr>
                <w:rFonts w:ascii="FS Jack" w:hAnsi="FS Jack"/>
                <w:sz w:val="22"/>
                <w:szCs w:val="22"/>
              </w:rPr>
              <w:t>pp and Full-Time).</w:t>
            </w:r>
          </w:p>
          <w:p w14:paraId="46C0CC83" w14:textId="5B541653" w:rsidR="1A6823C9" w:rsidRPr="00E05399" w:rsidRDefault="1A6823C9" w:rsidP="004A557E">
            <w:pPr>
              <w:numPr>
                <w:ilvl w:val="0"/>
                <w:numId w:val="30"/>
              </w:numPr>
              <w:spacing w:line="276" w:lineRule="auto"/>
              <w:rPr>
                <w:sz w:val="22"/>
                <w:szCs w:val="22"/>
              </w:rPr>
            </w:pPr>
            <w:r w:rsidRPr="00E05399">
              <w:rPr>
                <w:rFonts w:ascii="FS Jack" w:eastAsia="FS Jack" w:hAnsi="FS Jack" w:cs="FS Jack"/>
                <w:sz w:val="22"/>
                <w:szCs w:val="22"/>
              </w:rPr>
              <w:t>Support the review and development of competition and league structures to ensure they meet the needs of all players.</w:t>
            </w:r>
          </w:p>
          <w:p w14:paraId="5613B70B" w14:textId="0D3FF603" w:rsidR="1A6823C9" w:rsidRPr="00E05399" w:rsidRDefault="1A6823C9" w:rsidP="004A557E">
            <w:pPr>
              <w:numPr>
                <w:ilvl w:val="0"/>
                <w:numId w:val="30"/>
              </w:numPr>
              <w:spacing w:line="276" w:lineRule="auto"/>
              <w:rPr>
                <w:sz w:val="22"/>
                <w:szCs w:val="22"/>
              </w:rPr>
            </w:pPr>
            <w:r w:rsidRPr="00E05399">
              <w:rPr>
                <w:rFonts w:ascii="FS Jack" w:eastAsia="FS Jack" w:hAnsi="FS Jack" w:cs="FS Jack"/>
                <w:sz w:val="22"/>
                <w:szCs w:val="22"/>
              </w:rPr>
              <w:t>Provide football opportunities to all communities within the</w:t>
            </w:r>
            <w:r w:rsidR="004D6D31">
              <w:rPr>
                <w:rFonts w:ascii="FS Jack" w:eastAsia="FS Jack" w:hAnsi="FS Jack" w:cs="FS Jack"/>
                <w:sz w:val="22"/>
                <w:szCs w:val="22"/>
              </w:rPr>
              <w:t xml:space="preserve"> Kent FA </w:t>
            </w:r>
            <w:r w:rsidRPr="00E05399">
              <w:rPr>
                <w:rFonts w:ascii="FS Jack" w:eastAsia="FS Jack" w:hAnsi="FS Jack" w:cs="FS Jack"/>
                <w:sz w:val="22"/>
                <w:szCs w:val="22"/>
              </w:rPr>
              <w:t>in all areas of the game.</w:t>
            </w:r>
          </w:p>
          <w:p w14:paraId="4C459995" w14:textId="45377518" w:rsidR="1A6823C9" w:rsidRPr="00230A48" w:rsidRDefault="00230A48" w:rsidP="004A557E">
            <w:pPr>
              <w:numPr>
                <w:ilvl w:val="0"/>
                <w:numId w:val="30"/>
              </w:numPr>
              <w:spacing w:line="276" w:lineRule="auto"/>
              <w:rPr>
                <w:sz w:val="22"/>
                <w:szCs w:val="22"/>
              </w:rPr>
            </w:pPr>
            <w:r w:rsidRPr="00230A48">
              <w:rPr>
                <w:rFonts w:ascii="FS Jack" w:eastAsia="FS Jack" w:hAnsi="FS Jack" w:cs="FS Jack"/>
                <w:sz w:val="22"/>
                <w:szCs w:val="22"/>
              </w:rPr>
              <w:t xml:space="preserve">Develop and monitor strategies that effectively manage player transition </w:t>
            </w:r>
            <w:r w:rsidR="1A6823C9" w:rsidRPr="00230A48">
              <w:rPr>
                <w:rFonts w:ascii="FS Jack" w:eastAsia="FS Jack" w:hAnsi="FS Jack" w:cs="FS Jack"/>
                <w:sz w:val="22"/>
                <w:szCs w:val="22"/>
              </w:rPr>
              <w:t>from mini</w:t>
            </w:r>
            <w:r w:rsidR="003D56C4">
              <w:rPr>
                <w:rFonts w:ascii="FS Jack" w:eastAsia="FS Jack" w:hAnsi="FS Jack" w:cs="FS Jack"/>
                <w:sz w:val="22"/>
                <w:szCs w:val="22"/>
              </w:rPr>
              <w:t>-</w:t>
            </w:r>
            <w:r w:rsidR="1A6823C9" w:rsidRPr="00230A48">
              <w:rPr>
                <w:rFonts w:ascii="FS Jack" w:eastAsia="FS Jack" w:hAnsi="FS Jack" w:cs="FS Jack"/>
                <w:sz w:val="22"/>
                <w:szCs w:val="22"/>
              </w:rPr>
              <w:t>soccer to youth and youth to adult to minimise drop out.</w:t>
            </w:r>
          </w:p>
          <w:p w14:paraId="7A405B2C" w14:textId="10D68AA5" w:rsidR="006A620B" w:rsidRDefault="00D15324" w:rsidP="004A557E">
            <w:pPr>
              <w:pStyle w:val="ListParagraph"/>
              <w:numPr>
                <w:ilvl w:val="0"/>
                <w:numId w:val="30"/>
              </w:numPr>
              <w:spacing w:line="276" w:lineRule="auto"/>
              <w:rPr>
                <w:rFonts w:ascii="FS Jack" w:hAnsi="FS Jack"/>
                <w:sz w:val="22"/>
                <w:szCs w:val="22"/>
              </w:rPr>
            </w:pPr>
            <w:r>
              <w:rPr>
                <w:rFonts w:ascii="FS Jack" w:hAnsi="FS Jack"/>
                <w:sz w:val="22"/>
                <w:szCs w:val="22"/>
              </w:rPr>
              <w:t xml:space="preserve">Use </w:t>
            </w:r>
            <w:r w:rsidR="006A620B">
              <w:rPr>
                <w:rFonts w:ascii="FS Jack" w:hAnsi="FS Jack"/>
                <w:sz w:val="22"/>
                <w:szCs w:val="22"/>
              </w:rPr>
              <w:t xml:space="preserve">the safer recruitment policy to ensure that staff and volunteers deployed by the </w:t>
            </w:r>
            <w:r w:rsidR="004D6D31">
              <w:rPr>
                <w:rFonts w:ascii="FS Jack" w:hAnsi="FS Jack"/>
                <w:sz w:val="22"/>
                <w:szCs w:val="22"/>
              </w:rPr>
              <w:t xml:space="preserve">Kent FA </w:t>
            </w:r>
            <w:r w:rsidR="006A620B">
              <w:rPr>
                <w:rFonts w:ascii="FS Jack" w:hAnsi="FS Jack"/>
                <w:sz w:val="22"/>
                <w:szCs w:val="22"/>
              </w:rPr>
              <w:t xml:space="preserve">are suitable for their roles and uphold the values and behaviours of the </w:t>
            </w:r>
            <w:r w:rsidR="004D6D31">
              <w:rPr>
                <w:rFonts w:ascii="FS Jack" w:hAnsi="FS Jack"/>
                <w:sz w:val="22"/>
                <w:szCs w:val="22"/>
              </w:rPr>
              <w:t xml:space="preserve">Kent FA </w:t>
            </w:r>
            <w:r w:rsidR="006A620B">
              <w:rPr>
                <w:rFonts w:ascii="FS Jack" w:hAnsi="FS Jack"/>
                <w:sz w:val="22"/>
                <w:szCs w:val="22"/>
              </w:rPr>
              <w:t xml:space="preserve">and it is applied to new appointments. </w:t>
            </w:r>
          </w:p>
          <w:p w14:paraId="7A438298" w14:textId="7652625A" w:rsidR="1A6823C9" w:rsidRPr="00E05399" w:rsidRDefault="1A6823C9" w:rsidP="004A557E">
            <w:pPr>
              <w:numPr>
                <w:ilvl w:val="0"/>
                <w:numId w:val="30"/>
              </w:numPr>
              <w:spacing w:beforeAutospacing="1" w:afterAutospacing="1" w:line="276" w:lineRule="auto"/>
              <w:ind w:right="64"/>
              <w:rPr>
                <w:sz w:val="22"/>
                <w:szCs w:val="22"/>
              </w:rPr>
            </w:pPr>
            <w:r w:rsidRPr="00E05399">
              <w:rPr>
                <w:rFonts w:ascii="FS Jack" w:eastAsia="FS Jack" w:hAnsi="FS Jack" w:cs="FS Jack"/>
                <w:sz w:val="22"/>
                <w:szCs w:val="22"/>
              </w:rPr>
              <w:t xml:space="preserve">Manage the Football Development </w:t>
            </w:r>
            <w:r w:rsidR="003D56C4">
              <w:rPr>
                <w:rFonts w:ascii="FS Jack" w:eastAsia="FS Jack" w:hAnsi="FS Jack" w:cs="FS Jack"/>
                <w:sz w:val="22"/>
                <w:szCs w:val="22"/>
              </w:rPr>
              <w:t>t</w:t>
            </w:r>
            <w:r w:rsidRPr="00E05399">
              <w:rPr>
                <w:rFonts w:ascii="FS Jack" w:eastAsia="FS Jack" w:hAnsi="FS Jack" w:cs="FS Jack"/>
                <w:sz w:val="22"/>
                <w:szCs w:val="22"/>
              </w:rPr>
              <w:t>eam in line with personal and performance reviews; setting targets, monitoring performance and identifying training requirements.</w:t>
            </w:r>
          </w:p>
          <w:p w14:paraId="66A40838" w14:textId="11513356" w:rsidR="1A6823C9" w:rsidRPr="00E05399" w:rsidRDefault="1A6823C9" w:rsidP="004A557E">
            <w:pPr>
              <w:numPr>
                <w:ilvl w:val="0"/>
                <w:numId w:val="30"/>
              </w:numPr>
              <w:spacing w:line="276" w:lineRule="auto"/>
              <w:rPr>
                <w:sz w:val="22"/>
                <w:szCs w:val="22"/>
              </w:rPr>
            </w:pPr>
            <w:r w:rsidRPr="00E05399">
              <w:rPr>
                <w:rFonts w:ascii="FS Jack" w:eastAsia="FS Jack" w:hAnsi="FS Jack" w:cs="FS Jack"/>
                <w:sz w:val="22"/>
                <w:szCs w:val="22"/>
              </w:rPr>
              <w:t xml:space="preserve">Manage Football Development budgets and provide </w:t>
            </w:r>
            <w:bookmarkStart w:id="1" w:name="_Hlk36914121"/>
            <w:r w:rsidR="003D56C4">
              <w:rPr>
                <w:rFonts w:ascii="FS Jack" w:eastAsia="FS Jack" w:hAnsi="FS Jack" w:cs="FS Jack"/>
                <w:sz w:val="22"/>
                <w:szCs w:val="22"/>
              </w:rPr>
              <w:t xml:space="preserve">quarterly </w:t>
            </w:r>
            <w:r w:rsidRPr="00E05399">
              <w:rPr>
                <w:rFonts w:ascii="FS Jack" w:eastAsia="FS Jack" w:hAnsi="FS Jack" w:cs="FS Jack"/>
                <w:sz w:val="22"/>
                <w:szCs w:val="22"/>
              </w:rPr>
              <w:t>reports on a quarterly basis.</w:t>
            </w:r>
            <w:bookmarkEnd w:id="1"/>
          </w:p>
          <w:p w14:paraId="252D97B0" w14:textId="6C3645BC" w:rsidR="00230A48" w:rsidRPr="00B92F71" w:rsidRDefault="00230A48" w:rsidP="004A557E">
            <w:pPr>
              <w:pStyle w:val="ListParagraph"/>
              <w:numPr>
                <w:ilvl w:val="0"/>
                <w:numId w:val="30"/>
              </w:numPr>
              <w:spacing w:line="276" w:lineRule="auto"/>
              <w:rPr>
                <w:sz w:val="22"/>
                <w:szCs w:val="22"/>
              </w:rPr>
            </w:pPr>
            <w:r>
              <w:rPr>
                <w:rFonts w:ascii="FS Jack" w:eastAsia="FS Jack" w:hAnsi="FS Jack" w:cs="FS Jack"/>
                <w:sz w:val="22"/>
                <w:szCs w:val="22"/>
              </w:rPr>
              <w:t xml:space="preserve">Contribute to ensuring that </w:t>
            </w:r>
            <w:r w:rsidRPr="00B92F71">
              <w:rPr>
                <w:rFonts w:ascii="FS Jack" w:eastAsia="FS Jack" w:hAnsi="FS Jack" w:cs="FS Jack"/>
                <w:sz w:val="22"/>
                <w:szCs w:val="22"/>
              </w:rPr>
              <w:t xml:space="preserve">safeguarding and equality </w:t>
            </w:r>
            <w:r>
              <w:rPr>
                <w:rFonts w:ascii="FS Jack" w:eastAsia="FS Jack" w:hAnsi="FS Jack" w:cs="FS Jack"/>
                <w:sz w:val="22"/>
                <w:szCs w:val="22"/>
              </w:rPr>
              <w:t xml:space="preserve">are embedded </w:t>
            </w:r>
            <w:r w:rsidRPr="00B92F71">
              <w:rPr>
                <w:rFonts w:ascii="FS Jack" w:eastAsia="FS Jack" w:hAnsi="FS Jack" w:cs="FS Jack"/>
                <w:sz w:val="22"/>
                <w:szCs w:val="22"/>
              </w:rPr>
              <w:t>throughout the</w:t>
            </w:r>
            <w:r w:rsidR="004D6D31">
              <w:rPr>
                <w:rFonts w:ascii="FS Jack" w:eastAsia="FS Jack" w:hAnsi="FS Jack" w:cs="FS Jack"/>
                <w:sz w:val="22"/>
                <w:szCs w:val="22"/>
              </w:rPr>
              <w:t xml:space="preserve"> Kent FA </w:t>
            </w:r>
            <w:r w:rsidRPr="00B92F71">
              <w:rPr>
                <w:rFonts w:ascii="FS Jack" w:eastAsia="FS Jack" w:hAnsi="FS Jack" w:cs="FS Jack"/>
                <w:sz w:val="22"/>
                <w:szCs w:val="22"/>
              </w:rPr>
              <w:t>and grassroots football.</w:t>
            </w:r>
          </w:p>
          <w:p w14:paraId="413688E7" w14:textId="0C79CB20" w:rsidR="00B72C52" w:rsidRPr="00E05399" w:rsidRDefault="21E3DE35" w:rsidP="004A557E">
            <w:pPr>
              <w:numPr>
                <w:ilvl w:val="0"/>
                <w:numId w:val="30"/>
              </w:numPr>
              <w:spacing w:beforeAutospacing="1" w:afterAutospacing="1" w:line="276" w:lineRule="auto"/>
              <w:ind w:right="64"/>
              <w:rPr>
                <w:rFonts w:ascii="FS Jack" w:hAnsi="FS Jack"/>
                <w:sz w:val="22"/>
                <w:szCs w:val="22"/>
              </w:rPr>
            </w:pPr>
            <w:r w:rsidRPr="00E05399">
              <w:rPr>
                <w:rFonts w:ascii="FS Jack" w:hAnsi="FS Jack" w:cs="Arial"/>
                <w:sz w:val="22"/>
                <w:szCs w:val="22"/>
              </w:rPr>
              <w:t>Execute tasks as required to meet the</w:t>
            </w:r>
            <w:r w:rsidR="004D6D31">
              <w:rPr>
                <w:rFonts w:ascii="FS Jack" w:hAnsi="FS Jack" w:cs="Arial"/>
                <w:sz w:val="22"/>
                <w:szCs w:val="22"/>
              </w:rPr>
              <w:t xml:space="preserve"> Kent FA’s</w:t>
            </w:r>
            <w:r w:rsidRPr="00E05399">
              <w:rPr>
                <w:rFonts w:ascii="FS Jack" w:hAnsi="FS Jack" w:cs="Arial"/>
                <w:sz w:val="22"/>
                <w:szCs w:val="22"/>
              </w:rPr>
              <w:t xml:space="preserve"> changing priorities.</w:t>
            </w:r>
          </w:p>
          <w:p w14:paraId="579A4D96" w14:textId="377254CE" w:rsidR="008E6A44" w:rsidRPr="00E05399" w:rsidRDefault="21E3DE35" w:rsidP="00E05399">
            <w:pPr>
              <w:pStyle w:val="paragraph"/>
              <w:spacing w:before="0" w:beforeAutospacing="0" w:after="0" w:afterAutospacing="0" w:line="276" w:lineRule="auto"/>
              <w:textAlignment w:val="baseline"/>
              <w:rPr>
                <w:rFonts w:ascii="FS Jack" w:hAnsi="FS Jack"/>
                <w:b/>
                <w:bCs/>
                <w:sz w:val="22"/>
                <w:szCs w:val="22"/>
              </w:rPr>
            </w:pPr>
            <w:r w:rsidRPr="00E05399">
              <w:rPr>
                <w:rFonts w:ascii="FS Jack" w:hAnsi="FS Jack"/>
                <w:b/>
                <w:bCs/>
                <w:sz w:val="22"/>
                <w:szCs w:val="22"/>
              </w:rPr>
              <w:t xml:space="preserve">Facility and </w:t>
            </w:r>
            <w:r w:rsidR="00C165CB">
              <w:rPr>
                <w:rFonts w:ascii="FS Jack" w:hAnsi="FS Jack"/>
                <w:b/>
                <w:bCs/>
                <w:sz w:val="22"/>
                <w:szCs w:val="22"/>
              </w:rPr>
              <w:t>I</w:t>
            </w:r>
            <w:r w:rsidRPr="00E05399">
              <w:rPr>
                <w:rFonts w:ascii="FS Jack" w:hAnsi="FS Jack"/>
                <w:b/>
                <w:bCs/>
                <w:sz w:val="22"/>
                <w:szCs w:val="22"/>
              </w:rPr>
              <w:t xml:space="preserve">nvestment </w:t>
            </w:r>
          </w:p>
          <w:p w14:paraId="13F90DD7" w14:textId="2179C57F" w:rsidR="00BE1C09" w:rsidRPr="00E05399" w:rsidRDefault="00BE1C09" w:rsidP="004A557E">
            <w:pPr>
              <w:pStyle w:val="paragraph"/>
              <w:numPr>
                <w:ilvl w:val="0"/>
                <w:numId w:val="30"/>
              </w:numPr>
              <w:spacing w:before="0" w:beforeAutospacing="0" w:after="0" w:afterAutospacing="0" w:line="276" w:lineRule="auto"/>
              <w:textAlignment w:val="baseline"/>
              <w:rPr>
                <w:rFonts w:ascii="FS Jack" w:hAnsi="FS Jack"/>
                <w:sz w:val="22"/>
                <w:szCs w:val="22"/>
              </w:rPr>
            </w:pPr>
            <w:r w:rsidRPr="00E05399">
              <w:rPr>
                <w:rFonts w:ascii="FS Jack" w:hAnsi="FS Jack"/>
                <w:sz w:val="22"/>
                <w:szCs w:val="22"/>
              </w:rPr>
              <w:t>Deliver all activities that ensure every affiliated football fixture is played on a ‘good’ quality pitch.</w:t>
            </w:r>
          </w:p>
          <w:p w14:paraId="5494AAE0" w14:textId="77777777" w:rsidR="00BE1C09" w:rsidRPr="00E05399" w:rsidRDefault="00BE1C09" w:rsidP="004A557E">
            <w:pPr>
              <w:pStyle w:val="ListParagraph"/>
              <w:numPr>
                <w:ilvl w:val="0"/>
                <w:numId w:val="30"/>
              </w:numPr>
              <w:spacing w:line="276" w:lineRule="auto"/>
              <w:textAlignment w:val="baseline"/>
              <w:rPr>
                <w:rFonts w:ascii="FS Jack" w:hAnsi="FS Jack"/>
                <w:sz w:val="22"/>
                <w:szCs w:val="22"/>
              </w:rPr>
            </w:pPr>
            <w:r w:rsidRPr="00E05399">
              <w:rPr>
                <w:rFonts w:ascii="FS Jack" w:hAnsi="FS Jack"/>
                <w:sz w:val="22"/>
                <w:szCs w:val="22"/>
                <w:lang w:val="en-US"/>
              </w:rPr>
              <w:t xml:space="preserve">Track the quantity and quality of football pitches and ground locations for affiliated fixtures. </w:t>
            </w:r>
          </w:p>
          <w:p w14:paraId="666C2EEF" w14:textId="7D6B91F3" w:rsidR="00BE1C09" w:rsidRPr="00E05399" w:rsidRDefault="00BE1C09" w:rsidP="004A557E">
            <w:pPr>
              <w:pStyle w:val="paragraph"/>
              <w:numPr>
                <w:ilvl w:val="0"/>
                <w:numId w:val="30"/>
              </w:numPr>
              <w:spacing w:before="0" w:beforeAutospacing="0" w:after="0" w:afterAutospacing="0" w:line="276" w:lineRule="auto"/>
              <w:rPr>
                <w:sz w:val="22"/>
                <w:szCs w:val="22"/>
              </w:rPr>
            </w:pPr>
            <w:r w:rsidRPr="00E05399">
              <w:rPr>
                <w:rFonts w:ascii="FS Jack" w:hAnsi="FS Jack"/>
                <w:sz w:val="22"/>
                <w:szCs w:val="22"/>
              </w:rPr>
              <w:t xml:space="preserve">Ensure that the outcomes of each facility project are aligned to the Football Foundation </w:t>
            </w:r>
            <w:r w:rsidR="003D56C4">
              <w:rPr>
                <w:rFonts w:ascii="FS Jack" w:hAnsi="FS Jack"/>
                <w:sz w:val="22"/>
                <w:szCs w:val="22"/>
              </w:rPr>
              <w:t>m</w:t>
            </w:r>
            <w:r w:rsidRPr="00E05399">
              <w:rPr>
                <w:rFonts w:ascii="FS Jack" w:hAnsi="FS Jack"/>
                <w:sz w:val="22"/>
                <w:szCs w:val="22"/>
              </w:rPr>
              <w:t xml:space="preserve">easurement </w:t>
            </w:r>
            <w:r w:rsidR="003D56C4">
              <w:rPr>
                <w:rFonts w:ascii="FS Jack" w:hAnsi="FS Jack"/>
                <w:sz w:val="22"/>
                <w:szCs w:val="22"/>
              </w:rPr>
              <w:t>fr</w:t>
            </w:r>
            <w:r w:rsidRPr="00E05399">
              <w:rPr>
                <w:rFonts w:ascii="FS Jack" w:hAnsi="FS Jack"/>
                <w:sz w:val="22"/>
                <w:szCs w:val="22"/>
              </w:rPr>
              <w:t xml:space="preserve">amework and </w:t>
            </w:r>
            <w:r w:rsidR="008E6A44" w:rsidRPr="00E05399">
              <w:rPr>
                <w:rFonts w:ascii="FS Jack" w:hAnsi="FS Jack"/>
                <w:sz w:val="22"/>
                <w:szCs w:val="22"/>
              </w:rPr>
              <w:t>T</w:t>
            </w:r>
            <w:r w:rsidRPr="00E05399">
              <w:rPr>
                <w:rFonts w:ascii="FS Jack" w:hAnsi="FS Jack"/>
                <w:sz w:val="22"/>
                <w:szCs w:val="22"/>
              </w:rPr>
              <w:t>he FA’s National Game Strategy.</w:t>
            </w:r>
          </w:p>
          <w:p w14:paraId="5F5185AD" w14:textId="127B3950" w:rsidR="00BE1C09" w:rsidRPr="00E05399" w:rsidRDefault="00BE1C09" w:rsidP="004A557E">
            <w:pPr>
              <w:pStyle w:val="ListParagraph"/>
              <w:numPr>
                <w:ilvl w:val="0"/>
                <w:numId w:val="30"/>
              </w:numPr>
              <w:spacing w:line="276" w:lineRule="auto"/>
              <w:rPr>
                <w:rFonts w:ascii="FS Jack" w:hAnsi="FS Jack"/>
                <w:sz w:val="22"/>
                <w:szCs w:val="22"/>
                <w:lang w:val="en-US"/>
              </w:rPr>
            </w:pPr>
            <w:r w:rsidRPr="00E05399">
              <w:rPr>
                <w:rFonts w:ascii="FS Jack" w:hAnsi="FS Jack"/>
                <w:sz w:val="22"/>
                <w:szCs w:val="22"/>
                <w:lang w:val="en-US"/>
              </w:rPr>
              <w:t xml:space="preserve">Ensure that each </w:t>
            </w:r>
            <w:r w:rsidR="003D56C4">
              <w:rPr>
                <w:rFonts w:ascii="FS Jack" w:hAnsi="FS Jack"/>
                <w:sz w:val="22"/>
                <w:szCs w:val="22"/>
                <w:lang w:val="en-US"/>
              </w:rPr>
              <w:t>l</w:t>
            </w:r>
            <w:r w:rsidRPr="00E05399">
              <w:rPr>
                <w:rFonts w:ascii="FS Jack" w:hAnsi="FS Jack"/>
                <w:sz w:val="22"/>
                <w:szCs w:val="22"/>
                <w:lang w:val="en-US"/>
              </w:rPr>
              <w:t xml:space="preserve">ocal </w:t>
            </w:r>
            <w:r w:rsidR="003D56C4">
              <w:rPr>
                <w:rFonts w:ascii="FS Jack" w:hAnsi="FS Jack"/>
                <w:sz w:val="22"/>
                <w:szCs w:val="22"/>
                <w:lang w:val="en-US"/>
              </w:rPr>
              <w:t>a</w:t>
            </w:r>
            <w:r w:rsidRPr="00E05399">
              <w:rPr>
                <w:rFonts w:ascii="FS Jack" w:hAnsi="FS Jack"/>
                <w:sz w:val="22"/>
                <w:szCs w:val="22"/>
                <w:lang w:val="en-US"/>
              </w:rPr>
              <w:t xml:space="preserve">uthority area has a robust Local Football Facility Plan in place to identify priority projects for potential investment.  </w:t>
            </w:r>
          </w:p>
          <w:p w14:paraId="55822B8B" w14:textId="5F0E51FD" w:rsidR="00BE1C09" w:rsidRPr="00E05399" w:rsidRDefault="00BE1C09" w:rsidP="004A557E">
            <w:pPr>
              <w:pStyle w:val="ListParagraph"/>
              <w:numPr>
                <w:ilvl w:val="0"/>
                <w:numId w:val="30"/>
              </w:numPr>
              <w:spacing w:line="276" w:lineRule="auto"/>
              <w:rPr>
                <w:rFonts w:ascii="FS Jack" w:hAnsi="FS Jack"/>
                <w:sz w:val="22"/>
                <w:szCs w:val="22"/>
                <w:lang w:val="en-US"/>
              </w:rPr>
            </w:pPr>
            <w:r w:rsidRPr="00E05399">
              <w:rPr>
                <w:rFonts w:ascii="FS Jack" w:hAnsi="FS Jack"/>
                <w:sz w:val="22"/>
                <w:szCs w:val="22"/>
                <w:lang w:val="en-US"/>
              </w:rPr>
              <w:t>Activate priority projects from Local Football Facility Plans and deliver against Football Foundation spend targets.</w:t>
            </w:r>
          </w:p>
          <w:p w14:paraId="7DCD4A56" w14:textId="77777777" w:rsidR="00BE1C09" w:rsidRPr="00E05399" w:rsidRDefault="00BE1C09" w:rsidP="004A557E">
            <w:pPr>
              <w:pStyle w:val="paragraph"/>
              <w:numPr>
                <w:ilvl w:val="0"/>
                <w:numId w:val="30"/>
              </w:numPr>
              <w:spacing w:before="0" w:beforeAutospacing="0" w:after="0" w:afterAutospacing="0" w:line="276" w:lineRule="auto"/>
              <w:textAlignment w:val="baseline"/>
              <w:rPr>
                <w:rFonts w:ascii="FS Jack" w:hAnsi="FS Jack"/>
                <w:sz w:val="22"/>
                <w:szCs w:val="22"/>
              </w:rPr>
            </w:pPr>
            <w:r w:rsidRPr="00E05399">
              <w:rPr>
                <w:rFonts w:ascii="FS Jack" w:hAnsi="FS Jack"/>
                <w:sz w:val="22"/>
                <w:szCs w:val="22"/>
                <w:lang w:val="en-US"/>
              </w:rPr>
              <w:t xml:space="preserve">Deliver support days to </w:t>
            </w:r>
            <w:r w:rsidRPr="00E05399">
              <w:rPr>
                <w:rStyle w:val="normaltextrun"/>
                <w:rFonts w:ascii="FS Jack" w:hAnsi="FS Jack"/>
                <w:sz w:val="22"/>
                <w:szCs w:val="22"/>
              </w:rPr>
              <w:t>provide guidance to each Football Foundation applicant and ensure progress. </w:t>
            </w:r>
            <w:r w:rsidRPr="00E05399">
              <w:rPr>
                <w:rStyle w:val="eop"/>
                <w:rFonts w:ascii="FS Jack" w:hAnsi="FS Jack"/>
                <w:sz w:val="22"/>
                <w:szCs w:val="22"/>
              </w:rPr>
              <w:t> </w:t>
            </w:r>
          </w:p>
          <w:p w14:paraId="47A9B316" w14:textId="77777777" w:rsidR="00BE1C09" w:rsidRPr="00E05399" w:rsidRDefault="00BE1C09" w:rsidP="004A557E">
            <w:pPr>
              <w:pStyle w:val="ListParagraph"/>
              <w:numPr>
                <w:ilvl w:val="0"/>
                <w:numId w:val="30"/>
              </w:numPr>
              <w:spacing w:line="276" w:lineRule="auto"/>
              <w:rPr>
                <w:rFonts w:ascii="FS Jack" w:hAnsi="FS Jack"/>
                <w:color w:val="000000" w:themeColor="text1"/>
                <w:sz w:val="22"/>
                <w:szCs w:val="22"/>
                <w:lang w:val="en-US"/>
              </w:rPr>
            </w:pPr>
            <w:r w:rsidRPr="00E05399">
              <w:rPr>
                <w:rFonts w:ascii="FS Jack" w:hAnsi="FS Jack"/>
                <w:sz w:val="22"/>
                <w:szCs w:val="22"/>
                <w:lang w:val="en-US"/>
              </w:rPr>
              <w:t xml:space="preserve">Deliver support days to monitor and evaluate previously-funded Football Foundation projects and provide guidance to ensure they are successful. </w:t>
            </w:r>
          </w:p>
          <w:p w14:paraId="544837EB" w14:textId="192D7F1F" w:rsidR="00BE1C09" w:rsidRPr="00E05399" w:rsidRDefault="00BE1C09" w:rsidP="004A557E">
            <w:pPr>
              <w:pStyle w:val="ListParagraph"/>
              <w:numPr>
                <w:ilvl w:val="0"/>
                <w:numId w:val="30"/>
              </w:numPr>
              <w:spacing w:line="276" w:lineRule="auto"/>
              <w:rPr>
                <w:rFonts w:ascii="FS Jack" w:hAnsi="FS Jack"/>
                <w:color w:val="000000" w:themeColor="text1"/>
                <w:sz w:val="22"/>
                <w:szCs w:val="22"/>
                <w:lang w:val="en-US"/>
              </w:rPr>
            </w:pPr>
            <w:r w:rsidRPr="00E05399">
              <w:rPr>
                <w:rFonts w:ascii="FS Jack" w:hAnsi="FS Jack"/>
                <w:sz w:val="22"/>
                <w:szCs w:val="22"/>
                <w:lang w:val="en-US"/>
              </w:rPr>
              <w:t xml:space="preserve">Contribute to the development of </w:t>
            </w:r>
            <w:r w:rsidR="003D56C4">
              <w:rPr>
                <w:rFonts w:ascii="FS Jack" w:hAnsi="FS Jack"/>
                <w:sz w:val="22"/>
                <w:szCs w:val="22"/>
                <w:lang w:val="en-US"/>
              </w:rPr>
              <w:t>l</w:t>
            </w:r>
            <w:r w:rsidRPr="00E05399">
              <w:rPr>
                <w:rFonts w:ascii="FS Jack" w:hAnsi="FS Jack"/>
                <w:sz w:val="22"/>
                <w:szCs w:val="22"/>
                <w:lang w:val="en-US"/>
              </w:rPr>
              <w:t xml:space="preserve">ocal </w:t>
            </w:r>
            <w:r w:rsidR="003D56C4">
              <w:rPr>
                <w:rFonts w:ascii="FS Jack" w:hAnsi="FS Jack"/>
                <w:sz w:val="22"/>
                <w:szCs w:val="22"/>
                <w:lang w:val="en-US"/>
              </w:rPr>
              <w:t>a</w:t>
            </w:r>
            <w:r w:rsidRPr="00E05399">
              <w:rPr>
                <w:rFonts w:ascii="FS Jack" w:hAnsi="FS Jack"/>
                <w:sz w:val="22"/>
                <w:szCs w:val="22"/>
                <w:lang w:val="en-US"/>
              </w:rPr>
              <w:t xml:space="preserve">uthority </w:t>
            </w:r>
            <w:r w:rsidR="003D56C4">
              <w:rPr>
                <w:rFonts w:ascii="FS Jack" w:hAnsi="FS Jack"/>
                <w:sz w:val="22"/>
                <w:szCs w:val="22"/>
                <w:lang w:val="en-US"/>
              </w:rPr>
              <w:t>p</w:t>
            </w:r>
            <w:r w:rsidRPr="00E05399">
              <w:rPr>
                <w:rFonts w:ascii="FS Jack" w:hAnsi="FS Jack"/>
                <w:sz w:val="22"/>
                <w:szCs w:val="22"/>
                <w:lang w:val="en-US"/>
              </w:rPr>
              <w:t xml:space="preserve">laying </w:t>
            </w:r>
            <w:r w:rsidR="003D56C4">
              <w:rPr>
                <w:rFonts w:ascii="FS Jack" w:hAnsi="FS Jack"/>
                <w:sz w:val="22"/>
                <w:szCs w:val="22"/>
                <w:lang w:val="en-US"/>
              </w:rPr>
              <w:t>p</w:t>
            </w:r>
            <w:r w:rsidRPr="00E05399">
              <w:rPr>
                <w:rFonts w:ascii="FS Jack" w:hAnsi="FS Jack"/>
                <w:sz w:val="22"/>
                <w:szCs w:val="22"/>
                <w:lang w:val="en-US"/>
              </w:rPr>
              <w:t xml:space="preserve">itch </w:t>
            </w:r>
            <w:r w:rsidR="003D56C4">
              <w:rPr>
                <w:rFonts w:ascii="FS Jack" w:hAnsi="FS Jack"/>
                <w:sz w:val="22"/>
                <w:szCs w:val="22"/>
                <w:lang w:val="en-US"/>
              </w:rPr>
              <w:t>s</w:t>
            </w:r>
            <w:r w:rsidRPr="00E05399">
              <w:rPr>
                <w:rFonts w:ascii="FS Jack" w:hAnsi="FS Jack"/>
                <w:sz w:val="22"/>
                <w:szCs w:val="22"/>
                <w:lang w:val="en-US"/>
              </w:rPr>
              <w:t xml:space="preserve">trategies and provide responses to planning applications affecting football facilities. </w:t>
            </w:r>
          </w:p>
          <w:p w14:paraId="719625E8" w14:textId="258432EA" w:rsidR="00BE1C09" w:rsidRPr="00E05399" w:rsidRDefault="00832ABD" w:rsidP="004A557E">
            <w:pPr>
              <w:pStyle w:val="ListParagraph"/>
              <w:numPr>
                <w:ilvl w:val="0"/>
                <w:numId w:val="30"/>
              </w:numPr>
              <w:spacing w:line="276" w:lineRule="auto"/>
              <w:rPr>
                <w:rFonts w:ascii="FS Jack" w:hAnsi="FS Jack"/>
                <w:sz w:val="22"/>
                <w:szCs w:val="22"/>
                <w:lang w:val="en-US"/>
              </w:rPr>
            </w:pPr>
            <w:r>
              <w:rPr>
                <w:rFonts w:ascii="FS Jack" w:hAnsi="FS Jack"/>
                <w:sz w:val="22"/>
                <w:szCs w:val="22"/>
                <w:lang w:val="en-US"/>
              </w:rPr>
              <w:t>C</w:t>
            </w:r>
            <w:r w:rsidR="00BE1C09" w:rsidRPr="00E05399">
              <w:rPr>
                <w:rFonts w:ascii="FS Jack" w:hAnsi="FS Jack"/>
                <w:sz w:val="22"/>
                <w:szCs w:val="22"/>
                <w:lang w:val="en-US"/>
              </w:rPr>
              <w:t>ollaborat</w:t>
            </w:r>
            <w:r>
              <w:rPr>
                <w:rFonts w:ascii="FS Jack" w:hAnsi="FS Jack"/>
                <w:sz w:val="22"/>
                <w:szCs w:val="22"/>
                <w:lang w:val="en-US"/>
              </w:rPr>
              <w:t xml:space="preserve">e </w:t>
            </w:r>
            <w:r w:rsidR="00BE1C09" w:rsidRPr="00E05399">
              <w:rPr>
                <w:rFonts w:ascii="FS Jack" w:hAnsi="FS Jack"/>
                <w:sz w:val="22"/>
                <w:szCs w:val="22"/>
                <w:lang w:val="en-US"/>
              </w:rPr>
              <w:t xml:space="preserve">with </w:t>
            </w:r>
            <w:proofErr w:type="gramStart"/>
            <w:r w:rsidR="00BE1C09" w:rsidRPr="00E05399">
              <w:rPr>
                <w:rFonts w:ascii="FS Jack" w:hAnsi="FS Jack"/>
                <w:sz w:val="22"/>
                <w:szCs w:val="22"/>
                <w:lang w:val="en-US"/>
              </w:rPr>
              <w:t>The</w:t>
            </w:r>
            <w:proofErr w:type="gramEnd"/>
            <w:r w:rsidR="00BE1C09" w:rsidRPr="00E05399">
              <w:rPr>
                <w:rFonts w:ascii="FS Jack" w:hAnsi="FS Jack"/>
                <w:sz w:val="22"/>
                <w:szCs w:val="22"/>
                <w:lang w:val="en-US"/>
              </w:rPr>
              <w:t xml:space="preserve"> FA, Football Foundation, </w:t>
            </w:r>
            <w:r w:rsidR="00ED15E7">
              <w:rPr>
                <w:rFonts w:ascii="FS Jack" w:hAnsi="FS Jack"/>
                <w:sz w:val="22"/>
                <w:szCs w:val="22"/>
                <w:lang w:val="en-US"/>
              </w:rPr>
              <w:t>Grounds Managem</w:t>
            </w:r>
            <w:r w:rsidR="000F3F1E">
              <w:rPr>
                <w:rFonts w:ascii="FS Jack" w:hAnsi="FS Jack"/>
                <w:sz w:val="22"/>
                <w:szCs w:val="22"/>
                <w:lang w:val="en-US"/>
              </w:rPr>
              <w:t>ent Association (GMA)</w:t>
            </w:r>
            <w:r w:rsidR="00BE1C09" w:rsidRPr="00E05399">
              <w:rPr>
                <w:rFonts w:ascii="FS Jack" w:hAnsi="FS Jack"/>
                <w:sz w:val="22"/>
                <w:szCs w:val="22"/>
                <w:lang w:val="en-US"/>
              </w:rPr>
              <w:t xml:space="preserve"> and Sport England. </w:t>
            </w:r>
          </w:p>
          <w:p w14:paraId="283938EF" w14:textId="2E75F8E3" w:rsidR="00BE1C09" w:rsidRPr="00E05399" w:rsidRDefault="00BE1C09" w:rsidP="004A557E">
            <w:pPr>
              <w:pStyle w:val="ListParagraph"/>
              <w:numPr>
                <w:ilvl w:val="0"/>
                <w:numId w:val="30"/>
              </w:numPr>
              <w:spacing w:line="276" w:lineRule="auto"/>
              <w:rPr>
                <w:rFonts w:ascii="FS Jack" w:hAnsi="FS Jack"/>
                <w:sz w:val="22"/>
                <w:szCs w:val="22"/>
                <w:lang w:val="en-US"/>
              </w:rPr>
            </w:pPr>
            <w:r w:rsidRPr="00E05399">
              <w:rPr>
                <w:rFonts w:ascii="FS Jack" w:eastAsia="FS Jack" w:hAnsi="FS Jack" w:cs="FS Jack"/>
                <w:sz w:val="22"/>
                <w:szCs w:val="22"/>
              </w:rPr>
              <w:lastRenderedPageBreak/>
              <w:t xml:space="preserve">Develop collaborative working partnerships with </w:t>
            </w:r>
            <w:bookmarkStart w:id="2" w:name="_Hlk36914252"/>
            <w:r w:rsidR="003D56C4">
              <w:rPr>
                <w:rFonts w:ascii="FS Jack" w:eastAsia="FS Jack" w:hAnsi="FS Jack" w:cs="FS Jack"/>
                <w:sz w:val="22"/>
                <w:szCs w:val="22"/>
              </w:rPr>
              <w:t>l</w:t>
            </w:r>
            <w:r w:rsidRPr="00E05399">
              <w:rPr>
                <w:rFonts w:ascii="FS Jack" w:eastAsia="FS Jack" w:hAnsi="FS Jack" w:cs="FS Jack"/>
                <w:sz w:val="22"/>
                <w:szCs w:val="22"/>
              </w:rPr>
              <w:t xml:space="preserve">ocal </w:t>
            </w:r>
            <w:r w:rsidR="003D56C4">
              <w:rPr>
                <w:rFonts w:ascii="FS Jack" w:eastAsia="FS Jack" w:hAnsi="FS Jack" w:cs="FS Jack"/>
                <w:sz w:val="22"/>
                <w:szCs w:val="22"/>
              </w:rPr>
              <w:t>a</w:t>
            </w:r>
            <w:r w:rsidRPr="00E05399">
              <w:rPr>
                <w:rFonts w:ascii="FS Jack" w:eastAsia="FS Jack" w:hAnsi="FS Jack" w:cs="FS Jack"/>
                <w:sz w:val="22"/>
                <w:szCs w:val="22"/>
              </w:rPr>
              <w:t>uthorities</w:t>
            </w:r>
            <w:bookmarkEnd w:id="2"/>
            <w:r w:rsidRPr="00E05399">
              <w:rPr>
                <w:rFonts w:ascii="FS Jack" w:eastAsia="FS Jack" w:hAnsi="FS Jack" w:cs="FS Jack"/>
                <w:sz w:val="22"/>
                <w:szCs w:val="22"/>
              </w:rPr>
              <w:t>, clubs, leagues, schools and other facility providers.</w:t>
            </w:r>
          </w:p>
          <w:p w14:paraId="3649E1D8" w14:textId="28EA3D6A" w:rsidR="00BE1C09" w:rsidRPr="00E05399" w:rsidRDefault="00BE1C09" w:rsidP="004A557E">
            <w:pPr>
              <w:pStyle w:val="ListParagraph"/>
              <w:numPr>
                <w:ilvl w:val="0"/>
                <w:numId w:val="30"/>
              </w:numPr>
              <w:spacing w:line="276" w:lineRule="auto"/>
              <w:rPr>
                <w:sz w:val="22"/>
                <w:szCs w:val="22"/>
              </w:rPr>
            </w:pPr>
            <w:r w:rsidRPr="00E05399">
              <w:rPr>
                <w:rFonts w:ascii="FS Jack" w:hAnsi="FS Jack"/>
                <w:sz w:val="22"/>
                <w:szCs w:val="22"/>
              </w:rPr>
              <w:t xml:space="preserve">Support the </w:t>
            </w:r>
            <w:r w:rsidR="004D6D31">
              <w:rPr>
                <w:rFonts w:ascii="FS Jack" w:hAnsi="FS Jack"/>
                <w:iCs/>
                <w:sz w:val="22"/>
                <w:szCs w:val="22"/>
              </w:rPr>
              <w:t>Kent FA</w:t>
            </w:r>
            <w:r w:rsidRPr="00E05399">
              <w:rPr>
                <w:rFonts w:ascii="FS Jack" w:hAnsi="FS Jack"/>
                <w:sz w:val="22"/>
                <w:szCs w:val="22"/>
              </w:rPr>
              <w:t xml:space="preserve"> with any HQ or hub site facility development projects in conjunction with the Football Foundation and </w:t>
            </w:r>
            <w:proofErr w:type="gramStart"/>
            <w:r w:rsidRPr="00E05399">
              <w:rPr>
                <w:rFonts w:ascii="FS Jack" w:hAnsi="FS Jack"/>
                <w:sz w:val="22"/>
                <w:szCs w:val="22"/>
              </w:rPr>
              <w:t>The</w:t>
            </w:r>
            <w:proofErr w:type="gramEnd"/>
            <w:r w:rsidRPr="00E05399">
              <w:rPr>
                <w:rFonts w:ascii="FS Jack" w:hAnsi="FS Jack"/>
                <w:sz w:val="22"/>
                <w:szCs w:val="22"/>
              </w:rPr>
              <w:t xml:space="preserve"> FA. </w:t>
            </w:r>
          </w:p>
          <w:p w14:paraId="4B69FE13" w14:textId="6C332015" w:rsidR="00BE1C09" w:rsidRPr="00E05399" w:rsidRDefault="009006DA" w:rsidP="004A557E">
            <w:pPr>
              <w:pStyle w:val="paragraph"/>
              <w:numPr>
                <w:ilvl w:val="0"/>
                <w:numId w:val="30"/>
              </w:numPr>
              <w:spacing w:before="0" w:beforeAutospacing="0" w:after="0" w:afterAutospacing="0" w:line="276" w:lineRule="auto"/>
              <w:rPr>
                <w:sz w:val="22"/>
                <w:szCs w:val="22"/>
                <w:lang w:val="en-US"/>
              </w:rPr>
            </w:pPr>
            <w:r>
              <w:rPr>
                <w:rStyle w:val="normaltextrun"/>
                <w:rFonts w:ascii="FS Jack" w:hAnsi="FS Jack" w:cs="Calibri"/>
                <w:sz w:val="22"/>
                <w:szCs w:val="22"/>
              </w:rPr>
              <w:t>P</w:t>
            </w:r>
            <w:r w:rsidR="00BE1C09" w:rsidRPr="00E05399">
              <w:rPr>
                <w:rStyle w:val="normaltextrun"/>
                <w:rFonts w:ascii="FS Jack" w:hAnsi="FS Jack" w:cs="Calibri"/>
                <w:sz w:val="22"/>
                <w:szCs w:val="22"/>
              </w:rPr>
              <w:t xml:space="preserve">romote The FA </w:t>
            </w:r>
            <w:r w:rsidR="003D56C4">
              <w:rPr>
                <w:rStyle w:val="normaltextrun"/>
                <w:rFonts w:ascii="FS Jack" w:hAnsi="FS Jack" w:cs="Calibri"/>
                <w:sz w:val="22"/>
                <w:szCs w:val="22"/>
              </w:rPr>
              <w:t>t</w:t>
            </w:r>
            <w:r w:rsidR="00BE1C09" w:rsidRPr="00E05399">
              <w:rPr>
                <w:rStyle w:val="normaltextrun"/>
                <w:rFonts w:ascii="FS Jack" w:hAnsi="FS Jack" w:cs="Calibri"/>
                <w:sz w:val="22"/>
                <w:szCs w:val="22"/>
              </w:rPr>
              <w:t xml:space="preserve">echnical </w:t>
            </w:r>
            <w:r w:rsidR="003D56C4">
              <w:rPr>
                <w:rStyle w:val="normaltextrun"/>
                <w:rFonts w:ascii="FS Jack" w:hAnsi="FS Jack" w:cs="Calibri"/>
                <w:sz w:val="22"/>
                <w:szCs w:val="22"/>
              </w:rPr>
              <w:t>g</w:t>
            </w:r>
            <w:r w:rsidR="00BE1C09" w:rsidRPr="00E05399">
              <w:rPr>
                <w:rStyle w:val="normaltextrun"/>
                <w:rFonts w:ascii="FS Jack" w:hAnsi="FS Jack" w:cs="Calibri"/>
                <w:sz w:val="22"/>
                <w:szCs w:val="22"/>
              </w:rPr>
              <w:t xml:space="preserve">uidance </w:t>
            </w:r>
            <w:r w:rsidR="003D56C4">
              <w:rPr>
                <w:rStyle w:val="normaltextrun"/>
                <w:rFonts w:ascii="FS Jack" w:hAnsi="FS Jack" w:cs="Calibri"/>
                <w:sz w:val="22"/>
                <w:szCs w:val="22"/>
              </w:rPr>
              <w:t>d</w:t>
            </w:r>
            <w:r w:rsidR="00BE1C09" w:rsidRPr="00E05399">
              <w:rPr>
                <w:rStyle w:val="normaltextrun"/>
                <w:rFonts w:ascii="FS Jack" w:hAnsi="FS Jack" w:cs="Calibri"/>
                <w:sz w:val="22"/>
                <w:szCs w:val="22"/>
              </w:rPr>
              <w:t>ocuments</w:t>
            </w:r>
            <w:r w:rsidR="00BE1C09" w:rsidRPr="00E05399">
              <w:rPr>
                <w:rStyle w:val="eop"/>
                <w:rFonts w:ascii="FS Jack" w:hAnsi="FS Jack" w:cs="Calibri"/>
                <w:sz w:val="22"/>
                <w:szCs w:val="22"/>
                <w:lang w:val="en-US"/>
              </w:rPr>
              <w:t xml:space="preserve"> to </w:t>
            </w:r>
            <w:r w:rsidR="003D56C4">
              <w:rPr>
                <w:rFonts w:ascii="FS Jack" w:eastAsia="FS Jack" w:hAnsi="FS Jack" w:cs="FS Jack"/>
                <w:sz w:val="22"/>
                <w:szCs w:val="22"/>
                <w:lang w:val="en-US"/>
              </w:rPr>
              <w:t>l</w:t>
            </w:r>
            <w:r w:rsidR="00BE1C09" w:rsidRPr="00E05399">
              <w:rPr>
                <w:rFonts w:ascii="FS Jack" w:eastAsia="FS Jack" w:hAnsi="FS Jack" w:cs="FS Jack"/>
                <w:sz w:val="22"/>
                <w:szCs w:val="22"/>
                <w:lang w:val="en-US"/>
              </w:rPr>
              <w:t xml:space="preserve">ocal </w:t>
            </w:r>
            <w:r w:rsidR="003D56C4">
              <w:rPr>
                <w:rFonts w:ascii="FS Jack" w:eastAsia="FS Jack" w:hAnsi="FS Jack" w:cs="FS Jack"/>
                <w:sz w:val="22"/>
                <w:szCs w:val="22"/>
                <w:lang w:val="en-US"/>
              </w:rPr>
              <w:t>a</w:t>
            </w:r>
            <w:r w:rsidR="00BE1C09" w:rsidRPr="00E05399">
              <w:rPr>
                <w:rFonts w:ascii="FS Jack" w:eastAsia="FS Jack" w:hAnsi="FS Jack" w:cs="FS Jack"/>
                <w:sz w:val="22"/>
                <w:szCs w:val="22"/>
                <w:lang w:val="en-US"/>
              </w:rPr>
              <w:t>uthorities, clubs, leagues, schools and other facility providers.</w:t>
            </w:r>
          </w:p>
          <w:p w14:paraId="7FBAA54C" w14:textId="6D0D4868" w:rsidR="00717777" w:rsidRPr="00230A48" w:rsidRDefault="00BE1C09" w:rsidP="004A557E">
            <w:pPr>
              <w:pStyle w:val="ListParagraph"/>
              <w:numPr>
                <w:ilvl w:val="0"/>
                <w:numId w:val="30"/>
              </w:numPr>
              <w:spacing w:line="276" w:lineRule="auto"/>
              <w:rPr>
                <w:rFonts w:ascii="FS Jack" w:hAnsi="FS Jack"/>
                <w:b/>
                <w:bCs/>
                <w:sz w:val="22"/>
                <w:szCs w:val="22"/>
              </w:rPr>
            </w:pPr>
            <w:r w:rsidRPr="00E05399">
              <w:rPr>
                <w:rFonts w:ascii="FS Jack" w:hAnsi="FS Jack"/>
                <w:color w:val="000000"/>
                <w:sz w:val="22"/>
                <w:szCs w:val="22"/>
                <w:shd w:val="clear" w:color="auto" w:fill="FFFFFF"/>
              </w:rPr>
              <w:t xml:space="preserve">Collaborate with the Designated Safeguarding Officer in all matters involving </w:t>
            </w:r>
            <w:r w:rsidR="003D56C4">
              <w:rPr>
                <w:rFonts w:ascii="FS Jack" w:hAnsi="FS Jack"/>
                <w:color w:val="000000"/>
                <w:sz w:val="22"/>
                <w:szCs w:val="22"/>
                <w:shd w:val="clear" w:color="auto" w:fill="FFFFFF"/>
              </w:rPr>
              <w:t>u</w:t>
            </w:r>
            <w:r w:rsidRPr="00E05399">
              <w:rPr>
                <w:rFonts w:ascii="FS Jack" w:hAnsi="FS Jack"/>
                <w:color w:val="000000"/>
                <w:sz w:val="22"/>
                <w:szCs w:val="22"/>
                <w:shd w:val="clear" w:color="auto" w:fill="FFFFFF"/>
              </w:rPr>
              <w:t>nder</w:t>
            </w:r>
            <w:r w:rsidR="003D56C4">
              <w:rPr>
                <w:rFonts w:ascii="FS Jack" w:hAnsi="FS Jack"/>
                <w:color w:val="000000"/>
                <w:sz w:val="22"/>
                <w:szCs w:val="22"/>
                <w:shd w:val="clear" w:color="auto" w:fill="FFFFFF"/>
              </w:rPr>
              <w:t>-</w:t>
            </w:r>
            <w:r w:rsidRPr="00E05399">
              <w:rPr>
                <w:rFonts w:ascii="FS Jack" w:hAnsi="FS Jack"/>
                <w:color w:val="000000"/>
                <w:sz w:val="22"/>
                <w:szCs w:val="22"/>
                <w:shd w:val="clear" w:color="auto" w:fill="FFFFFF"/>
              </w:rPr>
              <w:t>18s and adults at risk within all facility and investment projects.</w:t>
            </w:r>
          </w:p>
          <w:p w14:paraId="66CFF802" w14:textId="40D24E30" w:rsidR="00230A48" w:rsidRPr="00E05399" w:rsidRDefault="00D160EC" w:rsidP="004A557E">
            <w:pPr>
              <w:pStyle w:val="ListParagraph"/>
              <w:numPr>
                <w:ilvl w:val="0"/>
                <w:numId w:val="30"/>
              </w:numPr>
              <w:spacing w:line="276" w:lineRule="auto"/>
              <w:rPr>
                <w:rFonts w:ascii="FS Jack" w:hAnsi="FS Jack"/>
                <w:b/>
                <w:bCs/>
                <w:sz w:val="22"/>
                <w:szCs w:val="22"/>
              </w:rPr>
            </w:pPr>
            <w:r>
              <w:rPr>
                <w:rFonts w:ascii="FS Jack" w:hAnsi="FS Jack"/>
                <w:color w:val="000000"/>
                <w:sz w:val="22"/>
                <w:szCs w:val="22"/>
                <w:shd w:val="clear" w:color="auto" w:fill="FFFFFF"/>
              </w:rPr>
              <w:t xml:space="preserve">Ensure contract agreements are in place with all contractors (facility hire, consultants etc.) and that these outline the requisite safeguarding responsibilities and accountabilities for all parties. </w:t>
            </w:r>
          </w:p>
        </w:tc>
      </w:tr>
      <w:bookmarkEnd w:id="0"/>
    </w:tbl>
    <w:p w14:paraId="2E312F60" w14:textId="734A06F8" w:rsidR="00DD1E3F" w:rsidRPr="00E05399" w:rsidRDefault="00DD1E3F" w:rsidP="00E05399">
      <w:pPr>
        <w:spacing w:line="276" w:lineRule="auto"/>
        <w:rPr>
          <w:rFonts w:ascii="FS Jack" w:hAnsi="FS Jack"/>
          <w:sz w:val="22"/>
          <w:szCs w:val="22"/>
        </w:rPr>
      </w:pPr>
    </w:p>
    <w:tbl>
      <w:tblPr>
        <w:tblW w:w="1063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211"/>
        <w:gridCol w:w="5426"/>
      </w:tblGrid>
      <w:tr w:rsidR="003F2E4D" w:rsidRPr="00E05399" w14:paraId="4077FBA9" w14:textId="77777777" w:rsidTr="6D682822">
        <w:trPr>
          <w:trHeight w:val="259"/>
        </w:trPr>
        <w:tc>
          <w:tcPr>
            <w:tcW w:w="10637" w:type="dxa"/>
            <w:gridSpan w:val="2"/>
            <w:shd w:val="clear" w:color="auto" w:fill="E0E0E0"/>
          </w:tcPr>
          <w:p w14:paraId="0BEDE507" w14:textId="588D3B30" w:rsidR="003F2E4D" w:rsidRPr="00E05399" w:rsidRDefault="003F2E4D" w:rsidP="00E05399">
            <w:pPr>
              <w:spacing w:line="276" w:lineRule="auto"/>
              <w:rPr>
                <w:rFonts w:ascii="FS Jack" w:hAnsi="FS Jack"/>
                <w:b/>
                <w:sz w:val="22"/>
                <w:szCs w:val="22"/>
              </w:rPr>
            </w:pPr>
            <w:r w:rsidRPr="00E05399">
              <w:rPr>
                <w:rFonts w:ascii="FS Jack" w:hAnsi="FS Jack"/>
                <w:b/>
                <w:sz w:val="22"/>
                <w:szCs w:val="22"/>
              </w:rPr>
              <w:t xml:space="preserve">Person </w:t>
            </w:r>
            <w:r w:rsidR="003D56C4">
              <w:rPr>
                <w:rFonts w:ascii="FS Jack" w:hAnsi="FS Jack"/>
                <w:b/>
                <w:sz w:val="22"/>
                <w:szCs w:val="22"/>
              </w:rPr>
              <w:t>s</w:t>
            </w:r>
            <w:r w:rsidRPr="00E05399">
              <w:rPr>
                <w:rFonts w:ascii="FS Jack" w:hAnsi="FS Jack"/>
                <w:b/>
                <w:sz w:val="22"/>
                <w:szCs w:val="22"/>
              </w:rPr>
              <w:t>pecification</w:t>
            </w:r>
          </w:p>
        </w:tc>
      </w:tr>
      <w:tr w:rsidR="00FD5595" w:rsidRPr="00E05399" w14:paraId="5F437309" w14:textId="77777777" w:rsidTr="6D682822">
        <w:trPr>
          <w:trHeight w:val="259"/>
        </w:trPr>
        <w:tc>
          <w:tcPr>
            <w:tcW w:w="10637" w:type="dxa"/>
            <w:gridSpan w:val="2"/>
            <w:shd w:val="clear" w:color="auto" w:fill="F2F2F2" w:themeFill="background1" w:themeFillShade="F2"/>
          </w:tcPr>
          <w:p w14:paraId="40ED00C6" w14:textId="7F5EDEAF" w:rsidR="00FD5595" w:rsidRPr="00E05399" w:rsidRDefault="00FD5595" w:rsidP="00E05399">
            <w:pPr>
              <w:spacing w:line="276" w:lineRule="auto"/>
              <w:rPr>
                <w:rFonts w:ascii="FS Jack" w:hAnsi="FS Jack"/>
                <w:b/>
                <w:sz w:val="22"/>
                <w:szCs w:val="22"/>
              </w:rPr>
            </w:pPr>
            <w:r w:rsidRPr="00E05399">
              <w:rPr>
                <w:rFonts w:ascii="FS Jack" w:hAnsi="FS Jack"/>
                <w:b/>
                <w:sz w:val="22"/>
                <w:szCs w:val="22"/>
              </w:rPr>
              <w:t>Qualificatio</w:t>
            </w:r>
            <w:r w:rsidR="00EB48EC" w:rsidRPr="00E05399">
              <w:rPr>
                <w:rFonts w:ascii="FS Jack" w:hAnsi="FS Jack"/>
                <w:b/>
                <w:sz w:val="22"/>
                <w:szCs w:val="22"/>
              </w:rPr>
              <w:t>ns</w:t>
            </w:r>
          </w:p>
        </w:tc>
      </w:tr>
      <w:tr w:rsidR="00280DFE" w:rsidRPr="00E05399" w14:paraId="21749A21" w14:textId="77777777" w:rsidTr="6D682822">
        <w:trPr>
          <w:trHeight w:val="259"/>
        </w:trPr>
        <w:tc>
          <w:tcPr>
            <w:tcW w:w="5211" w:type="dxa"/>
            <w:shd w:val="clear" w:color="auto" w:fill="auto"/>
          </w:tcPr>
          <w:p w14:paraId="7C4EB611" w14:textId="77777777" w:rsidR="00280DFE" w:rsidRPr="00E05399" w:rsidRDefault="606E5BC5" w:rsidP="00E05399">
            <w:pPr>
              <w:spacing w:line="276" w:lineRule="auto"/>
              <w:rPr>
                <w:rFonts w:ascii="FS Jack" w:hAnsi="FS Jack"/>
                <w:b/>
                <w:sz w:val="22"/>
                <w:szCs w:val="22"/>
              </w:rPr>
            </w:pPr>
            <w:r w:rsidRPr="00E05399">
              <w:rPr>
                <w:rFonts w:ascii="FS Jack" w:hAnsi="FS Jack"/>
                <w:b/>
                <w:bCs/>
                <w:sz w:val="22"/>
                <w:szCs w:val="22"/>
              </w:rPr>
              <w:t xml:space="preserve">Essential </w:t>
            </w:r>
          </w:p>
          <w:p w14:paraId="353FD383" w14:textId="543E60F9" w:rsidR="00EB48EC" w:rsidRPr="00E05399" w:rsidRDefault="00D9778B" w:rsidP="00E05399">
            <w:pPr>
              <w:pStyle w:val="ListParagraph"/>
              <w:numPr>
                <w:ilvl w:val="0"/>
                <w:numId w:val="37"/>
              </w:numPr>
              <w:spacing w:line="276" w:lineRule="auto"/>
              <w:rPr>
                <w:sz w:val="22"/>
                <w:szCs w:val="22"/>
              </w:rPr>
            </w:pPr>
            <w:r w:rsidRPr="00E05399">
              <w:rPr>
                <w:rFonts w:ascii="FS Jack" w:eastAsia="FS Jack" w:hAnsi="FS Jack" w:cs="FS Jack"/>
                <w:sz w:val="22"/>
                <w:szCs w:val="22"/>
              </w:rPr>
              <w:t xml:space="preserve">A degree level qualification </w:t>
            </w:r>
            <w:r w:rsidR="003D56C4">
              <w:rPr>
                <w:rFonts w:ascii="FS Jack" w:eastAsia="FS Jack" w:hAnsi="FS Jack" w:cs="FS Jack"/>
                <w:sz w:val="22"/>
                <w:szCs w:val="22"/>
              </w:rPr>
              <w:t>or two</w:t>
            </w:r>
            <w:r w:rsidR="6D682822" w:rsidRPr="00E05399">
              <w:rPr>
                <w:rFonts w:ascii="FS Jack" w:eastAsia="FS Jack" w:hAnsi="FS Jack" w:cs="FS Jack"/>
                <w:sz w:val="22"/>
                <w:szCs w:val="22"/>
              </w:rPr>
              <w:t xml:space="preserve"> years</w:t>
            </w:r>
            <w:r w:rsidR="003D56C4">
              <w:rPr>
                <w:rFonts w:ascii="FS Jack" w:eastAsia="FS Jack" w:hAnsi="FS Jack" w:cs="FS Jack"/>
                <w:sz w:val="22"/>
                <w:szCs w:val="22"/>
              </w:rPr>
              <w:t>’</w:t>
            </w:r>
            <w:r w:rsidR="00876A14">
              <w:rPr>
                <w:rFonts w:ascii="FS Jack" w:eastAsia="FS Jack" w:hAnsi="FS Jack" w:cs="FS Jack"/>
                <w:sz w:val="22"/>
                <w:szCs w:val="22"/>
              </w:rPr>
              <w:t xml:space="preserve"> </w:t>
            </w:r>
            <w:r w:rsidR="6D682822" w:rsidRPr="00E05399">
              <w:rPr>
                <w:rFonts w:ascii="FS Jack" w:eastAsia="FS Jack" w:hAnsi="FS Jack" w:cs="FS Jack"/>
                <w:sz w:val="22"/>
                <w:szCs w:val="22"/>
              </w:rPr>
              <w:t>experience</w:t>
            </w:r>
            <w:r w:rsidR="00876A14">
              <w:rPr>
                <w:rFonts w:ascii="FS Jack" w:eastAsia="FS Jack" w:hAnsi="FS Jack" w:cs="FS Jack"/>
                <w:sz w:val="22"/>
                <w:szCs w:val="22"/>
              </w:rPr>
              <w:t xml:space="preserve"> in a similar role</w:t>
            </w:r>
            <w:r w:rsidR="003D56C4">
              <w:rPr>
                <w:rFonts w:ascii="FS Jack" w:eastAsia="FS Jack" w:hAnsi="FS Jack" w:cs="FS Jack"/>
                <w:sz w:val="22"/>
                <w:szCs w:val="22"/>
              </w:rPr>
              <w:t>.</w:t>
            </w:r>
          </w:p>
        </w:tc>
        <w:tc>
          <w:tcPr>
            <w:tcW w:w="5426" w:type="dxa"/>
            <w:shd w:val="clear" w:color="auto" w:fill="auto"/>
          </w:tcPr>
          <w:p w14:paraId="71290C42" w14:textId="50F7E5D7" w:rsidR="00280DFE" w:rsidRPr="00E05399" w:rsidRDefault="05F532DE" w:rsidP="00E05399">
            <w:pPr>
              <w:spacing w:line="276" w:lineRule="auto"/>
              <w:rPr>
                <w:rFonts w:ascii="FS Jack" w:hAnsi="FS Jack"/>
                <w:sz w:val="22"/>
                <w:szCs w:val="22"/>
              </w:rPr>
            </w:pPr>
            <w:r w:rsidRPr="00E05399">
              <w:rPr>
                <w:rFonts w:ascii="FS Jack" w:hAnsi="FS Jack"/>
                <w:b/>
                <w:bCs/>
                <w:sz w:val="22"/>
                <w:szCs w:val="22"/>
              </w:rPr>
              <w:t xml:space="preserve">Desirable </w:t>
            </w:r>
          </w:p>
          <w:p w14:paraId="6CA217B6" w14:textId="2C3F7C8C" w:rsidR="00280DFE" w:rsidRPr="00522204" w:rsidRDefault="00522204" w:rsidP="00522204">
            <w:pPr>
              <w:pStyle w:val="ListParagraph"/>
              <w:numPr>
                <w:ilvl w:val="0"/>
                <w:numId w:val="41"/>
              </w:numPr>
              <w:spacing w:line="276" w:lineRule="auto"/>
              <w:rPr>
                <w:rFonts w:ascii="FS Jack" w:hAnsi="FS Jack"/>
                <w:sz w:val="22"/>
                <w:szCs w:val="22"/>
              </w:rPr>
            </w:pPr>
            <w:r w:rsidRPr="00522204">
              <w:rPr>
                <w:rFonts w:ascii="FS Jack" w:eastAsia="FS Jack" w:hAnsi="FS Jack" w:cs="FS Jack"/>
                <w:sz w:val="22"/>
                <w:szCs w:val="22"/>
              </w:rPr>
              <w:t>Two years’ sports development experience</w:t>
            </w:r>
          </w:p>
        </w:tc>
      </w:tr>
      <w:tr w:rsidR="00C07226" w:rsidRPr="00E05399" w14:paraId="61360358" w14:textId="77777777" w:rsidTr="6D682822">
        <w:trPr>
          <w:trHeight w:val="259"/>
        </w:trPr>
        <w:tc>
          <w:tcPr>
            <w:tcW w:w="10637" w:type="dxa"/>
            <w:gridSpan w:val="2"/>
            <w:shd w:val="clear" w:color="auto" w:fill="F2F2F2" w:themeFill="background1" w:themeFillShade="F2"/>
          </w:tcPr>
          <w:p w14:paraId="67B68C6C" w14:textId="3522C3DE" w:rsidR="00C07226" w:rsidRPr="00E05399" w:rsidRDefault="00C07226" w:rsidP="00E05399">
            <w:pPr>
              <w:spacing w:line="276" w:lineRule="auto"/>
              <w:rPr>
                <w:rFonts w:ascii="FS Jack" w:hAnsi="FS Jack"/>
                <w:b/>
                <w:sz w:val="22"/>
                <w:szCs w:val="22"/>
              </w:rPr>
            </w:pPr>
            <w:r w:rsidRPr="00E05399">
              <w:rPr>
                <w:rFonts w:ascii="FS Jack" w:hAnsi="FS Jack"/>
                <w:b/>
                <w:sz w:val="22"/>
                <w:szCs w:val="22"/>
              </w:rPr>
              <w:t>Skills</w:t>
            </w:r>
          </w:p>
        </w:tc>
      </w:tr>
      <w:tr w:rsidR="00280DFE" w:rsidRPr="00E05399" w14:paraId="1ED05498" w14:textId="77777777" w:rsidTr="6D682822">
        <w:trPr>
          <w:trHeight w:val="1278"/>
        </w:trPr>
        <w:tc>
          <w:tcPr>
            <w:tcW w:w="5211" w:type="dxa"/>
            <w:tcBorders>
              <w:bottom w:val="single" w:sz="4" w:space="0" w:color="auto"/>
            </w:tcBorders>
          </w:tcPr>
          <w:p w14:paraId="1149A4F4" w14:textId="11F4F2B3" w:rsidR="00F21190" w:rsidRPr="00E05399" w:rsidRDefault="00C07226" w:rsidP="00E05399">
            <w:pPr>
              <w:spacing w:line="276" w:lineRule="auto"/>
              <w:rPr>
                <w:rFonts w:ascii="FS Jack" w:hAnsi="FS Jack"/>
                <w:b/>
                <w:bCs/>
                <w:sz w:val="22"/>
                <w:szCs w:val="22"/>
              </w:rPr>
            </w:pPr>
            <w:r w:rsidRPr="00E05399">
              <w:rPr>
                <w:rFonts w:ascii="FS Jack" w:hAnsi="FS Jack"/>
                <w:b/>
                <w:bCs/>
                <w:sz w:val="22"/>
                <w:szCs w:val="22"/>
              </w:rPr>
              <w:t>Essential</w:t>
            </w:r>
          </w:p>
          <w:p w14:paraId="47696191" w14:textId="6F0A08E3" w:rsidR="002C1D6F" w:rsidRPr="00E05399" w:rsidRDefault="002E07AE" w:rsidP="00E05399">
            <w:pPr>
              <w:pStyle w:val="ListParagraph"/>
              <w:numPr>
                <w:ilvl w:val="0"/>
                <w:numId w:val="32"/>
              </w:numPr>
              <w:spacing w:line="276" w:lineRule="auto"/>
              <w:rPr>
                <w:rFonts w:ascii="FS Jack" w:hAnsi="FS Jack"/>
                <w:bCs/>
                <w:sz w:val="22"/>
                <w:szCs w:val="22"/>
              </w:rPr>
            </w:pPr>
            <w:r w:rsidRPr="00E05399">
              <w:rPr>
                <w:rFonts w:ascii="FS Jack" w:hAnsi="FS Jack"/>
                <w:bCs/>
                <w:sz w:val="22"/>
                <w:szCs w:val="22"/>
              </w:rPr>
              <w:t>Strategic thinking and planning skills</w:t>
            </w:r>
            <w:r w:rsidR="003D56C4">
              <w:rPr>
                <w:rFonts w:ascii="FS Jack" w:hAnsi="FS Jack"/>
                <w:bCs/>
                <w:sz w:val="22"/>
                <w:szCs w:val="22"/>
              </w:rPr>
              <w:t>.</w:t>
            </w:r>
          </w:p>
          <w:p w14:paraId="30D0C59A" w14:textId="417E289B" w:rsidR="002C1D6F" w:rsidRPr="00E05399" w:rsidRDefault="002C1D6F" w:rsidP="00E05399">
            <w:pPr>
              <w:pStyle w:val="ListParagraph"/>
              <w:numPr>
                <w:ilvl w:val="0"/>
                <w:numId w:val="32"/>
              </w:numPr>
              <w:spacing w:line="276" w:lineRule="auto"/>
              <w:rPr>
                <w:rFonts w:ascii="FS Jack" w:hAnsi="FS Jack"/>
                <w:bCs/>
                <w:sz w:val="22"/>
                <w:szCs w:val="22"/>
              </w:rPr>
            </w:pPr>
            <w:r w:rsidRPr="00E05399">
              <w:rPr>
                <w:rFonts w:ascii="FS Jack" w:hAnsi="FS Jack"/>
                <w:bCs/>
                <w:sz w:val="22"/>
                <w:szCs w:val="22"/>
              </w:rPr>
              <w:t>Self</w:t>
            </w:r>
            <w:r w:rsidR="00956E98" w:rsidRPr="00E05399">
              <w:rPr>
                <w:rFonts w:ascii="FS Jack" w:hAnsi="FS Jack"/>
                <w:bCs/>
                <w:sz w:val="22"/>
                <w:szCs w:val="22"/>
              </w:rPr>
              <w:t xml:space="preserve">-motivated </w:t>
            </w:r>
            <w:r w:rsidRPr="00E05399">
              <w:rPr>
                <w:rFonts w:ascii="FS Jack" w:hAnsi="FS Jack"/>
                <w:bCs/>
                <w:sz w:val="22"/>
                <w:szCs w:val="22"/>
              </w:rPr>
              <w:t>with excellent leadership skills and ability to build trust-based relationships</w:t>
            </w:r>
            <w:r w:rsidR="003D56C4">
              <w:rPr>
                <w:rFonts w:ascii="FS Jack" w:hAnsi="FS Jack"/>
                <w:bCs/>
                <w:sz w:val="22"/>
                <w:szCs w:val="22"/>
              </w:rPr>
              <w:t>.</w:t>
            </w:r>
          </w:p>
          <w:p w14:paraId="3C37BCE6" w14:textId="1E54FF4A" w:rsidR="002C1D6F" w:rsidRPr="00E05399" w:rsidRDefault="002C1D6F" w:rsidP="00E05399">
            <w:pPr>
              <w:pStyle w:val="ListParagraph"/>
              <w:numPr>
                <w:ilvl w:val="0"/>
                <w:numId w:val="32"/>
              </w:numPr>
              <w:spacing w:line="276" w:lineRule="auto"/>
              <w:rPr>
                <w:rFonts w:ascii="FS Jack" w:hAnsi="FS Jack"/>
                <w:bCs/>
                <w:sz w:val="22"/>
                <w:szCs w:val="22"/>
              </w:rPr>
            </w:pPr>
            <w:r w:rsidRPr="00E05399">
              <w:rPr>
                <w:rFonts w:ascii="FS Jack" w:hAnsi="FS Jack"/>
                <w:bCs/>
                <w:sz w:val="22"/>
                <w:szCs w:val="22"/>
              </w:rPr>
              <w:t xml:space="preserve">Excellent internal and external stakeholder relations </w:t>
            </w:r>
            <w:r w:rsidR="00492E2D" w:rsidRPr="00E05399">
              <w:rPr>
                <w:rFonts w:ascii="FS Jack" w:hAnsi="FS Jack"/>
                <w:bCs/>
                <w:sz w:val="22"/>
                <w:szCs w:val="22"/>
              </w:rPr>
              <w:t xml:space="preserve">and customer </w:t>
            </w:r>
            <w:r w:rsidR="006B39D3" w:rsidRPr="00E05399">
              <w:rPr>
                <w:rFonts w:ascii="FS Jack" w:hAnsi="FS Jack"/>
                <w:bCs/>
                <w:sz w:val="22"/>
                <w:szCs w:val="22"/>
              </w:rPr>
              <w:t xml:space="preserve">service </w:t>
            </w:r>
            <w:r w:rsidRPr="00E05399">
              <w:rPr>
                <w:rFonts w:ascii="FS Jack" w:hAnsi="FS Jack"/>
                <w:bCs/>
                <w:sz w:val="22"/>
                <w:szCs w:val="22"/>
              </w:rPr>
              <w:t>skills</w:t>
            </w:r>
            <w:r w:rsidR="003D56C4">
              <w:rPr>
                <w:rFonts w:ascii="FS Jack" w:hAnsi="FS Jack"/>
                <w:bCs/>
                <w:sz w:val="22"/>
                <w:szCs w:val="22"/>
              </w:rPr>
              <w:t>.</w:t>
            </w:r>
          </w:p>
          <w:p w14:paraId="4156A2F0" w14:textId="3962137D" w:rsidR="002C1D6F" w:rsidRPr="00E05399" w:rsidRDefault="002C1D6F" w:rsidP="00E05399">
            <w:pPr>
              <w:pStyle w:val="ListParagraph"/>
              <w:numPr>
                <w:ilvl w:val="0"/>
                <w:numId w:val="32"/>
              </w:numPr>
              <w:spacing w:line="276" w:lineRule="auto"/>
              <w:rPr>
                <w:rFonts w:ascii="FS Jack" w:hAnsi="FS Jack"/>
                <w:bCs/>
                <w:sz w:val="22"/>
                <w:szCs w:val="22"/>
              </w:rPr>
            </w:pPr>
            <w:r w:rsidRPr="00E05399">
              <w:rPr>
                <w:rFonts w:ascii="FS Jack" w:hAnsi="FS Jack"/>
                <w:bCs/>
                <w:sz w:val="22"/>
                <w:szCs w:val="22"/>
                <w:lang w:val="en-US"/>
              </w:rPr>
              <w:t xml:space="preserve">Ability to work strategically with partner </w:t>
            </w:r>
            <w:proofErr w:type="spellStart"/>
            <w:r w:rsidRPr="00E05399">
              <w:rPr>
                <w:rFonts w:ascii="FS Jack" w:hAnsi="FS Jack"/>
                <w:bCs/>
                <w:sz w:val="22"/>
                <w:szCs w:val="22"/>
                <w:lang w:val="en-US"/>
              </w:rPr>
              <w:t>organisations</w:t>
            </w:r>
            <w:proofErr w:type="spellEnd"/>
            <w:r w:rsidRPr="00E05399">
              <w:rPr>
                <w:rFonts w:ascii="FS Jack" w:hAnsi="FS Jack"/>
                <w:bCs/>
                <w:sz w:val="22"/>
                <w:szCs w:val="22"/>
                <w:lang w:val="en-US"/>
              </w:rPr>
              <w:t xml:space="preserve"> across different sectors to plan and deliver football </w:t>
            </w:r>
            <w:proofErr w:type="spellStart"/>
            <w:r w:rsidRPr="00E05399">
              <w:rPr>
                <w:rFonts w:ascii="FS Jack" w:hAnsi="FS Jack"/>
                <w:bCs/>
                <w:sz w:val="22"/>
                <w:szCs w:val="22"/>
                <w:lang w:val="en-US"/>
              </w:rPr>
              <w:t>programmes</w:t>
            </w:r>
            <w:proofErr w:type="spellEnd"/>
            <w:r w:rsidR="003D56C4">
              <w:rPr>
                <w:rFonts w:ascii="FS Jack" w:hAnsi="FS Jack"/>
                <w:bCs/>
                <w:sz w:val="22"/>
                <w:szCs w:val="22"/>
                <w:lang w:val="en-US"/>
              </w:rPr>
              <w:t>.</w:t>
            </w:r>
          </w:p>
          <w:p w14:paraId="33B5B3CB" w14:textId="0292621A" w:rsidR="002C1D6F" w:rsidRPr="00E05399" w:rsidRDefault="002C1D6F" w:rsidP="00E05399">
            <w:pPr>
              <w:pStyle w:val="ListParagraph"/>
              <w:numPr>
                <w:ilvl w:val="0"/>
                <w:numId w:val="32"/>
              </w:numPr>
              <w:spacing w:line="276" w:lineRule="auto"/>
              <w:rPr>
                <w:rFonts w:ascii="FS Jack" w:hAnsi="FS Jack"/>
                <w:bCs/>
                <w:sz w:val="22"/>
                <w:szCs w:val="22"/>
              </w:rPr>
            </w:pPr>
            <w:r w:rsidRPr="00E05399">
              <w:rPr>
                <w:rFonts w:ascii="FS Jack" w:hAnsi="FS Jack"/>
                <w:bCs/>
                <w:sz w:val="22"/>
                <w:szCs w:val="22"/>
                <w:lang w:val="en-US"/>
              </w:rPr>
              <w:t>Project management skills and experience – to plan, set and achieve objectives within deadlines</w:t>
            </w:r>
            <w:r w:rsidR="003D56C4">
              <w:rPr>
                <w:rFonts w:ascii="FS Jack" w:hAnsi="FS Jack"/>
                <w:bCs/>
                <w:sz w:val="22"/>
                <w:szCs w:val="22"/>
                <w:lang w:val="en-US"/>
              </w:rPr>
              <w:t>.</w:t>
            </w:r>
          </w:p>
          <w:p w14:paraId="510EC49C" w14:textId="44CA420E" w:rsidR="002C1D6F" w:rsidRPr="00E05399" w:rsidRDefault="005E4BC4" w:rsidP="00E05399">
            <w:pPr>
              <w:pStyle w:val="ListParagraph"/>
              <w:numPr>
                <w:ilvl w:val="0"/>
                <w:numId w:val="32"/>
              </w:numPr>
              <w:spacing w:line="276" w:lineRule="auto"/>
              <w:rPr>
                <w:rFonts w:ascii="FS Jack" w:hAnsi="FS Jack"/>
                <w:bCs/>
                <w:sz w:val="22"/>
                <w:szCs w:val="22"/>
              </w:rPr>
            </w:pPr>
            <w:r w:rsidRPr="00E05399">
              <w:rPr>
                <w:rFonts w:ascii="FS Jack" w:hAnsi="FS Jack"/>
                <w:bCs/>
                <w:sz w:val="22"/>
                <w:szCs w:val="22"/>
                <w:lang w:val="en-US"/>
              </w:rPr>
              <w:t xml:space="preserve">Ability to coach, develop and manage the performance of </w:t>
            </w:r>
            <w:r w:rsidR="005E4E78" w:rsidRPr="00E05399">
              <w:rPr>
                <w:rFonts w:ascii="FS Jack" w:hAnsi="FS Jack"/>
                <w:bCs/>
                <w:sz w:val="22"/>
                <w:szCs w:val="22"/>
                <w:lang w:val="en-US"/>
              </w:rPr>
              <w:t>staff</w:t>
            </w:r>
            <w:r w:rsidR="003D56C4">
              <w:rPr>
                <w:rFonts w:ascii="FS Jack" w:hAnsi="FS Jack"/>
                <w:bCs/>
                <w:sz w:val="22"/>
                <w:szCs w:val="22"/>
                <w:lang w:val="en-US"/>
              </w:rPr>
              <w:t>.</w:t>
            </w:r>
          </w:p>
          <w:p w14:paraId="32236594" w14:textId="3DD26917" w:rsidR="002C1D6F" w:rsidRPr="00E05399" w:rsidRDefault="002C1D6F" w:rsidP="00E05399">
            <w:pPr>
              <w:pStyle w:val="ListParagraph"/>
              <w:numPr>
                <w:ilvl w:val="0"/>
                <w:numId w:val="32"/>
              </w:numPr>
              <w:spacing w:line="276" w:lineRule="auto"/>
              <w:rPr>
                <w:rFonts w:ascii="FS Jack" w:hAnsi="FS Jack"/>
                <w:bCs/>
                <w:sz w:val="22"/>
                <w:szCs w:val="22"/>
              </w:rPr>
            </w:pPr>
            <w:r w:rsidRPr="00E05399">
              <w:rPr>
                <w:rFonts w:ascii="FS Jack" w:hAnsi="FS Jack"/>
                <w:bCs/>
                <w:sz w:val="22"/>
                <w:szCs w:val="22"/>
              </w:rPr>
              <w:t>Exceptional communication, interpersonal and influencing skills</w:t>
            </w:r>
            <w:r w:rsidR="003D56C4">
              <w:rPr>
                <w:rFonts w:ascii="FS Jack" w:hAnsi="FS Jack"/>
                <w:bCs/>
                <w:sz w:val="22"/>
                <w:szCs w:val="22"/>
              </w:rPr>
              <w:t>.</w:t>
            </w:r>
            <w:r w:rsidRPr="00E05399">
              <w:rPr>
                <w:rFonts w:ascii="FS Jack" w:hAnsi="FS Jack"/>
                <w:bCs/>
                <w:sz w:val="22"/>
                <w:szCs w:val="22"/>
              </w:rPr>
              <w:t xml:space="preserve"> </w:t>
            </w:r>
          </w:p>
          <w:p w14:paraId="7AEB5C59" w14:textId="6DF1A838" w:rsidR="002C1D6F" w:rsidRPr="00E05399" w:rsidRDefault="009A4E87" w:rsidP="00E05399">
            <w:pPr>
              <w:pStyle w:val="ListParagraph"/>
              <w:numPr>
                <w:ilvl w:val="0"/>
                <w:numId w:val="32"/>
              </w:numPr>
              <w:spacing w:line="276" w:lineRule="auto"/>
              <w:rPr>
                <w:rFonts w:ascii="FS Jack" w:hAnsi="FS Jack"/>
                <w:bCs/>
                <w:sz w:val="22"/>
                <w:szCs w:val="22"/>
              </w:rPr>
            </w:pPr>
            <w:r w:rsidRPr="00E05399">
              <w:rPr>
                <w:rFonts w:ascii="FS Jack" w:hAnsi="FS Jack"/>
                <w:bCs/>
                <w:sz w:val="22"/>
                <w:szCs w:val="22"/>
              </w:rPr>
              <w:t>Effective</w:t>
            </w:r>
            <w:r w:rsidR="00F434D0" w:rsidRPr="00E05399">
              <w:rPr>
                <w:rFonts w:ascii="FS Jack" w:hAnsi="FS Jack"/>
                <w:bCs/>
                <w:sz w:val="22"/>
                <w:szCs w:val="22"/>
              </w:rPr>
              <w:t xml:space="preserve"> report</w:t>
            </w:r>
            <w:r w:rsidR="003D56C4">
              <w:rPr>
                <w:rFonts w:ascii="FS Jack" w:hAnsi="FS Jack"/>
                <w:bCs/>
                <w:sz w:val="22"/>
                <w:szCs w:val="22"/>
              </w:rPr>
              <w:t>-</w:t>
            </w:r>
            <w:r w:rsidR="00F434D0" w:rsidRPr="00E05399">
              <w:rPr>
                <w:rFonts w:ascii="FS Jack" w:hAnsi="FS Jack"/>
                <w:bCs/>
                <w:sz w:val="22"/>
                <w:szCs w:val="22"/>
              </w:rPr>
              <w:t>writing and</w:t>
            </w:r>
            <w:r w:rsidRPr="00E05399">
              <w:rPr>
                <w:rFonts w:ascii="FS Jack" w:hAnsi="FS Jack"/>
                <w:bCs/>
                <w:sz w:val="22"/>
                <w:szCs w:val="22"/>
              </w:rPr>
              <w:t xml:space="preserve"> presentation skills</w:t>
            </w:r>
            <w:r w:rsidR="003D56C4">
              <w:rPr>
                <w:rFonts w:ascii="FS Jack" w:hAnsi="FS Jack"/>
                <w:bCs/>
                <w:sz w:val="22"/>
                <w:szCs w:val="22"/>
              </w:rPr>
              <w:t>.</w:t>
            </w:r>
          </w:p>
          <w:p w14:paraId="72D9D993" w14:textId="06CFD381" w:rsidR="00A44DFC" w:rsidRPr="00E05399" w:rsidRDefault="003306C0" w:rsidP="00E05399">
            <w:pPr>
              <w:numPr>
                <w:ilvl w:val="0"/>
                <w:numId w:val="32"/>
              </w:numPr>
              <w:spacing w:line="276" w:lineRule="auto"/>
              <w:rPr>
                <w:rFonts w:ascii="FS Jack" w:hAnsi="FS Jack"/>
                <w:color w:val="000000" w:themeColor="text1"/>
                <w:sz w:val="22"/>
                <w:szCs w:val="22"/>
              </w:rPr>
            </w:pPr>
            <w:r w:rsidRPr="00E05399">
              <w:rPr>
                <w:rFonts w:ascii="FS Jack" w:hAnsi="FS Jack"/>
                <w:bCs/>
                <w:sz w:val="22"/>
                <w:szCs w:val="22"/>
              </w:rPr>
              <w:t>Effective prioritisation and time management skills</w:t>
            </w:r>
            <w:r w:rsidR="003D56C4">
              <w:rPr>
                <w:rFonts w:ascii="FS Jack" w:hAnsi="FS Jack"/>
                <w:bCs/>
                <w:sz w:val="22"/>
                <w:szCs w:val="22"/>
              </w:rPr>
              <w:t>.</w:t>
            </w:r>
          </w:p>
          <w:p w14:paraId="2390F883" w14:textId="17F400CF" w:rsidR="002C19D8" w:rsidRPr="00E05399" w:rsidRDefault="002C19D8" w:rsidP="00E05399">
            <w:pPr>
              <w:numPr>
                <w:ilvl w:val="0"/>
                <w:numId w:val="32"/>
              </w:numPr>
              <w:spacing w:line="276" w:lineRule="auto"/>
              <w:rPr>
                <w:rFonts w:ascii="FS Jack" w:hAnsi="FS Jack"/>
                <w:color w:val="000000" w:themeColor="text1"/>
                <w:sz w:val="22"/>
                <w:szCs w:val="22"/>
              </w:rPr>
            </w:pPr>
            <w:r w:rsidRPr="00E05399">
              <w:rPr>
                <w:rFonts w:ascii="FS Jack" w:hAnsi="FS Jack"/>
                <w:bCs/>
                <w:color w:val="000000" w:themeColor="text1"/>
                <w:sz w:val="22"/>
                <w:szCs w:val="22"/>
              </w:rPr>
              <w:t>Excellent IT skills</w:t>
            </w:r>
            <w:r w:rsidR="003D56C4">
              <w:rPr>
                <w:rFonts w:ascii="FS Jack" w:hAnsi="FS Jack"/>
                <w:bCs/>
                <w:color w:val="000000" w:themeColor="text1"/>
                <w:sz w:val="22"/>
                <w:szCs w:val="22"/>
              </w:rPr>
              <w:t>,</w:t>
            </w:r>
            <w:r w:rsidRPr="00E05399">
              <w:rPr>
                <w:rFonts w:ascii="FS Jack" w:hAnsi="FS Jack"/>
                <w:bCs/>
                <w:color w:val="000000" w:themeColor="text1"/>
                <w:sz w:val="22"/>
                <w:szCs w:val="22"/>
              </w:rPr>
              <w:t xml:space="preserve"> including the use of Microsoft Office applications</w:t>
            </w:r>
            <w:r w:rsidR="003D56C4">
              <w:rPr>
                <w:rFonts w:ascii="FS Jack" w:hAnsi="FS Jack"/>
                <w:bCs/>
                <w:color w:val="000000" w:themeColor="text1"/>
                <w:sz w:val="22"/>
                <w:szCs w:val="22"/>
              </w:rPr>
              <w:t>.</w:t>
            </w:r>
          </w:p>
          <w:p w14:paraId="016C3658" w14:textId="0F750957" w:rsidR="002C19D8" w:rsidRPr="00E05399" w:rsidRDefault="002C19D8" w:rsidP="00E05399">
            <w:pPr>
              <w:pStyle w:val="ListParagraph"/>
              <w:numPr>
                <w:ilvl w:val="0"/>
                <w:numId w:val="32"/>
              </w:numPr>
              <w:spacing w:line="276" w:lineRule="auto"/>
              <w:rPr>
                <w:rFonts w:ascii="FS Jack" w:hAnsi="FS Jack"/>
                <w:bCs/>
                <w:sz w:val="22"/>
                <w:szCs w:val="22"/>
              </w:rPr>
            </w:pPr>
            <w:r w:rsidRPr="00E05399">
              <w:rPr>
                <w:rFonts w:ascii="FS Jack" w:hAnsi="FS Jack"/>
                <w:bCs/>
                <w:sz w:val="22"/>
                <w:szCs w:val="22"/>
              </w:rPr>
              <w:t>Excellent problem</w:t>
            </w:r>
            <w:r w:rsidR="003D56C4">
              <w:rPr>
                <w:rFonts w:ascii="FS Jack" w:hAnsi="FS Jack"/>
                <w:bCs/>
                <w:sz w:val="22"/>
                <w:szCs w:val="22"/>
              </w:rPr>
              <w:t>-</w:t>
            </w:r>
            <w:r w:rsidRPr="00E05399">
              <w:rPr>
                <w:rFonts w:ascii="FS Jack" w:hAnsi="FS Jack"/>
                <w:bCs/>
                <w:sz w:val="22"/>
                <w:szCs w:val="22"/>
              </w:rPr>
              <w:t>solving and decision-making skills</w:t>
            </w:r>
            <w:r w:rsidR="003D56C4">
              <w:rPr>
                <w:rFonts w:ascii="FS Jack" w:hAnsi="FS Jack"/>
                <w:bCs/>
                <w:sz w:val="22"/>
                <w:szCs w:val="22"/>
              </w:rPr>
              <w:t>.</w:t>
            </w:r>
          </w:p>
          <w:p w14:paraId="13D61A64" w14:textId="6ACF5A90" w:rsidR="002C19D8" w:rsidRPr="00E05399" w:rsidRDefault="002C19D8" w:rsidP="00E05399">
            <w:pPr>
              <w:numPr>
                <w:ilvl w:val="0"/>
                <w:numId w:val="32"/>
              </w:numPr>
              <w:autoSpaceDE w:val="0"/>
              <w:autoSpaceDN w:val="0"/>
              <w:adjustRightInd w:val="0"/>
              <w:spacing w:line="276" w:lineRule="auto"/>
              <w:rPr>
                <w:rFonts w:ascii="FS Jack" w:hAnsi="FS Jack"/>
                <w:bCs/>
                <w:sz w:val="22"/>
                <w:szCs w:val="22"/>
              </w:rPr>
            </w:pPr>
            <w:r w:rsidRPr="00E05399">
              <w:rPr>
                <w:rFonts w:ascii="FS Jack" w:eastAsia="FS Jack" w:hAnsi="FS Jack" w:cs="FS Jack"/>
                <w:sz w:val="22"/>
                <w:szCs w:val="22"/>
              </w:rPr>
              <w:t>Budget management skills</w:t>
            </w:r>
            <w:r w:rsidR="003D56C4">
              <w:rPr>
                <w:rFonts w:ascii="FS Jack" w:eastAsia="FS Jack" w:hAnsi="FS Jack" w:cs="FS Jack"/>
                <w:sz w:val="22"/>
                <w:szCs w:val="22"/>
              </w:rPr>
              <w:t>.</w:t>
            </w:r>
            <w:r w:rsidRPr="00E05399">
              <w:rPr>
                <w:rFonts w:ascii="FS Jack" w:eastAsia="FS Jack" w:hAnsi="FS Jack" w:cs="FS Jack"/>
                <w:sz w:val="22"/>
                <w:szCs w:val="22"/>
              </w:rPr>
              <w:t xml:space="preserve"> </w:t>
            </w:r>
          </w:p>
          <w:p w14:paraId="5B4703C5" w14:textId="2FD227A5" w:rsidR="009F3CA9" w:rsidRPr="00E05399" w:rsidRDefault="21E3DE35" w:rsidP="00E05399">
            <w:pPr>
              <w:numPr>
                <w:ilvl w:val="0"/>
                <w:numId w:val="32"/>
              </w:numPr>
              <w:spacing w:line="276" w:lineRule="auto"/>
              <w:rPr>
                <w:rFonts w:ascii="FS Jack" w:hAnsi="FS Jack"/>
                <w:sz w:val="22"/>
                <w:szCs w:val="22"/>
              </w:rPr>
            </w:pPr>
            <w:r w:rsidRPr="00E05399">
              <w:rPr>
                <w:rFonts w:ascii="FS Jack" w:eastAsia="FS Jack" w:hAnsi="FS Jack" w:cs="FS Jack"/>
                <w:sz w:val="22"/>
                <w:szCs w:val="22"/>
              </w:rPr>
              <w:t>Ability to use data to monitor and evaluate programmes</w:t>
            </w:r>
            <w:r w:rsidR="003D56C4">
              <w:rPr>
                <w:rFonts w:ascii="FS Jack" w:eastAsia="FS Jack" w:hAnsi="FS Jack" w:cs="FS Jack"/>
                <w:sz w:val="22"/>
                <w:szCs w:val="22"/>
              </w:rPr>
              <w:t>.</w:t>
            </w:r>
          </w:p>
        </w:tc>
        <w:tc>
          <w:tcPr>
            <w:tcW w:w="5426" w:type="dxa"/>
          </w:tcPr>
          <w:p w14:paraId="4E688D1C" w14:textId="56670189" w:rsidR="00F46EF0" w:rsidRPr="00E05399" w:rsidRDefault="00C07226" w:rsidP="00E05399">
            <w:pPr>
              <w:spacing w:line="276" w:lineRule="auto"/>
              <w:rPr>
                <w:rFonts w:ascii="FS Jack" w:hAnsi="FS Jack"/>
                <w:b/>
                <w:bCs/>
                <w:sz w:val="22"/>
                <w:szCs w:val="22"/>
              </w:rPr>
            </w:pPr>
            <w:r w:rsidRPr="00E05399">
              <w:rPr>
                <w:rFonts w:ascii="FS Jack" w:hAnsi="FS Jack"/>
                <w:b/>
                <w:bCs/>
                <w:sz w:val="22"/>
                <w:szCs w:val="22"/>
              </w:rPr>
              <w:t>Desirable</w:t>
            </w:r>
          </w:p>
          <w:p w14:paraId="6936F193" w14:textId="59A9294E" w:rsidR="00583ACA" w:rsidRPr="00E05399" w:rsidRDefault="00583ACA" w:rsidP="00E05399">
            <w:pPr>
              <w:pStyle w:val="ListParagraph"/>
              <w:spacing w:line="276" w:lineRule="auto"/>
              <w:rPr>
                <w:rFonts w:ascii="FS Jack" w:hAnsi="FS Jack"/>
                <w:bCs/>
                <w:sz w:val="22"/>
                <w:szCs w:val="22"/>
              </w:rPr>
            </w:pPr>
          </w:p>
          <w:p w14:paraId="77D41902" w14:textId="77777777" w:rsidR="0071603A" w:rsidRPr="00DB0CDA" w:rsidRDefault="0071603A" w:rsidP="00DB0CDA">
            <w:pPr>
              <w:spacing w:line="276" w:lineRule="auto"/>
              <w:rPr>
                <w:rFonts w:ascii="FS Jack" w:hAnsi="FS Jack"/>
                <w:bCs/>
                <w:sz w:val="22"/>
                <w:szCs w:val="22"/>
              </w:rPr>
            </w:pPr>
          </w:p>
        </w:tc>
      </w:tr>
      <w:tr w:rsidR="009D162A" w:rsidRPr="00E05399" w14:paraId="65F742CF" w14:textId="77777777" w:rsidTr="6D682822">
        <w:trPr>
          <w:trHeight w:val="280"/>
        </w:trPr>
        <w:tc>
          <w:tcPr>
            <w:tcW w:w="10637" w:type="dxa"/>
            <w:gridSpan w:val="2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1849E588" w14:textId="5729D36E" w:rsidR="0090126D" w:rsidRPr="00E05399" w:rsidRDefault="294A252E" w:rsidP="00E05399">
            <w:pPr>
              <w:spacing w:line="276" w:lineRule="auto"/>
              <w:rPr>
                <w:rFonts w:ascii="FS Jack" w:hAnsi="FS Jack"/>
                <w:b/>
                <w:bCs/>
                <w:sz w:val="22"/>
                <w:szCs w:val="22"/>
              </w:rPr>
            </w:pPr>
            <w:r w:rsidRPr="00E05399">
              <w:rPr>
                <w:rFonts w:ascii="FS Jack" w:hAnsi="FS Jack"/>
                <w:b/>
                <w:bCs/>
                <w:sz w:val="22"/>
                <w:szCs w:val="22"/>
              </w:rPr>
              <w:t xml:space="preserve">Knowledge and </w:t>
            </w:r>
            <w:r w:rsidR="003D56C4">
              <w:rPr>
                <w:rFonts w:ascii="FS Jack" w:hAnsi="FS Jack"/>
                <w:b/>
                <w:bCs/>
                <w:sz w:val="22"/>
                <w:szCs w:val="22"/>
              </w:rPr>
              <w:t>e</w:t>
            </w:r>
            <w:r w:rsidR="00C33A64" w:rsidRPr="00E05399">
              <w:rPr>
                <w:rFonts w:ascii="FS Jack" w:hAnsi="FS Jack"/>
                <w:b/>
                <w:bCs/>
                <w:sz w:val="22"/>
                <w:szCs w:val="22"/>
              </w:rPr>
              <w:t>xperience</w:t>
            </w:r>
          </w:p>
        </w:tc>
      </w:tr>
      <w:tr w:rsidR="00794B7F" w:rsidRPr="00E05399" w14:paraId="23D4E812" w14:textId="77777777" w:rsidTr="00C64841">
        <w:trPr>
          <w:trHeight w:val="330"/>
        </w:trPr>
        <w:tc>
          <w:tcPr>
            <w:tcW w:w="5211" w:type="dxa"/>
            <w:tcBorders>
              <w:bottom w:val="single" w:sz="4" w:space="0" w:color="auto"/>
            </w:tcBorders>
          </w:tcPr>
          <w:p w14:paraId="349C933F" w14:textId="6DD58659" w:rsidR="00794B7F" w:rsidRPr="00E05399" w:rsidRDefault="00F11653" w:rsidP="00E05399">
            <w:pPr>
              <w:spacing w:line="276" w:lineRule="auto"/>
              <w:rPr>
                <w:rFonts w:ascii="FS Jack" w:hAnsi="FS Jack"/>
                <w:b/>
                <w:bCs/>
                <w:sz w:val="22"/>
                <w:szCs w:val="22"/>
              </w:rPr>
            </w:pPr>
            <w:r w:rsidRPr="00E05399">
              <w:rPr>
                <w:rFonts w:ascii="FS Jack" w:hAnsi="FS Jack"/>
                <w:b/>
                <w:bCs/>
                <w:sz w:val="22"/>
                <w:szCs w:val="22"/>
              </w:rPr>
              <w:t>Essential</w:t>
            </w:r>
          </w:p>
          <w:p w14:paraId="62097FC7" w14:textId="7AA11287" w:rsidR="00ED066F" w:rsidRPr="00E05399" w:rsidRDefault="003306C0" w:rsidP="00E05399">
            <w:pPr>
              <w:numPr>
                <w:ilvl w:val="0"/>
                <w:numId w:val="38"/>
              </w:numPr>
              <w:spacing w:line="276" w:lineRule="auto"/>
              <w:rPr>
                <w:rFonts w:ascii="FS Jack" w:hAnsi="FS Jack"/>
                <w:bCs/>
                <w:sz w:val="22"/>
                <w:szCs w:val="22"/>
              </w:rPr>
            </w:pPr>
            <w:r w:rsidRPr="00E05399">
              <w:rPr>
                <w:rFonts w:ascii="FS Jack" w:hAnsi="FS Jack"/>
                <w:bCs/>
                <w:sz w:val="22"/>
                <w:szCs w:val="22"/>
              </w:rPr>
              <w:t xml:space="preserve">Knowledge of </w:t>
            </w:r>
            <w:r w:rsidR="00ED066F" w:rsidRPr="00E05399">
              <w:rPr>
                <w:rFonts w:ascii="FS Jack" w:hAnsi="FS Jack"/>
                <w:bCs/>
                <w:sz w:val="22"/>
                <w:szCs w:val="22"/>
              </w:rPr>
              <w:t xml:space="preserve">how the </w:t>
            </w:r>
            <w:r w:rsidR="008E6A44" w:rsidRPr="00E05399">
              <w:rPr>
                <w:rFonts w:ascii="FS Jack" w:hAnsi="FS Jack"/>
                <w:bCs/>
                <w:sz w:val="22"/>
                <w:szCs w:val="22"/>
              </w:rPr>
              <w:t>County</w:t>
            </w:r>
            <w:r w:rsidR="00ED066F" w:rsidRPr="00E05399">
              <w:rPr>
                <w:rFonts w:ascii="FS Jack" w:hAnsi="FS Jack"/>
                <w:bCs/>
                <w:sz w:val="22"/>
                <w:szCs w:val="22"/>
              </w:rPr>
              <w:t xml:space="preserve"> FA operates in partnership with </w:t>
            </w:r>
            <w:proofErr w:type="gramStart"/>
            <w:r w:rsidR="00ED066F" w:rsidRPr="00E05399">
              <w:rPr>
                <w:rFonts w:ascii="FS Jack" w:hAnsi="FS Jack"/>
                <w:bCs/>
                <w:sz w:val="22"/>
                <w:szCs w:val="22"/>
              </w:rPr>
              <w:t>The</w:t>
            </w:r>
            <w:proofErr w:type="gramEnd"/>
            <w:r w:rsidR="00ED066F" w:rsidRPr="00E05399">
              <w:rPr>
                <w:rFonts w:ascii="FS Jack" w:hAnsi="FS Jack"/>
                <w:bCs/>
                <w:sz w:val="22"/>
                <w:szCs w:val="22"/>
              </w:rPr>
              <w:t xml:space="preserve"> FA</w:t>
            </w:r>
            <w:r w:rsidR="003D56C4">
              <w:rPr>
                <w:rFonts w:ascii="FS Jack" w:hAnsi="FS Jack"/>
                <w:bCs/>
                <w:sz w:val="22"/>
                <w:szCs w:val="22"/>
              </w:rPr>
              <w:t>.</w:t>
            </w:r>
          </w:p>
          <w:p w14:paraId="53235967" w14:textId="1050B0A5" w:rsidR="004B5FA0" w:rsidRPr="00E05399" w:rsidRDefault="004B5FA0" w:rsidP="00E05399">
            <w:pPr>
              <w:numPr>
                <w:ilvl w:val="0"/>
                <w:numId w:val="38"/>
              </w:numPr>
              <w:spacing w:line="276" w:lineRule="auto"/>
              <w:rPr>
                <w:rFonts w:ascii="FS Jack" w:hAnsi="FS Jack"/>
                <w:bCs/>
                <w:sz w:val="22"/>
                <w:szCs w:val="22"/>
              </w:rPr>
            </w:pPr>
            <w:r w:rsidRPr="00E05399">
              <w:rPr>
                <w:rFonts w:ascii="FS Jack" w:hAnsi="FS Jack"/>
                <w:bCs/>
                <w:sz w:val="22"/>
                <w:szCs w:val="22"/>
              </w:rPr>
              <w:lastRenderedPageBreak/>
              <w:t xml:space="preserve">Knowledge of and commitment to </w:t>
            </w:r>
            <w:r w:rsidR="00387517" w:rsidRPr="00E05399">
              <w:rPr>
                <w:rFonts w:ascii="FS Jack" w:hAnsi="FS Jack"/>
                <w:bCs/>
                <w:sz w:val="22"/>
                <w:szCs w:val="22"/>
              </w:rPr>
              <w:t>equality, diversity and inclusion</w:t>
            </w:r>
            <w:r w:rsidR="003D56C4">
              <w:rPr>
                <w:rFonts w:ascii="FS Jack" w:hAnsi="FS Jack"/>
                <w:bCs/>
                <w:sz w:val="22"/>
                <w:szCs w:val="22"/>
              </w:rPr>
              <w:t>.</w:t>
            </w:r>
          </w:p>
          <w:p w14:paraId="2B561AC0" w14:textId="4B3401E3" w:rsidR="007F764D" w:rsidRPr="00E05399" w:rsidRDefault="007465B5" w:rsidP="00E05399">
            <w:pPr>
              <w:numPr>
                <w:ilvl w:val="0"/>
                <w:numId w:val="38"/>
              </w:numPr>
              <w:spacing w:line="276" w:lineRule="auto"/>
              <w:rPr>
                <w:rFonts w:ascii="FS Jack" w:hAnsi="FS Jack"/>
                <w:bCs/>
                <w:sz w:val="22"/>
                <w:szCs w:val="22"/>
              </w:rPr>
            </w:pPr>
            <w:r w:rsidRPr="00E05399">
              <w:rPr>
                <w:rFonts w:ascii="FS Jack" w:hAnsi="FS Jack"/>
                <w:bCs/>
                <w:sz w:val="22"/>
                <w:szCs w:val="22"/>
              </w:rPr>
              <w:t xml:space="preserve">Knowledge of the </w:t>
            </w:r>
            <w:proofErr w:type="spellStart"/>
            <w:r w:rsidR="003D56C4">
              <w:rPr>
                <w:rFonts w:ascii="FS Jack" w:hAnsi="FS Jack"/>
                <w:bCs/>
                <w:sz w:val="22"/>
                <w:szCs w:val="22"/>
              </w:rPr>
              <w:t>The</w:t>
            </w:r>
            <w:proofErr w:type="spellEnd"/>
            <w:r w:rsidR="003D56C4">
              <w:rPr>
                <w:rFonts w:ascii="FS Jack" w:hAnsi="FS Jack"/>
                <w:bCs/>
                <w:sz w:val="22"/>
                <w:szCs w:val="22"/>
              </w:rPr>
              <w:t xml:space="preserve"> FA’s </w:t>
            </w:r>
            <w:r w:rsidRPr="00E05399">
              <w:rPr>
                <w:rFonts w:ascii="FS Jack" w:hAnsi="FS Jack"/>
                <w:bCs/>
                <w:sz w:val="22"/>
                <w:szCs w:val="22"/>
              </w:rPr>
              <w:t>Safeguarding Operating Standard</w:t>
            </w:r>
            <w:r w:rsidR="003D56C4">
              <w:rPr>
                <w:rFonts w:ascii="FS Jack" w:hAnsi="FS Jack"/>
                <w:bCs/>
                <w:sz w:val="22"/>
                <w:szCs w:val="22"/>
              </w:rPr>
              <w:t>.</w:t>
            </w:r>
          </w:p>
          <w:p w14:paraId="2887F3F5" w14:textId="363C2E68" w:rsidR="002C1D6F" w:rsidRPr="00E05399" w:rsidRDefault="002C1D6F" w:rsidP="00E05399">
            <w:pPr>
              <w:numPr>
                <w:ilvl w:val="0"/>
                <w:numId w:val="38"/>
              </w:numPr>
              <w:spacing w:line="276" w:lineRule="auto"/>
              <w:rPr>
                <w:rFonts w:ascii="FS Jack" w:hAnsi="FS Jack"/>
                <w:bCs/>
                <w:sz w:val="22"/>
                <w:szCs w:val="22"/>
              </w:rPr>
            </w:pPr>
            <w:r w:rsidRPr="00E05399">
              <w:rPr>
                <w:rFonts w:ascii="FS Jack" w:hAnsi="FS Jack"/>
                <w:bCs/>
                <w:sz w:val="22"/>
                <w:szCs w:val="22"/>
                <w:lang w:val="en-US"/>
              </w:rPr>
              <w:t xml:space="preserve">Experience of monitoring and evaluation of </w:t>
            </w:r>
            <w:proofErr w:type="spellStart"/>
            <w:r w:rsidRPr="00E05399">
              <w:rPr>
                <w:rFonts w:ascii="FS Jack" w:hAnsi="FS Jack"/>
                <w:bCs/>
                <w:sz w:val="22"/>
                <w:szCs w:val="22"/>
                <w:lang w:val="en-US"/>
              </w:rPr>
              <w:t>programmes</w:t>
            </w:r>
            <w:proofErr w:type="spellEnd"/>
            <w:r w:rsidR="003D56C4">
              <w:rPr>
                <w:rFonts w:ascii="FS Jack" w:hAnsi="FS Jack"/>
                <w:bCs/>
                <w:sz w:val="22"/>
                <w:szCs w:val="22"/>
                <w:lang w:val="en-US"/>
              </w:rPr>
              <w:t>.</w:t>
            </w:r>
          </w:p>
          <w:p w14:paraId="2CA750B4" w14:textId="63F06A41" w:rsidR="009221B8" w:rsidRPr="00E05399" w:rsidRDefault="21E3DE35" w:rsidP="00E05399">
            <w:pPr>
              <w:numPr>
                <w:ilvl w:val="0"/>
                <w:numId w:val="38"/>
              </w:numPr>
              <w:spacing w:line="276" w:lineRule="auto"/>
              <w:rPr>
                <w:rFonts w:ascii="FS Jack" w:hAnsi="FS Jack"/>
                <w:sz w:val="22"/>
                <w:szCs w:val="22"/>
              </w:rPr>
            </w:pPr>
            <w:r w:rsidRPr="00E05399">
              <w:rPr>
                <w:rFonts w:ascii="FS Jack" w:hAnsi="FS Jack"/>
                <w:sz w:val="22"/>
                <w:szCs w:val="22"/>
                <w:lang w:val="en-US"/>
              </w:rPr>
              <w:t>Knowledge of good people management practice</w:t>
            </w:r>
            <w:r w:rsidR="003D56C4">
              <w:rPr>
                <w:rFonts w:ascii="FS Jack" w:hAnsi="FS Jack"/>
                <w:sz w:val="22"/>
                <w:szCs w:val="22"/>
                <w:lang w:val="en-US"/>
              </w:rPr>
              <w:t>.</w:t>
            </w:r>
          </w:p>
        </w:tc>
        <w:tc>
          <w:tcPr>
            <w:tcW w:w="5426" w:type="dxa"/>
          </w:tcPr>
          <w:p w14:paraId="0CF5741B" w14:textId="77777777" w:rsidR="00794B7F" w:rsidRPr="00E05399" w:rsidRDefault="00F11653" w:rsidP="00E05399">
            <w:pPr>
              <w:spacing w:line="276" w:lineRule="auto"/>
              <w:rPr>
                <w:rFonts w:ascii="FS Jack" w:hAnsi="FS Jack"/>
                <w:b/>
                <w:bCs/>
                <w:sz w:val="22"/>
                <w:szCs w:val="22"/>
              </w:rPr>
            </w:pPr>
            <w:r w:rsidRPr="00E05399">
              <w:rPr>
                <w:rFonts w:ascii="FS Jack" w:hAnsi="FS Jack"/>
                <w:b/>
                <w:bCs/>
                <w:sz w:val="22"/>
                <w:szCs w:val="22"/>
              </w:rPr>
              <w:lastRenderedPageBreak/>
              <w:t>Desirable</w:t>
            </w:r>
          </w:p>
          <w:p w14:paraId="3755599D" w14:textId="25394C64" w:rsidR="00B617E4" w:rsidRPr="00E05399" w:rsidRDefault="00B617E4" w:rsidP="00E05399">
            <w:pPr>
              <w:pStyle w:val="ListParagraph"/>
              <w:numPr>
                <w:ilvl w:val="0"/>
                <w:numId w:val="35"/>
              </w:numPr>
              <w:spacing w:line="276" w:lineRule="auto"/>
              <w:rPr>
                <w:sz w:val="22"/>
                <w:szCs w:val="22"/>
              </w:rPr>
            </w:pPr>
            <w:r w:rsidRPr="00E05399">
              <w:rPr>
                <w:rFonts w:ascii="FS Jack" w:hAnsi="FS Jack"/>
                <w:sz w:val="22"/>
                <w:szCs w:val="22"/>
              </w:rPr>
              <w:t xml:space="preserve">Experience of </w:t>
            </w:r>
            <w:r w:rsidR="00670172">
              <w:rPr>
                <w:rFonts w:ascii="FS Jack" w:hAnsi="FS Jack"/>
                <w:sz w:val="22"/>
                <w:szCs w:val="22"/>
              </w:rPr>
              <w:t>p</w:t>
            </w:r>
            <w:r w:rsidRPr="00E05399">
              <w:rPr>
                <w:rFonts w:ascii="FS Jack" w:hAnsi="FS Jack"/>
                <w:sz w:val="22"/>
                <w:szCs w:val="22"/>
              </w:rPr>
              <w:t xml:space="preserve">roject </w:t>
            </w:r>
            <w:r w:rsidR="00670172">
              <w:rPr>
                <w:rFonts w:ascii="FS Jack" w:hAnsi="FS Jack"/>
                <w:sz w:val="22"/>
                <w:szCs w:val="22"/>
              </w:rPr>
              <w:t>m</w:t>
            </w:r>
            <w:r w:rsidRPr="00E05399">
              <w:rPr>
                <w:rFonts w:ascii="FS Jack" w:hAnsi="FS Jack"/>
                <w:sz w:val="22"/>
                <w:szCs w:val="22"/>
              </w:rPr>
              <w:t>anagement</w:t>
            </w:r>
            <w:r w:rsidR="003D56C4">
              <w:rPr>
                <w:rFonts w:ascii="FS Jack" w:hAnsi="FS Jack"/>
                <w:sz w:val="22"/>
                <w:szCs w:val="22"/>
              </w:rPr>
              <w:t>.</w:t>
            </w:r>
            <w:r w:rsidRPr="00E05399">
              <w:rPr>
                <w:rFonts w:ascii="FS Jack" w:hAnsi="FS Jack"/>
                <w:sz w:val="22"/>
                <w:szCs w:val="22"/>
              </w:rPr>
              <w:t xml:space="preserve"> </w:t>
            </w:r>
          </w:p>
          <w:p w14:paraId="6B7AFF08" w14:textId="22345386" w:rsidR="008F2EEC" w:rsidRPr="00E05399" w:rsidRDefault="008F2EEC" w:rsidP="00E05399">
            <w:pPr>
              <w:pStyle w:val="ListParagraph"/>
              <w:numPr>
                <w:ilvl w:val="0"/>
                <w:numId w:val="35"/>
              </w:numPr>
              <w:spacing w:line="276" w:lineRule="auto"/>
              <w:rPr>
                <w:rFonts w:ascii="FS Jack" w:hAnsi="FS Jack"/>
                <w:b/>
                <w:bCs/>
                <w:sz w:val="22"/>
                <w:szCs w:val="22"/>
              </w:rPr>
            </w:pPr>
            <w:r w:rsidRPr="00E05399">
              <w:rPr>
                <w:rFonts w:ascii="FS Jack" w:eastAsia="FS Jack" w:hAnsi="FS Jack" w:cs="FS Jack"/>
                <w:sz w:val="22"/>
                <w:szCs w:val="22"/>
              </w:rPr>
              <w:lastRenderedPageBreak/>
              <w:t>Experience of utilising mapping programmes to support strategic and logistical planning</w:t>
            </w:r>
            <w:r w:rsidR="003D56C4">
              <w:rPr>
                <w:rFonts w:ascii="FS Jack" w:eastAsia="FS Jack" w:hAnsi="FS Jack" w:cs="FS Jack"/>
                <w:sz w:val="22"/>
                <w:szCs w:val="22"/>
              </w:rPr>
              <w:t>.</w:t>
            </w:r>
            <w:r w:rsidRPr="00E05399">
              <w:rPr>
                <w:rFonts w:ascii="FS Jack" w:hAnsi="FS Jack"/>
                <w:sz w:val="22"/>
                <w:szCs w:val="22"/>
              </w:rPr>
              <w:t xml:space="preserve"> </w:t>
            </w:r>
          </w:p>
          <w:p w14:paraId="0C09F082" w14:textId="0FE51F5A" w:rsidR="0022711E" w:rsidRPr="0022711E" w:rsidRDefault="00A642DA" w:rsidP="0022711E">
            <w:pPr>
              <w:pStyle w:val="ListParagraph"/>
              <w:numPr>
                <w:ilvl w:val="0"/>
                <w:numId w:val="35"/>
              </w:numPr>
              <w:spacing w:line="276" w:lineRule="auto"/>
              <w:rPr>
                <w:rFonts w:ascii="FS Jack" w:hAnsi="FS Jack"/>
                <w:b/>
                <w:bCs/>
                <w:sz w:val="22"/>
                <w:szCs w:val="22"/>
              </w:rPr>
            </w:pPr>
            <w:r w:rsidRPr="00E05399">
              <w:rPr>
                <w:rFonts w:ascii="FS Jack" w:hAnsi="FS Jack"/>
                <w:sz w:val="22"/>
                <w:szCs w:val="22"/>
                <w:lang w:val="en-US"/>
              </w:rPr>
              <w:t>Knowledge and u</w:t>
            </w:r>
            <w:r w:rsidR="21E3DE35" w:rsidRPr="00E05399">
              <w:rPr>
                <w:rFonts w:ascii="FS Jack" w:hAnsi="FS Jack"/>
                <w:sz w:val="22"/>
                <w:szCs w:val="22"/>
                <w:lang w:val="en-US"/>
              </w:rPr>
              <w:t xml:space="preserve">nderstanding of The FA’s National Game Strategy and how the County FA </w:t>
            </w:r>
            <w:r w:rsidR="003D56C4">
              <w:rPr>
                <w:rFonts w:ascii="FS Jack" w:hAnsi="FS Jack"/>
                <w:sz w:val="22"/>
                <w:szCs w:val="22"/>
                <w:lang w:val="en-US"/>
              </w:rPr>
              <w:t>b</w:t>
            </w:r>
            <w:r w:rsidR="21E3DE35" w:rsidRPr="00E05399">
              <w:rPr>
                <w:rFonts w:ascii="FS Jack" w:hAnsi="FS Jack"/>
                <w:sz w:val="22"/>
                <w:szCs w:val="22"/>
                <w:lang w:val="en-US"/>
              </w:rPr>
              <w:t xml:space="preserve">usiness </w:t>
            </w:r>
            <w:r w:rsidR="003D56C4">
              <w:rPr>
                <w:rFonts w:ascii="FS Jack" w:hAnsi="FS Jack"/>
                <w:sz w:val="22"/>
                <w:szCs w:val="22"/>
                <w:lang w:val="en-US"/>
              </w:rPr>
              <w:t>p</w:t>
            </w:r>
            <w:r w:rsidR="21E3DE35" w:rsidRPr="00E05399">
              <w:rPr>
                <w:rFonts w:ascii="FS Jack" w:hAnsi="FS Jack"/>
                <w:sz w:val="22"/>
                <w:szCs w:val="22"/>
                <w:lang w:val="en-US"/>
              </w:rPr>
              <w:t>lans support its delivery</w:t>
            </w:r>
            <w:r w:rsidR="003D56C4">
              <w:rPr>
                <w:rFonts w:ascii="FS Jack" w:hAnsi="FS Jack"/>
                <w:sz w:val="22"/>
                <w:szCs w:val="22"/>
                <w:lang w:val="en-US"/>
              </w:rPr>
              <w:t>.</w:t>
            </w:r>
            <w:r w:rsidR="0022711E" w:rsidRPr="00E05399">
              <w:rPr>
                <w:rFonts w:ascii="FS Jack" w:hAnsi="FS Jack"/>
                <w:bCs/>
                <w:sz w:val="22"/>
                <w:szCs w:val="22"/>
              </w:rPr>
              <w:t xml:space="preserve"> </w:t>
            </w:r>
          </w:p>
          <w:p w14:paraId="41A7675D" w14:textId="3FE1C25B" w:rsidR="0022711E" w:rsidRPr="00E05399" w:rsidRDefault="0022711E" w:rsidP="0022711E">
            <w:pPr>
              <w:pStyle w:val="ListParagraph"/>
              <w:numPr>
                <w:ilvl w:val="0"/>
                <w:numId w:val="35"/>
              </w:numPr>
              <w:spacing w:line="276" w:lineRule="auto"/>
              <w:rPr>
                <w:rFonts w:ascii="FS Jack" w:hAnsi="FS Jack"/>
                <w:b/>
                <w:bCs/>
                <w:sz w:val="22"/>
                <w:szCs w:val="22"/>
              </w:rPr>
            </w:pPr>
            <w:r w:rsidRPr="00E05399">
              <w:rPr>
                <w:rFonts w:ascii="FS Jack" w:hAnsi="FS Jack"/>
                <w:bCs/>
                <w:sz w:val="22"/>
                <w:szCs w:val="22"/>
              </w:rPr>
              <w:t>Knowledge and understanding of working with volunteers</w:t>
            </w:r>
            <w:r w:rsidR="003D56C4">
              <w:rPr>
                <w:rFonts w:ascii="FS Jack" w:hAnsi="FS Jack"/>
                <w:bCs/>
                <w:sz w:val="22"/>
                <w:szCs w:val="22"/>
              </w:rPr>
              <w:t>.</w:t>
            </w:r>
            <w:r w:rsidRPr="00E05399">
              <w:rPr>
                <w:rFonts w:ascii="FS Jack" w:hAnsi="FS Jack"/>
                <w:bCs/>
                <w:sz w:val="22"/>
                <w:szCs w:val="22"/>
              </w:rPr>
              <w:t xml:space="preserve"> </w:t>
            </w:r>
          </w:p>
          <w:p w14:paraId="29CFCC14" w14:textId="596B85B6" w:rsidR="00043C25" w:rsidRPr="0022711E" w:rsidRDefault="00043C25" w:rsidP="0022711E">
            <w:pPr>
              <w:pStyle w:val="ListParagraph"/>
              <w:spacing w:line="276" w:lineRule="auto"/>
              <w:ind w:left="360"/>
              <w:rPr>
                <w:rFonts w:ascii="FS Jack" w:hAnsi="FS Jack"/>
                <w:sz w:val="22"/>
                <w:szCs w:val="22"/>
              </w:rPr>
            </w:pPr>
          </w:p>
        </w:tc>
      </w:tr>
      <w:tr w:rsidR="00F5490D" w:rsidRPr="00E05399" w14:paraId="3F21BB0C" w14:textId="77777777" w:rsidTr="6D682822">
        <w:trPr>
          <w:trHeight w:val="424"/>
        </w:trPr>
        <w:tc>
          <w:tcPr>
            <w:tcW w:w="5211" w:type="dxa"/>
            <w:shd w:val="clear" w:color="auto" w:fill="D9D9D9" w:themeFill="background1" w:themeFillShade="D9"/>
            <w:vAlign w:val="center"/>
          </w:tcPr>
          <w:p w14:paraId="394A103A" w14:textId="18A49355" w:rsidR="00F5490D" w:rsidRPr="00E05399" w:rsidRDefault="00E728F2" w:rsidP="00E05399">
            <w:pPr>
              <w:spacing w:line="276" w:lineRule="auto"/>
              <w:rPr>
                <w:rFonts w:ascii="FS Jack" w:hAnsi="FS Jack"/>
                <w:b/>
                <w:bCs/>
                <w:sz w:val="22"/>
                <w:szCs w:val="22"/>
              </w:rPr>
            </w:pPr>
            <w:r w:rsidRPr="00E05399">
              <w:rPr>
                <w:rFonts w:ascii="FS Jack" w:hAnsi="FS Jack"/>
                <w:b/>
                <w:sz w:val="22"/>
                <w:szCs w:val="22"/>
              </w:rPr>
              <w:lastRenderedPageBreak/>
              <w:t xml:space="preserve">Enhanced </w:t>
            </w:r>
            <w:r w:rsidR="002B573A" w:rsidRPr="00E05399">
              <w:rPr>
                <w:rFonts w:ascii="FS Jack" w:hAnsi="FS Jack"/>
                <w:b/>
                <w:sz w:val="22"/>
                <w:szCs w:val="22"/>
              </w:rPr>
              <w:t>DBS</w:t>
            </w:r>
            <w:r w:rsidR="00F5490D" w:rsidRPr="00E05399">
              <w:rPr>
                <w:rFonts w:ascii="FS Jack" w:hAnsi="FS Jack"/>
                <w:b/>
                <w:sz w:val="22"/>
                <w:szCs w:val="22"/>
              </w:rPr>
              <w:t xml:space="preserve"> Check </w:t>
            </w:r>
            <w:r w:rsidR="003D56C4">
              <w:rPr>
                <w:rFonts w:ascii="FS Jack" w:hAnsi="FS Jack"/>
                <w:b/>
                <w:sz w:val="22"/>
                <w:szCs w:val="22"/>
              </w:rPr>
              <w:t>r</w:t>
            </w:r>
            <w:r w:rsidR="00F5490D" w:rsidRPr="00E05399">
              <w:rPr>
                <w:rFonts w:ascii="FS Jack" w:hAnsi="FS Jack"/>
                <w:b/>
                <w:sz w:val="22"/>
                <w:szCs w:val="22"/>
              </w:rPr>
              <w:t>equired</w:t>
            </w:r>
            <w:r w:rsidR="003D56C4">
              <w:rPr>
                <w:rFonts w:ascii="FS Jack" w:hAnsi="FS Jack"/>
                <w:b/>
                <w:sz w:val="22"/>
                <w:szCs w:val="22"/>
              </w:rPr>
              <w:t>?</w:t>
            </w:r>
          </w:p>
        </w:tc>
        <w:tc>
          <w:tcPr>
            <w:tcW w:w="5426" w:type="dxa"/>
            <w:vAlign w:val="center"/>
          </w:tcPr>
          <w:p w14:paraId="695D6612" w14:textId="7F167218" w:rsidR="00F5490D" w:rsidRPr="00E05399" w:rsidRDefault="004D6D31" w:rsidP="00E05399">
            <w:pPr>
              <w:spacing w:line="276" w:lineRule="auto"/>
              <w:rPr>
                <w:rFonts w:ascii="FS Jack" w:hAnsi="FS Jack"/>
                <w:b/>
                <w:bCs/>
                <w:sz w:val="22"/>
                <w:szCs w:val="22"/>
              </w:rPr>
            </w:pPr>
            <w:r>
              <w:rPr>
                <w:rFonts w:ascii="FS Jack" w:hAnsi="FS Jack"/>
                <w:sz w:val="22"/>
                <w:szCs w:val="22"/>
              </w:rPr>
              <w:t>YES</w:t>
            </w:r>
          </w:p>
        </w:tc>
      </w:tr>
      <w:tr w:rsidR="00F5490D" w:rsidRPr="00E05399" w14:paraId="3A5C9FE7" w14:textId="77777777" w:rsidTr="6D682822">
        <w:trPr>
          <w:trHeight w:val="415"/>
        </w:trPr>
        <w:tc>
          <w:tcPr>
            <w:tcW w:w="5211" w:type="dxa"/>
            <w:shd w:val="clear" w:color="auto" w:fill="D9D9D9" w:themeFill="background1" w:themeFillShade="D9"/>
            <w:vAlign w:val="center"/>
          </w:tcPr>
          <w:p w14:paraId="0C119487" w14:textId="7173BD28" w:rsidR="00F5490D" w:rsidRPr="00E05399" w:rsidRDefault="00F5490D" w:rsidP="00E05399">
            <w:pPr>
              <w:spacing w:line="276" w:lineRule="auto"/>
              <w:rPr>
                <w:rFonts w:ascii="FS Jack" w:hAnsi="FS Jack"/>
                <w:b/>
                <w:sz w:val="22"/>
                <w:szCs w:val="22"/>
              </w:rPr>
            </w:pPr>
            <w:r w:rsidRPr="00E05399">
              <w:rPr>
                <w:rFonts w:ascii="FS Jack" w:hAnsi="FS Jack"/>
                <w:b/>
                <w:sz w:val="22"/>
                <w:szCs w:val="22"/>
              </w:rPr>
              <w:t>Clean</w:t>
            </w:r>
            <w:r w:rsidR="003D56C4">
              <w:rPr>
                <w:rFonts w:ascii="FS Jack" w:hAnsi="FS Jack"/>
                <w:b/>
                <w:sz w:val="22"/>
                <w:szCs w:val="22"/>
              </w:rPr>
              <w:t>,</w:t>
            </w:r>
            <w:r w:rsidRPr="00E05399">
              <w:rPr>
                <w:rFonts w:ascii="FS Jack" w:hAnsi="FS Jack"/>
                <w:b/>
                <w:sz w:val="22"/>
                <w:szCs w:val="22"/>
              </w:rPr>
              <w:t xml:space="preserve"> </w:t>
            </w:r>
            <w:r w:rsidR="003D56C4">
              <w:rPr>
                <w:rFonts w:ascii="FS Jack" w:hAnsi="FS Jack"/>
                <w:b/>
                <w:sz w:val="22"/>
                <w:szCs w:val="22"/>
              </w:rPr>
              <w:t>f</w:t>
            </w:r>
            <w:r w:rsidRPr="00E05399">
              <w:rPr>
                <w:rFonts w:ascii="FS Jack" w:hAnsi="FS Jack"/>
                <w:b/>
                <w:sz w:val="22"/>
                <w:szCs w:val="22"/>
              </w:rPr>
              <w:t xml:space="preserve">ull </w:t>
            </w:r>
            <w:r w:rsidR="003D56C4">
              <w:rPr>
                <w:rFonts w:ascii="FS Jack" w:hAnsi="FS Jack"/>
                <w:b/>
                <w:sz w:val="22"/>
                <w:szCs w:val="22"/>
              </w:rPr>
              <w:t>d</w:t>
            </w:r>
            <w:r w:rsidRPr="00E05399">
              <w:rPr>
                <w:rFonts w:ascii="FS Jack" w:hAnsi="FS Jack"/>
                <w:b/>
                <w:sz w:val="22"/>
                <w:szCs w:val="22"/>
              </w:rPr>
              <w:t xml:space="preserve">riving </w:t>
            </w:r>
            <w:r w:rsidR="003D56C4">
              <w:rPr>
                <w:rFonts w:ascii="FS Jack" w:hAnsi="FS Jack"/>
                <w:b/>
                <w:sz w:val="22"/>
                <w:szCs w:val="22"/>
              </w:rPr>
              <w:t>l</w:t>
            </w:r>
            <w:r w:rsidRPr="00E05399">
              <w:rPr>
                <w:rFonts w:ascii="FS Jack" w:hAnsi="FS Jack"/>
                <w:b/>
                <w:sz w:val="22"/>
                <w:szCs w:val="22"/>
              </w:rPr>
              <w:t>icence</w:t>
            </w:r>
            <w:r w:rsidR="003D56C4">
              <w:rPr>
                <w:rFonts w:ascii="FS Jack" w:hAnsi="FS Jack"/>
                <w:b/>
                <w:sz w:val="22"/>
                <w:szCs w:val="22"/>
              </w:rPr>
              <w:t>?</w:t>
            </w:r>
          </w:p>
        </w:tc>
        <w:tc>
          <w:tcPr>
            <w:tcW w:w="5426" w:type="dxa"/>
            <w:vAlign w:val="center"/>
          </w:tcPr>
          <w:p w14:paraId="197BB85E" w14:textId="17B72190" w:rsidR="00F5490D" w:rsidRPr="00E05399" w:rsidRDefault="004D6D31" w:rsidP="00E05399">
            <w:pPr>
              <w:spacing w:line="276" w:lineRule="auto"/>
              <w:rPr>
                <w:rFonts w:ascii="FS Jack" w:hAnsi="FS Jack"/>
                <w:sz w:val="22"/>
                <w:szCs w:val="22"/>
              </w:rPr>
            </w:pPr>
            <w:r>
              <w:rPr>
                <w:rFonts w:ascii="FS Jack" w:hAnsi="FS Jack"/>
                <w:sz w:val="22"/>
                <w:szCs w:val="22"/>
              </w:rPr>
              <w:t>YES</w:t>
            </w:r>
          </w:p>
        </w:tc>
      </w:tr>
    </w:tbl>
    <w:p w14:paraId="70D8005D" w14:textId="77777777" w:rsidR="003D56C4" w:rsidRPr="003D56C4" w:rsidRDefault="003D56C4" w:rsidP="003D56C4">
      <w:pPr>
        <w:spacing w:line="276" w:lineRule="auto"/>
        <w:rPr>
          <w:rFonts w:ascii="FS Jack" w:hAnsi="FS Jack"/>
          <w:sz w:val="22"/>
          <w:szCs w:val="22"/>
        </w:rPr>
      </w:pPr>
    </w:p>
    <w:tbl>
      <w:tblPr>
        <w:tblStyle w:val="TableGrid"/>
        <w:tblW w:w="10627" w:type="dxa"/>
        <w:tblLook w:val="04A0" w:firstRow="1" w:lastRow="0" w:firstColumn="1" w:lastColumn="0" w:noHBand="0" w:noVBand="1"/>
      </w:tblPr>
      <w:tblGrid>
        <w:gridCol w:w="2506"/>
        <w:gridCol w:w="8121"/>
      </w:tblGrid>
      <w:tr w:rsidR="004D6D31" w:rsidRPr="00CB4F4B" w14:paraId="6C518FDD" w14:textId="77777777" w:rsidTr="007C5167">
        <w:trPr>
          <w:trHeight w:val="266"/>
        </w:trPr>
        <w:tc>
          <w:tcPr>
            <w:tcW w:w="10627" w:type="dxa"/>
            <w:gridSpan w:val="2"/>
            <w:shd w:val="clear" w:color="auto" w:fill="D9D9D9" w:themeFill="background1" w:themeFillShade="D9"/>
          </w:tcPr>
          <w:p w14:paraId="222E7BD6" w14:textId="77777777" w:rsidR="004D6D31" w:rsidRPr="00CB4F4B" w:rsidRDefault="004D6D31" w:rsidP="007C5167">
            <w:pPr>
              <w:rPr>
                <w:rFonts w:ascii="FS Jack" w:eastAsiaTheme="minorHAnsi" w:hAnsi="FS Jack" w:cstheme="minorBidi"/>
                <w:b/>
                <w:sz w:val="22"/>
                <w:szCs w:val="22"/>
              </w:rPr>
            </w:pPr>
            <w:r w:rsidRPr="00CB4F4B">
              <w:rPr>
                <w:rFonts w:ascii="FS Jack" w:eastAsiaTheme="minorHAnsi" w:hAnsi="FS Jack" w:cstheme="minorBidi"/>
                <w:b/>
                <w:sz w:val="22"/>
                <w:szCs w:val="22"/>
              </w:rPr>
              <w:t xml:space="preserve">The job holder will be expected to understand and work in accordance with the values and behaviours described below </w:t>
            </w:r>
          </w:p>
        </w:tc>
      </w:tr>
      <w:tr w:rsidR="004D6D31" w:rsidRPr="00CB4F4B" w14:paraId="41BABB63" w14:textId="77777777" w:rsidTr="007C5167">
        <w:tc>
          <w:tcPr>
            <w:tcW w:w="2506" w:type="dxa"/>
            <w:shd w:val="clear" w:color="auto" w:fill="D9D9D9" w:themeFill="background1" w:themeFillShade="D9"/>
          </w:tcPr>
          <w:p w14:paraId="10090A4C" w14:textId="77777777" w:rsidR="004D6D31" w:rsidRPr="00CB4F4B" w:rsidRDefault="004D6D31" w:rsidP="007C5167">
            <w:pPr>
              <w:rPr>
                <w:rFonts w:ascii="FS Jack" w:eastAsiaTheme="minorHAnsi" w:hAnsi="FS Jack" w:cstheme="minorBidi"/>
                <w:b/>
                <w:sz w:val="22"/>
                <w:szCs w:val="22"/>
              </w:rPr>
            </w:pPr>
            <w:r w:rsidRPr="00CB4F4B">
              <w:rPr>
                <w:rFonts w:ascii="FS Jack" w:eastAsiaTheme="minorHAnsi" w:hAnsi="FS Jack" w:cstheme="minorBidi"/>
                <w:b/>
                <w:sz w:val="22"/>
                <w:szCs w:val="22"/>
              </w:rPr>
              <w:t>FA value</w:t>
            </w:r>
          </w:p>
        </w:tc>
        <w:tc>
          <w:tcPr>
            <w:tcW w:w="8121" w:type="dxa"/>
            <w:shd w:val="clear" w:color="auto" w:fill="D9D9D9" w:themeFill="background1" w:themeFillShade="D9"/>
          </w:tcPr>
          <w:p w14:paraId="45DCC692" w14:textId="77777777" w:rsidR="004D6D31" w:rsidRPr="00CB4F4B" w:rsidRDefault="004D6D31" w:rsidP="007C5167">
            <w:pPr>
              <w:rPr>
                <w:rFonts w:ascii="FS Jack" w:eastAsiaTheme="minorHAnsi" w:hAnsi="FS Jack" w:cstheme="minorBidi"/>
                <w:b/>
                <w:sz w:val="22"/>
                <w:szCs w:val="22"/>
              </w:rPr>
            </w:pPr>
            <w:r w:rsidRPr="00CB4F4B">
              <w:rPr>
                <w:rFonts w:ascii="FS Jack" w:eastAsiaTheme="minorHAnsi" w:hAnsi="FS Jack" w:cstheme="minorBidi"/>
                <w:b/>
                <w:sz w:val="22"/>
                <w:szCs w:val="22"/>
              </w:rPr>
              <w:t>Behaviours</w:t>
            </w:r>
          </w:p>
        </w:tc>
      </w:tr>
      <w:tr w:rsidR="004D6D31" w:rsidRPr="00CB4F4B" w14:paraId="0FC81733" w14:textId="77777777" w:rsidTr="007C5167">
        <w:tc>
          <w:tcPr>
            <w:tcW w:w="2506" w:type="dxa"/>
          </w:tcPr>
          <w:p w14:paraId="33B39178" w14:textId="77777777" w:rsidR="004D6D31" w:rsidRPr="00CB4F4B" w:rsidRDefault="004D6D31" w:rsidP="007C5167">
            <w:pPr>
              <w:rPr>
                <w:rFonts w:ascii="FS Jack" w:eastAsiaTheme="minorHAnsi" w:hAnsi="FS Jack" w:cstheme="minorBidi"/>
                <w:sz w:val="22"/>
                <w:szCs w:val="22"/>
              </w:rPr>
            </w:pPr>
            <w:r>
              <w:rPr>
                <w:rFonts w:ascii="FS Jack" w:eastAsiaTheme="minorHAnsi" w:hAnsi="FS Jack" w:cstheme="minorBidi"/>
                <w:sz w:val="22"/>
                <w:szCs w:val="22"/>
              </w:rPr>
              <w:t>INNOVATIVE</w:t>
            </w:r>
          </w:p>
        </w:tc>
        <w:tc>
          <w:tcPr>
            <w:tcW w:w="8121" w:type="dxa"/>
          </w:tcPr>
          <w:p w14:paraId="0AE06D88" w14:textId="77777777" w:rsidR="004D6D31" w:rsidRPr="00B92F71" w:rsidRDefault="004D6D31" w:rsidP="007C5167">
            <w:pPr>
              <w:spacing w:line="276" w:lineRule="auto"/>
              <w:rPr>
                <w:rFonts w:ascii="FS Jack" w:eastAsiaTheme="minorHAnsi" w:hAnsi="FS Jack" w:cstheme="minorBidi"/>
                <w:b/>
                <w:sz w:val="22"/>
                <w:szCs w:val="22"/>
              </w:rPr>
            </w:pPr>
            <w:r w:rsidRPr="00B92F71">
              <w:rPr>
                <w:rFonts w:ascii="FS Jack" w:eastAsiaTheme="minorHAnsi" w:hAnsi="FS Jack" w:cstheme="minorBidi"/>
                <w:b/>
                <w:sz w:val="22"/>
                <w:szCs w:val="22"/>
              </w:rPr>
              <w:t>Embraces new</w:t>
            </w:r>
            <w:r>
              <w:rPr>
                <w:rFonts w:ascii="FS Jack" w:eastAsiaTheme="minorHAnsi" w:hAnsi="FS Jack" w:cstheme="minorBidi"/>
                <w:b/>
                <w:sz w:val="22"/>
                <w:szCs w:val="22"/>
              </w:rPr>
              <w:t xml:space="preserve"> and creative</w:t>
            </w:r>
            <w:r w:rsidRPr="00B92F71">
              <w:rPr>
                <w:rFonts w:ascii="FS Jack" w:eastAsiaTheme="minorHAnsi" w:hAnsi="FS Jack" w:cstheme="minorBidi"/>
                <w:b/>
                <w:sz w:val="22"/>
                <w:szCs w:val="22"/>
              </w:rPr>
              <w:t xml:space="preserve"> thinking in pursuit of continuous improvement</w:t>
            </w:r>
            <w:r>
              <w:rPr>
                <w:rFonts w:ascii="FS Jack" w:eastAsiaTheme="minorHAnsi" w:hAnsi="FS Jack" w:cstheme="minorBidi"/>
                <w:b/>
                <w:sz w:val="22"/>
                <w:szCs w:val="22"/>
              </w:rPr>
              <w:t>:</w:t>
            </w:r>
          </w:p>
          <w:p w14:paraId="5ED6B214" w14:textId="77777777" w:rsidR="004D6D31" w:rsidRPr="00DE2BCF" w:rsidRDefault="004D6D31" w:rsidP="004D6D31">
            <w:pPr>
              <w:numPr>
                <w:ilvl w:val="0"/>
                <w:numId w:val="22"/>
              </w:numPr>
              <w:spacing w:line="276" w:lineRule="auto"/>
              <w:contextualSpacing/>
              <w:rPr>
                <w:rFonts w:ascii="FS Jack" w:eastAsiaTheme="minorHAnsi" w:hAnsi="FS Jack" w:cstheme="minorBidi"/>
                <w:sz w:val="22"/>
                <w:szCs w:val="22"/>
              </w:rPr>
            </w:pPr>
            <w:r>
              <w:rPr>
                <w:rFonts w:ascii="FS Jack" w:eastAsiaTheme="minorHAnsi" w:hAnsi="FS Jack" w:cstheme="minorBidi"/>
                <w:sz w:val="22"/>
                <w:szCs w:val="22"/>
              </w:rPr>
              <w:t>Identifies new and different ways to overcome problems, thinking creatively to develop solutions.</w:t>
            </w:r>
          </w:p>
          <w:p w14:paraId="6D7A8187" w14:textId="77777777" w:rsidR="004D6D31" w:rsidRPr="00CB4F4B" w:rsidRDefault="004D6D31" w:rsidP="004D6D31">
            <w:pPr>
              <w:numPr>
                <w:ilvl w:val="0"/>
                <w:numId w:val="22"/>
              </w:numPr>
              <w:contextualSpacing/>
              <w:rPr>
                <w:rFonts w:ascii="FS Jack" w:eastAsiaTheme="minorHAnsi" w:hAnsi="FS Jack" w:cstheme="minorBidi"/>
                <w:sz w:val="22"/>
                <w:szCs w:val="22"/>
              </w:rPr>
            </w:pPr>
            <w:r w:rsidRPr="00B92F71">
              <w:rPr>
                <w:rFonts w:ascii="FS Jack" w:eastAsiaTheme="minorHAnsi" w:hAnsi="FS Jack" w:cstheme="minorBidi"/>
                <w:sz w:val="22"/>
                <w:szCs w:val="22"/>
              </w:rPr>
              <w:t>Continuously seeks to improve efficiency and performance</w:t>
            </w:r>
            <w:r>
              <w:rPr>
                <w:rFonts w:ascii="FS Jack" w:eastAsiaTheme="minorHAnsi" w:hAnsi="FS Jack" w:cstheme="minorBidi"/>
                <w:sz w:val="22"/>
                <w:szCs w:val="22"/>
              </w:rPr>
              <w:t>.</w:t>
            </w:r>
          </w:p>
        </w:tc>
      </w:tr>
      <w:tr w:rsidR="004D6D31" w:rsidRPr="00CB4F4B" w14:paraId="240F5725" w14:textId="77777777" w:rsidTr="007C5167">
        <w:tc>
          <w:tcPr>
            <w:tcW w:w="2506" w:type="dxa"/>
          </w:tcPr>
          <w:p w14:paraId="0A2EBC73" w14:textId="77777777" w:rsidR="004D6D31" w:rsidRPr="00CB4F4B" w:rsidRDefault="004D6D31" w:rsidP="007C5167">
            <w:pPr>
              <w:rPr>
                <w:rFonts w:ascii="FS Jack" w:eastAsiaTheme="minorHAnsi" w:hAnsi="FS Jack" w:cstheme="minorBidi"/>
                <w:sz w:val="22"/>
                <w:szCs w:val="22"/>
              </w:rPr>
            </w:pPr>
            <w:r>
              <w:rPr>
                <w:rFonts w:ascii="FS Jack" w:eastAsiaTheme="minorHAnsi" w:hAnsi="FS Jack" w:cstheme="minorBidi"/>
                <w:sz w:val="22"/>
                <w:szCs w:val="22"/>
              </w:rPr>
              <w:t>SUPPORTIVE</w:t>
            </w:r>
          </w:p>
        </w:tc>
        <w:tc>
          <w:tcPr>
            <w:tcW w:w="8121" w:type="dxa"/>
          </w:tcPr>
          <w:p w14:paraId="3E002EBE" w14:textId="77777777" w:rsidR="004D6D31" w:rsidRPr="00B92F71" w:rsidRDefault="004D6D31" w:rsidP="007C5167">
            <w:pPr>
              <w:spacing w:line="276" w:lineRule="auto"/>
              <w:rPr>
                <w:rFonts w:ascii="FS Jack" w:eastAsiaTheme="minorHAnsi" w:hAnsi="FS Jack" w:cstheme="minorBidi"/>
                <w:b/>
                <w:sz w:val="22"/>
                <w:szCs w:val="22"/>
              </w:rPr>
            </w:pPr>
            <w:r>
              <w:rPr>
                <w:rFonts w:ascii="FS Jack" w:eastAsiaTheme="minorHAnsi" w:hAnsi="FS Jack" w:cstheme="minorBidi"/>
                <w:b/>
                <w:sz w:val="22"/>
                <w:szCs w:val="22"/>
              </w:rPr>
              <w:t>Fosters a supportive culture:</w:t>
            </w:r>
          </w:p>
          <w:p w14:paraId="280DF3E2" w14:textId="77777777" w:rsidR="004D6D31" w:rsidRPr="00B92F71" w:rsidRDefault="004D6D31" w:rsidP="004D6D31">
            <w:pPr>
              <w:numPr>
                <w:ilvl w:val="0"/>
                <w:numId w:val="23"/>
              </w:numPr>
              <w:spacing w:line="276" w:lineRule="auto"/>
              <w:contextualSpacing/>
              <w:rPr>
                <w:rFonts w:ascii="FS Jack" w:eastAsiaTheme="minorHAnsi" w:hAnsi="FS Jack" w:cstheme="minorBidi"/>
                <w:sz w:val="22"/>
                <w:szCs w:val="22"/>
              </w:rPr>
            </w:pPr>
            <w:r w:rsidRPr="00B92F71">
              <w:rPr>
                <w:rFonts w:ascii="FS Jack" w:eastAsiaTheme="minorHAnsi" w:hAnsi="FS Jack" w:cstheme="minorBidi"/>
                <w:sz w:val="22"/>
                <w:szCs w:val="22"/>
              </w:rPr>
              <w:t>Maintains people’s self-esteem when interacting with them</w:t>
            </w:r>
            <w:r>
              <w:rPr>
                <w:rFonts w:ascii="FS Jack" w:eastAsiaTheme="minorHAnsi" w:hAnsi="FS Jack" w:cstheme="minorBidi"/>
                <w:sz w:val="22"/>
                <w:szCs w:val="22"/>
              </w:rPr>
              <w:t>.</w:t>
            </w:r>
          </w:p>
          <w:p w14:paraId="3A51FC2B" w14:textId="77777777" w:rsidR="004D6D31" w:rsidRPr="00B92F71" w:rsidRDefault="004D6D31" w:rsidP="004D6D31">
            <w:pPr>
              <w:numPr>
                <w:ilvl w:val="0"/>
                <w:numId w:val="23"/>
              </w:numPr>
              <w:spacing w:line="276" w:lineRule="auto"/>
              <w:contextualSpacing/>
              <w:rPr>
                <w:rFonts w:ascii="FS Jack" w:eastAsiaTheme="minorHAnsi" w:hAnsi="FS Jack" w:cstheme="minorBidi"/>
                <w:sz w:val="22"/>
                <w:szCs w:val="22"/>
              </w:rPr>
            </w:pPr>
            <w:r w:rsidRPr="00B92F71">
              <w:rPr>
                <w:rFonts w:ascii="FS Jack" w:eastAsiaTheme="minorHAnsi" w:hAnsi="FS Jack" w:cstheme="minorBidi"/>
                <w:sz w:val="22"/>
                <w:szCs w:val="22"/>
              </w:rPr>
              <w:t>Avoids pre-judgement when listening to suggestions from others</w:t>
            </w:r>
            <w:r>
              <w:rPr>
                <w:rFonts w:ascii="FS Jack" w:eastAsiaTheme="minorHAnsi" w:hAnsi="FS Jack" w:cstheme="minorBidi"/>
                <w:sz w:val="22"/>
                <w:szCs w:val="22"/>
              </w:rPr>
              <w:t>.</w:t>
            </w:r>
          </w:p>
          <w:p w14:paraId="7643DA01" w14:textId="77777777" w:rsidR="004D6D31" w:rsidRPr="00985EC6" w:rsidRDefault="004D6D31" w:rsidP="004D6D31">
            <w:pPr>
              <w:pStyle w:val="ListParagraph"/>
              <w:numPr>
                <w:ilvl w:val="0"/>
                <w:numId w:val="23"/>
              </w:numPr>
              <w:rPr>
                <w:rFonts w:ascii="FS Jack" w:eastAsiaTheme="minorHAnsi" w:hAnsi="FS Jack" w:cstheme="minorBidi"/>
                <w:b/>
                <w:sz w:val="22"/>
                <w:szCs w:val="22"/>
              </w:rPr>
            </w:pPr>
            <w:r>
              <w:rPr>
                <w:rFonts w:ascii="FS Jack" w:eastAsiaTheme="minorHAnsi" w:hAnsi="FS Jack" w:cstheme="minorBidi"/>
                <w:sz w:val="22"/>
                <w:szCs w:val="22"/>
              </w:rPr>
              <w:t>A</w:t>
            </w:r>
            <w:r w:rsidRPr="00B92F71">
              <w:rPr>
                <w:rFonts w:ascii="FS Jack" w:eastAsiaTheme="minorHAnsi" w:hAnsi="FS Jack" w:cstheme="minorBidi"/>
                <w:sz w:val="22"/>
                <w:szCs w:val="22"/>
              </w:rPr>
              <w:t xml:space="preserve">lways </w:t>
            </w:r>
            <w:r>
              <w:rPr>
                <w:rFonts w:ascii="FS Jack" w:eastAsiaTheme="minorHAnsi" w:hAnsi="FS Jack" w:cstheme="minorBidi"/>
                <w:sz w:val="22"/>
                <w:szCs w:val="22"/>
              </w:rPr>
              <w:t>s</w:t>
            </w:r>
            <w:r w:rsidRPr="00B92F71">
              <w:rPr>
                <w:rFonts w:ascii="FS Jack" w:eastAsiaTheme="minorHAnsi" w:hAnsi="FS Jack" w:cstheme="minorBidi"/>
                <w:sz w:val="22"/>
                <w:szCs w:val="22"/>
              </w:rPr>
              <w:t>eizes the opportunity to apply FA standards.</w:t>
            </w:r>
          </w:p>
        </w:tc>
      </w:tr>
      <w:tr w:rsidR="004D6D31" w:rsidRPr="00CB4F4B" w14:paraId="1CABDBE1" w14:textId="77777777" w:rsidTr="007C5167">
        <w:tc>
          <w:tcPr>
            <w:tcW w:w="2506" w:type="dxa"/>
          </w:tcPr>
          <w:p w14:paraId="7B8EE6CD" w14:textId="77777777" w:rsidR="004D6D31" w:rsidRPr="00CB4F4B" w:rsidRDefault="004D6D31" w:rsidP="007C5167">
            <w:pPr>
              <w:rPr>
                <w:rFonts w:ascii="FS Jack" w:eastAsiaTheme="minorHAnsi" w:hAnsi="FS Jack" w:cstheme="minorBidi"/>
                <w:sz w:val="22"/>
                <w:szCs w:val="22"/>
              </w:rPr>
            </w:pPr>
            <w:r w:rsidRPr="00B92F71">
              <w:rPr>
                <w:rFonts w:ascii="FS Jack" w:eastAsiaTheme="minorHAnsi" w:hAnsi="FS Jack" w:cstheme="minorBidi"/>
                <w:sz w:val="22"/>
                <w:szCs w:val="22"/>
              </w:rPr>
              <w:t>INCLUSIVE</w:t>
            </w:r>
          </w:p>
        </w:tc>
        <w:tc>
          <w:tcPr>
            <w:tcW w:w="8121" w:type="dxa"/>
          </w:tcPr>
          <w:p w14:paraId="343947CD" w14:textId="77777777" w:rsidR="004D6D31" w:rsidRPr="00B92F71" w:rsidRDefault="004D6D31" w:rsidP="007C5167">
            <w:pPr>
              <w:spacing w:line="276" w:lineRule="auto"/>
              <w:rPr>
                <w:rFonts w:ascii="FS Jack" w:eastAsiaTheme="minorHAnsi" w:hAnsi="FS Jack" w:cstheme="minorBidi"/>
                <w:b/>
                <w:sz w:val="22"/>
                <w:szCs w:val="22"/>
              </w:rPr>
            </w:pPr>
            <w:r w:rsidRPr="00B92F71">
              <w:rPr>
                <w:rFonts w:ascii="FS Jack" w:eastAsiaTheme="minorHAnsi" w:hAnsi="FS Jack" w:cstheme="minorBidi"/>
                <w:b/>
                <w:sz w:val="22"/>
                <w:szCs w:val="22"/>
              </w:rPr>
              <w:t xml:space="preserve">Champions and ensures that football is, and will remain, a game for </w:t>
            </w:r>
            <w:r w:rsidRPr="00B92F71">
              <w:rPr>
                <w:rFonts w:ascii="FS Jack" w:eastAsiaTheme="minorHAnsi" w:hAnsi="FS Jack" w:cstheme="minorBidi"/>
                <w:b/>
                <w:i/>
                <w:sz w:val="22"/>
                <w:szCs w:val="22"/>
              </w:rPr>
              <w:t>everyone</w:t>
            </w:r>
            <w:r>
              <w:rPr>
                <w:rFonts w:ascii="FS Jack" w:eastAsiaTheme="minorHAnsi" w:hAnsi="FS Jack" w:cstheme="minorBidi"/>
                <w:b/>
                <w:i/>
                <w:sz w:val="22"/>
                <w:szCs w:val="22"/>
              </w:rPr>
              <w:t>:</w:t>
            </w:r>
          </w:p>
          <w:p w14:paraId="14844ABC" w14:textId="77777777" w:rsidR="004D6D31" w:rsidRPr="00B92F71" w:rsidRDefault="004D6D31" w:rsidP="004D6D31">
            <w:pPr>
              <w:numPr>
                <w:ilvl w:val="0"/>
                <w:numId w:val="24"/>
              </w:numPr>
              <w:spacing w:line="276" w:lineRule="auto"/>
              <w:contextualSpacing/>
              <w:rPr>
                <w:rFonts w:ascii="FS Jack" w:eastAsiaTheme="minorHAnsi" w:hAnsi="FS Jack" w:cstheme="minorBidi"/>
                <w:sz w:val="22"/>
                <w:szCs w:val="22"/>
              </w:rPr>
            </w:pPr>
            <w:r w:rsidRPr="00B92F71">
              <w:rPr>
                <w:rFonts w:ascii="FS Jack" w:eastAsiaTheme="minorHAnsi" w:hAnsi="FS Jack" w:cstheme="minorBidi"/>
                <w:sz w:val="22"/>
                <w:szCs w:val="22"/>
              </w:rPr>
              <w:t>Openly collaborates with colleagues and partners in the game</w:t>
            </w:r>
          </w:p>
          <w:p w14:paraId="3233B7CF" w14:textId="77777777" w:rsidR="004D6D31" w:rsidRPr="00B92F71" w:rsidRDefault="004D6D31" w:rsidP="004D6D31">
            <w:pPr>
              <w:numPr>
                <w:ilvl w:val="0"/>
                <w:numId w:val="24"/>
              </w:numPr>
              <w:spacing w:line="276" w:lineRule="auto"/>
              <w:contextualSpacing/>
              <w:rPr>
                <w:rFonts w:ascii="FS Jack" w:eastAsiaTheme="minorHAnsi" w:hAnsi="FS Jack" w:cstheme="minorBidi"/>
                <w:sz w:val="22"/>
                <w:szCs w:val="22"/>
              </w:rPr>
            </w:pPr>
            <w:r w:rsidRPr="00B92F71">
              <w:rPr>
                <w:rFonts w:ascii="FS Jack" w:eastAsiaTheme="minorHAnsi" w:hAnsi="FS Jack" w:cstheme="minorBidi"/>
                <w:sz w:val="22"/>
                <w:szCs w:val="22"/>
              </w:rPr>
              <w:t>Provides equal opportunity to people of different backgrounds, experience and perspective</w:t>
            </w:r>
          </w:p>
          <w:p w14:paraId="051F4BCE" w14:textId="77777777" w:rsidR="004D6D31" w:rsidRPr="00CB4F4B" w:rsidRDefault="004D6D31" w:rsidP="004D6D31">
            <w:pPr>
              <w:numPr>
                <w:ilvl w:val="0"/>
                <w:numId w:val="24"/>
              </w:numPr>
              <w:contextualSpacing/>
              <w:rPr>
                <w:rFonts w:ascii="FS Jack" w:eastAsiaTheme="minorHAnsi" w:hAnsi="FS Jack" w:cstheme="minorBidi"/>
                <w:sz w:val="22"/>
                <w:szCs w:val="22"/>
              </w:rPr>
            </w:pPr>
            <w:r w:rsidRPr="00B92F71">
              <w:rPr>
                <w:rFonts w:ascii="FS Jack" w:eastAsiaTheme="minorHAnsi" w:hAnsi="FS Jack" w:cstheme="minorBidi"/>
                <w:sz w:val="22"/>
                <w:szCs w:val="22"/>
              </w:rPr>
              <w:t>Seeks out and embraces new ways of thinking and working</w:t>
            </w:r>
            <w:r>
              <w:rPr>
                <w:rFonts w:ascii="FS Jack" w:eastAsiaTheme="minorHAnsi" w:hAnsi="FS Jack" w:cstheme="minorBidi"/>
                <w:sz w:val="22"/>
                <w:szCs w:val="22"/>
              </w:rPr>
              <w:t>.</w:t>
            </w:r>
          </w:p>
        </w:tc>
      </w:tr>
      <w:tr w:rsidR="004D6D31" w:rsidRPr="00CB4F4B" w14:paraId="2268000A" w14:textId="77777777" w:rsidTr="007C5167">
        <w:tc>
          <w:tcPr>
            <w:tcW w:w="2506" w:type="dxa"/>
          </w:tcPr>
          <w:p w14:paraId="081F0981" w14:textId="77777777" w:rsidR="004D6D31" w:rsidRPr="00CB4F4B" w:rsidRDefault="004D6D31" w:rsidP="007C5167">
            <w:pPr>
              <w:rPr>
                <w:rFonts w:ascii="FS Jack" w:eastAsiaTheme="minorHAnsi" w:hAnsi="FS Jack" w:cstheme="minorBidi"/>
                <w:sz w:val="22"/>
                <w:szCs w:val="22"/>
              </w:rPr>
            </w:pPr>
            <w:r>
              <w:rPr>
                <w:rFonts w:ascii="FS Jack" w:eastAsiaTheme="minorHAnsi" w:hAnsi="FS Jack" w:cstheme="minorBidi"/>
                <w:sz w:val="22"/>
                <w:szCs w:val="22"/>
              </w:rPr>
              <w:t>REFLECTIVE</w:t>
            </w:r>
          </w:p>
        </w:tc>
        <w:tc>
          <w:tcPr>
            <w:tcW w:w="8121" w:type="dxa"/>
          </w:tcPr>
          <w:p w14:paraId="29BC4746" w14:textId="77777777" w:rsidR="004D6D31" w:rsidRPr="00B92F71" w:rsidRDefault="004D6D31" w:rsidP="007C5167">
            <w:pPr>
              <w:spacing w:line="276" w:lineRule="auto"/>
              <w:rPr>
                <w:rFonts w:ascii="FS Jack" w:eastAsiaTheme="minorHAnsi" w:hAnsi="FS Jack" w:cstheme="minorBidi"/>
                <w:b/>
                <w:sz w:val="22"/>
                <w:szCs w:val="22"/>
              </w:rPr>
            </w:pPr>
            <w:r>
              <w:rPr>
                <w:rFonts w:ascii="FS Jack" w:eastAsiaTheme="minorHAnsi" w:hAnsi="FS Jack" w:cstheme="minorBidi"/>
                <w:b/>
                <w:sz w:val="22"/>
                <w:szCs w:val="22"/>
              </w:rPr>
              <w:t xml:space="preserve">Ensures that the </w:t>
            </w:r>
            <w:r w:rsidRPr="00B92F71">
              <w:rPr>
                <w:rFonts w:ascii="FS Jack" w:eastAsiaTheme="minorHAnsi" w:hAnsi="FS Jack" w:cstheme="minorBidi"/>
                <w:b/>
                <w:sz w:val="22"/>
                <w:szCs w:val="22"/>
              </w:rPr>
              <w:t xml:space="preserve">whole game </w:t>
            </w:r>
            <w:r>
              <w:rPr>
                <w:rFonts w:ascii="FS Jack" w:eastAsiaTheme="minorHAnsi" w:hAnsi="FS Jack" w:cstheme="minorBidi"/>
                <w:b/>
                <w:sz w:val="22"/>
                <w:szCs w:val="22"/>
              </w:rPr>
              <w:t xml:space="preserve">is represented across the business: </w:t>
            </w:r>
          </w:p>
          <w:p w14:paraId="3706FEC1" w14:textId="77777777" w:rsidR="004D6D31" w:rsidRPr="00CB4F4B" w:rsidRDefault="004D6D31" w:rsidP="004D6D31">
            <w:pPr>
              <w:numPr>
                <w:ilvl w:val="0"/>
                <w:numId w:val="25"/>
              </w:numPr>
              <w:contextualSpacing/>
              <w:rPr>
                <w:rFonts w:ascii="FS Jack" w:eastAsiaTheme="minorHAnsi" w:hAnsi="FS Jack" w:cstheme="minorBidi"/>
                <w:sz w:val="22"/>
                <w:szCs w:val="22"/>
              </w:rPr>
            </w:pPr>
            <w:r>
              <w:rPr>
                <w:rFonts w:ascii="FS Jack" w:eastAsiaTheme="minorHAnsi" w:hAnsi="FS Jack" w:cstheme="minorBidi"/>
                <w:sz w:val="22"/>
                <w:szCs w:val="22"/>
              </w:rPr>
              <w:t>Remains focused on ensuring that all of Kent Football is represented by all stakeholders, proactively tackling roadblocks.</w:t>
            </w:r>
          </w:p>
        </w:tc>
      </w:tr>
      <w:tr w:rsidR="004D6D31" w:rsidRPr="00CB4F4B" w14:paraId="45931A84" w14:textId="77777777" w:rsidTr="007C5167">
        <w:tc>
          <w:tcPr>
            <w:tcW w:w="2506" w:type="dxa"/>
          </w:tcPr>
          <w:p w14:paraId="0AD655E1" w14:textId="77777777" w:rsidR="004D6D31" w:rsidRPr="00CB4F4B" w:rsidRDefault="004D6D31" w:rsidP="007C5167">
            <w:pPr>
              <w:rPr>
                <w:rFonts w:ascii="FS Jack" w:eastAsiaTheme="minorHAnsi" w:hAnsi="FS Jack" w:cstheme="minorBidi"/>
                <w:sz w:val="22"/>
                <w:szCs w:val="22"/>
              </w:rPr>
            </w:pPr>
            <w:r w:rsidRPr="00B92F71">
              <w:rPr>
                <w:rFonts w:ascii="FS Jack" w:eastAsiaTheme="minorHAnsi" w:hAnsi="FS Jack" w:cstheme="minorBidi"/>
                <w:sz w:val="22"/>
                <w:szCs w:val="22"/>
              </w:rPr>
              <w:t>EXCELLENT</w:t>
            </w:r>
          </w:p>
        </w:tc>
        <w:tc>
          <w:tcPr>
            <w:tcW w:w="8121" w:type="dxa"/>
          </w:tcPr>
          <w:p w14:paraId="5BA94ED6" w14:textId="77777777" w:rsidR="004D6D31" w:rsidRPr="00B92F71" w:rsidRDefault="004D6D31" w:rsidP="007C5167">
            <w:pPr>
              <w:spacing w:line="276" w:lineRule="auto"/>
              <w:rPr>
                <w:rFonts w:ascii="FS Jack" w:eastAsiaTheme="minorHAnsi" w:hAnsi="FS Jack" w:cstheme="minorBidi"/>
                <w:b/>
                <w:sz w:val="22"/>
                <w:szCs w:val="22"/>
              </w:rPr>
            </w:pPr>
            <w:r w:rsidRPr="00B92F71">
              <w:rPr>
                <w:rFonts w:ascii="FS Jack" w:eastAsiaTheme="minorHAnsi" w:hAnsi="FS Jack" w:cstheme="minorBidi"/>
                <w:b/>
                <w:sz w:val="22"/>
                <w:szCs w:val="22"/>
              </w:rPr>
              <w:t>The very best outcome achieved by sustained excellence in performance</w:t>
            </w:r>
            <w:r>
              <w:rPr>
                <w:rFonts w:ascii="FS Jack" w:eastAsiaTheme="minorHAnsi" w:hAnsi="FS Jack" w:cstheme="minorBidi"/>
                <w:b/>
                <w:sz w:val="22"/>
                <w:szCs w:val="22"/>
              </w:rPr>
              <w:t>:</w:t>
            </w:r>
          </w:p>
          <w:p w14:paraId="09424721" w14:textId="77777777" w:rsidR="004D6D31" w:rsidRPr="00B92F71" w:rsidRDefault="004D6D31" w:rsidP="004D6D31">
            <w:pPr>
              <w:numPr>
                <w:ilvl w:val="0"/>
                <w:numId w:val="26"/>
              </w:numPr>
              <w:spacing w:line="276" w:lineRule="auto"/>
              <w:contextualSpacing/>
              <w:rPr>
                <w:rFonts w:ascii="FS Jack" w:eastAsiaTheme="minorHAnsi" w:hAnsi="FS Jack" w:cstheme="minorBidi"/>
                <w:sz w:val="22"/>
                <w:szCs w:val="22"/>
              </w:rPr>
            </w:pPr>
            <w:r w:rsidRPr="00B92F71">
              <w:rPr>
                <w:rFonts w:ascii="FS Jack" w:eastAsiaTheme="minorHAnsi" w:hAnsi="FS Jack" w:cstheme="minorBidi"/>
                <w:sz w:val="22"/>
                <w:szCs w:val="22"/>
              </w:rPr>
              <w:t>Seeks to achieve the highest levels of performance at all times</w:t>
            </w:r>
            <w:r>
              <w:rPr>
                <w:rFonts w:ascii="FS Jack" w:eastAsiaTheme="minorHAnsi" w:hAnsi="FS Jack" w:cstheme="minorBidi"/>
                <w:sz w:val="22"/>
                <w:szCs w:val="22"/>
              </w:rPr>
              <w:t>.</w:t>
            </w:r>
          </w:p>
          <w:p w14:paraId="4EAF793B" w14:textId="77777777" w:rsidR="004D6D31" w:rsidRPr="00B92F71" w:rsidRDefault="004D6D31" w:rsidP="004D6D31">
            <w:pPr>
              <w:numPr>
                <w:ilvl w:val="0"/>
                <w:numId w:val="26"/>
              </w:numPr>
              <w:spacing w:line="276" w:lineRule="auto"/>
              <w:contextualSpacing/>
              <w:rPr>
                <w:rFonts w:ascii="FS Jack" w:eastAsiaTheme="minorHAnsi" w:hAnsi="FS Jack" w:cstheme="minorBidi"/>
                <w:sz w:val="22"/>
                <w:szCs w:val="22"/>
              </w:rPr>
            </w:pPr>
            <w:r>
              <w:rPr>
                <w:rFonts w:ascii="FS Jack" w:eastAsiaTheme="minorHAnsi" w:hAnsi="FS Jack" w:cstheme="minorBidi"/>
                <w:sz w:val="22"/>
                <w:szCs w:val="22"/>
              </w:rPr>
              <w:t>P</w:t>
            </w:r>
            <w:r w:rsidRPr="00B92F71">
              <w:rPr>
                <w:rFonts w:ascii="FS Jack" w:eastAsiaTheme="minorHAnsi" w:hAnsi="FS Jack" w:cstheme="minorBidi"/>
                <w:sz w:val="22"/>
                <w:szCs w:val="22"/>
              </w:rPr>
              <w:t>ersistent to achieve a standard that others consider impossible</w:t>
            </w:r>
            <w:r>
              <w:rPr>
                <w:rFonts w:ascii="FS Jack" w:eastAsiaTheme="minorHAnsi" w:hAnsi="FS Jack" w:cstheme="minorBidi"/>
                <w:sz w:val="22"/>
                <w:szCs w:val="22"/>
              </w:rPr>
              <w:t>.</w:t>
            </w:r>
          </w:p>
          <w:p w14:paraId="3CCAA7C6" w14:textId="77777777" w:rsidR="004D6D31" w:rsidRPr="00CB4F4B" w:rsidRDefault="004D6D31" w:rsidP="004D6D31">
            <w:pPr>
              <w:numPr>
                <w:ilvl w:val="0"/>
                <w:numId w:val="26"/>
              </w:numPr>
              <w:contextualSpacing/>
              <w:rPr>
                <w:rFonts w:ascii="FS Jack" w:eastAsiaTheme="minorHAnsi" w:hAnsi="FS Jack" w:cstheme="minorBidi"/>
                <w:sz w:val="22"/>
                <w:szCs w:val="22"/>
              </w:rPr>
            </w:pPr>
            <w:r w:rsidRPr="00B92F71">
              <w:rPr>
                <w:rFonts w:ascii="FS Jack" w:eastAsiaTheme="minorHAnsi" w:hAnsi="FS Jack" w:cstheme="minorBidi"/>
                <w:sz w:val="22"/>
                <w:szCs w:val="22"/>
              </w:rPr>
              <w:t>Challenges others to go further and achieve more</w:t>
            </w:r>
            <w:r>
              <w:rPr>
                <w:rFonts w:ascii="FS Jack" w:eastAsiaTheme="minorHAnsi" w:hAnsi="FS Jack" w:cstheme="minorBidi"/>
                <w:sz w:val="22"/>
                <w:szCs w:val="22"/>
              </w:rPr>
              <w:t>.</w:t>
            </w:r>
          </w:p>
        </w:tc>
      </w:tr>
    </w:tbl>
    <w:p w14:paraId="37F05553" w14:textId="5A88FC5B" w:rsidR="003D56C4" w:rsidRDefault="003D56C4" w:rsidP="003D56C4">
      <w:pPr>
        <w:spacing w:line="276" w:lineRule="auto"/>
        <w:rPr>
          <w:rFonts w:ascii="FS Jack" w:hAnsi="FS Jack"/>
          <w:sz w:val="22"/>
          <w:szCs w:val="22"/>
        </w:rPr>
      </w:pPr>
    </w:p>
    <w:p w14:paraId="544627D8" w14:textId="77777777" w:rsidR="004D6D31" w:rsidRPr="003D56C4" w:rsidRDefault="004D6D31" w:rsidP="003D56C4">
      <w:pPr>
        <w:spacing w:line="276" w:lineRule="auto"/>
        <w:rPr>
          <w:rFonts w:ascii="FS Jack" w:hAnsi="FS Jack"/>
          <w:sz w:val="22"/>
          <w:szCs w:val="22"/>
        </w:rPr>
      </w:pPr>
    </w:p>
    <w:tbl>
      <w:tblPr>
        <w:tblStyle w:val="TableGrid"/>
        <w:tblW w:w="10627" w:type="dxa"/>
        <w:tblLook w:val="04A0" w:firstRow="1" w:lastRow="0" w:firstColumn="1" w:lastColumn="0" w:noHBand="0" w:noVBand="1"/>
      </w:tblPr>
      <w:tblGrid>
        <w:gridCol w:w="5111"/>
        <w:gridCol w:w="5516"/>
      </w:tblGrid>
      <w:tr w:rsidR="003D56C4" w:rsidRPr="003D56C4" w14:paraId="5F9A7F53" w14:textId="77777777" w:rsidTr="0079331B">
        <w:trPr>
          <w:trHeight w:val="444"/>
        </w:trPr>
        <w:tc>
          <w:tcPr>
            <w:tcW w:w="5111" w:type="dxa"/>
            <w:shd w:val="clear" w:color="auto" w:fill="D9D9D9" w:themeFill="background1" w:themeFillShade="D9"/>
            <w:vAlign w:val="center"/>
          </w:tcPr>
          <w:p w14:paraId="1A063542" w14:textId="77777777" w:rsidR="003D56C4" w:rsidRPr="003D56C4" w:rsidRDefault="003D56C4" w:rsidP="003D56C4">
            <w:pPr>
              <w:rPr>
                <w:rFonts w:ascii="FS Jack" w:hAnsi="FS Jack"/>
                <w:b/>
                <w:sz w:val="22"/>
                <w:szCs w:val="22"/>
              </w:rPr>
            </w:pPr>
            <w:bookmarkStart w:id="3" w:name="_Hlk28854669"/>
            <w:r w:rsidRPr="003D56C4">
              <w:rPr>
                <w:rFonts w:ascii="FS Jack" w:hAnsi="FS Jack"/>
                <w:b/>
                <w:sz w:val="22"/>
                <w:szCs w:val="22"/>
              </w:rPr>
              <w:t>Job description reviewed and modified by:</w:t>
            </w:r>
          </w:p>
        </w:tc>
        <w:tc>
          <w:tcPr>
            <w:tcW w:w="5516" w:type="dxa"/>
            <w:vAlign w:val="center"/>
          </w:tcPr>
          <w:p w14:paraId="7B35F239" w14:textId="3E3073AA" w:rsidR="003D56C4" w:rsidRPr="003D56C4" w:rsidRDefault="004D6D31" w:rsidP="003D56C4">
            <w:pPr>
              <w:rPr>
                <w:rFonts w:ascii="FS Jack" w:hAnsi="FS Jack"/>
                <w:iCs/>
                <w:sz w:val="22"/>
                <w:szCs w:val="22"/>
              </w:rPr>
            </w:pPr>
            <w:r>
              <w:rPr>
                <w:rFonts w:ascii="FS Jack" w:hAnsi="FS Jack"/>
                <w:iCs/>
                <w:sz w:val="22"/>
                <w:szCs w:val="22"/>
              </w:rPr>
              <w:t>Darryl Haden</w:t>
            </w:r>
          </w:p>
        </w:tc>
      </w:tr>
      <w:bookmarkEnd w:id="3"/>
      <w:tr w:rsidR="003D56C4" w:rsidRPr="003D56C4" w14:paraId="4E8EEC1E" w14:textId="77777777" w:rsidTr="0079331B">
        <w:trPr>
          <w:trHeight w:val="435"/>
        </w:trPr>
        <w:tc>
          <w:tcPr>
            <w:tcW w:w="5111" w:type="dxa"/>
            <w:shd w:val="clear" w:color="auto" w:fill="D9D9D9" w:themeFill="background1" w:themeFillShade="D9"/>
            <w:vAlign w:val="center"/>
          </w:tcPr>
          <w:p w14:paraId="45136E7D" w14:textId="77777777" w:rsidR="003D56C4" w:rsidRPr="003D56C4" w:rsidRDefault="003D56C4" w:rsidP="003D56C4">
            <w:pPr>
              <w:rPr>
                <w:rFonts w:ascii="FS Jack" w:hAnsi="FS Jack"/>
                <w:sz w:val="22"/>
                <w:szCs w:val="22"/>
              </w:rPr>
            </w:pPr>
            <w:r w:rsidRPr="003D56C4">
              <w:rPr>
                <w:rFonts w:ascii="FS Jack" w:hAnsi="FS Jack"/>
                <w:b/>
                <w:sz w:val="22"/>
                <w:szCs w:val="22"/>
              </w:rPr>
              <w:t>Date job description reviewed and modified:</w:t>
            </w:r>
          </w:p>
        </w:tc>
        <w:tc>
          <w:tcPr>
            <w:tcW w:w="5516" w:type="dxa"/>
            <w:vAlign w:val="center"/>
          </w:tcPr>
          <w:p w14:paraId="15829B5D" w14:textId="5C0C9096" w:rsidR="003D56C4" w:rsidRPr="003D56C4" w:rsidRDefault="00F6711B" w:rsidP="003D56C4">
            <w:pPr>
              <w:rPr>
                <w:rFonts w:ascii="FS Jack" w:hAnsi="FS Jack"/>
                <w:iCs/>
                <w:sz w:val="22"/>
                <w:szCs w:val="22"/>
              </w:rPr>
            </w:pPr>
            <w:r>
              <w:rPr>
                <w:rFonts w:ascii="FS Jack" w:hAnsi="FS Jack"/>
                <w:iCs/>
                <w:sz w:val="22"/>
                <w:szCs w:val="22"/>
              </w:rPr>
              <w:t>22</w:t>
            </w:r>
            <w:r w:rsidRPr="00F6711B">
              <w:rPr>
                <w:rFonts w:ascii="FS Jack" w:hAnsi="FS Jack"/>
                <w:iCs/>
                <w:sz w:val="22"/>
                <w:szCs w:val="22"/>
                <w:vertAlign w:val="superscript"/>
              </w:rPr>
              <w:t>nd</w:t>
            </w:r>
            <w:r>
              <w:rPr>
                <w:rFonts w:ascii="FS Jack" w:hAnsi="FS Jack"/>
                <w:iCs/>
                <w:sz w:val="22"/>
                <w:szCs w:val="22"/>
              </w:rPr>
              <w:t xml:space="preserve"> December 2021</w:t>
            </w:r>
          </w:p>
        </w:tc>
      </w:tr>
      <w:tr w:rsidR="003D56C4" w:rsidRPr="003D56C4" w14:paraId="4F039E48" w14:textId="77777777" w:rsidTr="0079331B">
        <w:trPr>
          <w:trHeight w:val="435"/>
        </w:trPr>
        <w:tc>
          <w:tcPr>
            <w:tcW w:w="5111" w:type="dxa"/>
            <w:shd w:val="clear" w:color="auto" w:fill="D9D9D9" w:themeFill="background1" w:themeFillShade="D9"/>
            <w:vAlign w:val="center"/>
          </w:tcPr>
          <w:p w14:paraId="5C05109D" w14:textId="77777777" w:rsidR="003D56C4" w:rsidRPr="003D56C4" w:rsidRDefault="003D56C4" w:rsidP="003D56C4">
            <w:pPr>
              <w:rPr>
                <w:rFonts w:ascii="FS Jack" w:hAnsi="FS Jack"/>
                <w:b/>
                <w:bCs/>
                <w:sz w:val="22"/>
                <w:szCs w:val="22"/>
              </w:rPr>
            </w:pPr>
            <w:r w:rsidRPr="003D56C4">
              <w:rPr>
                <w:rFonts w:ascii="FS Jack" w:hAnsi="FS Jack"/>
                <w:b/>
                <w:bCs/>
                <w:sz w:val="22"/>
                <w:szCs w:val="22"/>
              </w:rPr>
              <w:t>Job description authorised</w:t>
            </w:r>
            <w:r w:rsidRPr="003D56C4">
              <w:rPr>
                <w:rFonts w:ascii="FS Jack" w:hAnsi="FS Jack"/>
                <w:b/>
                <w:bCs/>
                <w:i/>
                <w:iCs/>
                <w:sz w:val="22"/>
                <w:szCs w:val="22"/>
              </w:rPr>
              <w:t xml:space="preserve"> </w:t>
            </w:r>
            <w:r w:rsidRPr="003D56C4">
              <w:rPr>
                <w:rFonts w:ascii="FS Jack" w:hAnsi="FS Jack"/>
                <w:b/>
                <w:bCs/>
                <w:sz w:val="22"/>
                <w:szCs w:val="22"/>
              </w:rPr>
              <w:t>by:</w:t>
            </w:r>
          </w:p>
        </w:tc>
        <w:tc>
          <w:tcPr>
            <w:tcW w:w="5516" w:type="dxa"/>
            <w:vAlign w:val="center"/>
          </w:tcPr>
          <w:p w14:paraId="495B4F72" w14:textId="6B6C6A56" w:rsidR="003D56C4" w:rsidRPr="003D56C4" w:rsidRDefault="004D6D31" w:rsidP="003D56C4">
            <w:pPr>
              <w:rPr>
                <w:rFonts w:ascii="FS Jack" w:hAnsi="FS Jack"/>
                <w:sz w:val="22"/>
                <w:szCs w:val="22"/>
              </w:rPr>
            </w:pPr>
            <w:r>
              <w:rPr>
                <w:rFonts w:ascii="FS Jack" w:hAnsi="FS Jack"/>
                <w:sz w:val="22"/>
                <w:szCs w:val="22"/>
              </w:rPr>
              <w:t>Darryl Haden, Chief Executive Officer</w:t>
            </w:r>
          </w:p>
        </w:tc>
      </w:tr>
    </w:tbl>
    <w:p w14:paraId="58DC1023" w14:textId="77777777" w:rsidR="003D56C4" w:rsidRPr="003D56C4" w:rsidRDefault="003D56C4" w:rsidP="003D56C4">
      <w:pPr>
        <w:spacing w:line="276" w:lineRule="auto"/>
        <w:rPr>
          <w:rFonts w:ascii="FS Jack" w:hAnsi="FS Jack"/>
          <w:sz w:val="22"/>
          <w:szCs w:val="22"/>
        </w:rPr>
      </w:pPr>
    </w:p>
    <w:tbl>
      <w:tblPr>
        <w:tblStyle w:val="TableGrid"/>
        <w:tblW w:w="10627" w:type="dxa"/>
        <w:tblLook w:val="04A0" w:firstRow="1" w:lastRow="0" w:firstColumn="1" w:lastColumn="0" w:noHBand="0" w:noVBand="1"/>
      </w:tblPr>
      <w:tblGrid>
        <w:gridCol w:w="5111"/>
        <w:gridCol w:w="5516"/>
      </w:tblGrid>
      <w:tr w:rsidR="003D56C4" w:rsidRPr="003D56C4" w14:paraId="39E75635" w14:textId="77777777" w:rsidTr="0079331B">
        <w:trPr>
          <w:trHeight w:val="410"/>
        </w:trPr>
        <w:tc>
          <w:tcPr>
            <w:tcW w:w="5111" w:type="dxa"/>
            <w:shd w:val="clear" w:color="auto" w:fill="D9D9D9" w:themeFill="background1" w:themeFillShade="D9"/>
            <w:vAlign w:val="center"/>
          </w:tcPr>
          <w:p w14:paraId="0D6402B5" w14:textId="77777777" w:rsidR="003D56C4" w:rsidRPr="003D56C4" w:rsidRDefault="003D56C4" w:rsidP="003D56C4">
            <w:pPr>
              <w:rPr>
                <w:rFonts w:ascii="FS Jack" w:hAnsi="FS Jack"/>
                <w:sz w:val="22"/>
                <w:szCs w:val="22"/>
              </w:rPr>
            </w:pPr>
            <w:r w:rsidRPr="003D56C4">
              <w:rPr>
                <w:rFonts w:ascii="FS Jack" w:hAnsi="FS Jack"/>
                <w:b/>
                <w:sz w:val="22"/>
                <w:szCs w:val="22"/>
              </w:rPr>
              <w:t xml:space="preserve">Signed by job holder (on appointment): </w:t>
            </w:r>
          </w:p>
        </w:tc>
        <w:tc>
          <w:tcPr>
            <w:tcW w:w="5516" w:type="dxa"/>
            <w:vAlign w:val="center"/>
          </w:tcPr>
          <w:p w14:paraId="50C8941F" w14:textId="77777777" w:rsidR="003D56C4" w:rsidRPr="003D56C4" w:rsidRDefault="003D56C4" w:rsidP="003D56C4">
            <w:pPr>
              <w:rPr>
                <w:rFonts w:ascii="FS Jack" w:hAnsi="FS Jack"/>
                <w:sz w:val="22"/>
                <w:szCs w:val="22"/>
              </w:rPr>
            </w:pPr>
          </w:p>
        </w:tc>
      </w:tr>
      <w:tr w:rsidR="003D56C4" w:rsidRPr="003D56C4" w14:paraId="738FBED0" w14:textId="77777777" w:rsidTr="00FE066A">
        <w:trPr>
          <w:trHeight w:val="374"/>
        </w:trPr>
        <w:tc>
          <w:tcPr>
            <w:tcW w:w="5111" w:type="dxa"/>
            <w:shd w:val="clear" w:color="auto" w:fill="D9D9D9" w:themeFill="background1" w:themeFillShade="D9"/>
            <w:vAlign w:val="center"/>
          </w:tcPr>
          <w:p w14:paraId="7AE30D23" w14:textId="77777777" w:rsidR="003D56C4" w:rsidRPr="003D56C4" w:rsidRDefault="003D56C4" w:rsidP="003D56C4">
            <w:pPr>
              <w:rPr>
                <w:rFonts w:ascii="FS Jack" w:hAnsi="FS Jack"/>
                <w:b/>
                <w:sz w:val="22"/>
                <w:szCs w:val="22"/>
              </w:rPr>
            </w:pPr>
            <w:r w:rsidRPr="003D56C4">
              <w:rPr>
                <w:rFonts w:ascii="FS Jack" w:hAnsi="FS Jack"/>
                <w:b/>
                <w:sz w:val="22"/>
                <w:szCs w:val="22"/>
              </w:rPr>
              <w:t>Date signed:</w:t>
            </w:r>
          </w:p>
        </w:tc>
        <w:tc>
          <w:tcPr>
            <w:tcW w:w="5516" w:type="dxa"/>
            <w:vAlign w:val="center"/>
          </w:tcPr>
          <w:p w14:paraId="737BE867" w14:textId="77777777" w:rsidR="003D56C4" w:rsidRPr="003D56C4" w:rsidRDefault="003D56C4" w:rsidP="003D56C4">
            <w:pPr>
              <w:rPr>
                <w:rFonts w:ascii="FS Jack" w:hAnsi="FS Jack"/>
                <w:sz w:val="22"/>
                <w:szCs w:val="22"/>
              </w:rPr>
            </w:pPr>
          </w:p>
        </w:tc>
      </w:tr>
    </w:tbl>
    <w:p w14:paraId="6C981417" w14:textId="77777777" w:rsidR="003D56C4" w:rsidRPr="003D56C4" w:rsidRDefault="003D56C4" w:rsidP="003D56C4">
      <w:pPr>
        <w:spacing w:line="276" w:lineRule="auto"/>
        <w:rPr>
          <w:rFonts w:ascii="FS Jack" w:hAnsi="FS Jack"/>
          <w:sz w:val="22"/>
          <w:szCs w:val="22"/>
        </w:rPr>
      </w:pPr>
    </w:p>
    <w:p w14:paraId="2147B12A" w14:textId="77777777" w:rsidR="003D56C4" w:rsidRPr="003D56C4" w:rsidRDefault="003D56C4" w:rsidP="003D56C4">
      <w:pPr>
        <w:spacing w:line="276" w:lineRule="auto"/>
        <w:rPr>
          <w:rFonts w:ascii="FS Jack" w:hAnsi="FS Jack"/>
          <w:sz w:val="22"/>
          <w:szCs w:val="22"/>
        </w:rPr>
      </w:pPr>
      <w:r w:rsidRPr="003D56C4">
        <w:rPr>
          <w:rFonts w:ascii="FS Jack" w:hAnsi="FS Jack"/>
          <w:sz w:val="22"/>
          <w:szCs w:val="22"/>
        </w:rPr>
        <w:lastRenderedPageBreak/>
        <w:t>One copy to be retained by the job holder, one signed copy to be stored confidentially by the employer.</w:t>
      </w:r>
    </w:p>
    <w:p w14:paraId="7878475B" w14:textId="1EC7C4DC" w:rsidR="00320803" w:rsidRPr="00E05399" w:rsidRDefault="00320803" w:rsidP="003D56C4">
      <w:pPr>
        <w:spacing w:line="276" w:lineRule="auto"/>
        <w:rPr>
          <w:rFonts w:ascii="FS Jack" w:hAnsi="FS Jack"/>
          <w:sz w:val="22"/>
          <w:szCs w:val="22"/>
        </w:rPr>
      </w:pPr>
    </w:p>
    <w:sectPr w:rsidR="00320803" w:rsidRPr="00E05399" w:rsidSect="00280DFE">
      <w:headerReference w:type="default" r:id="rId10"/>
      <w:footerReference w:type="default" r:id="rId11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4DB962" w14:textId="77777777" w:rsidR="00A2346E" w:rsidRDefault="00A2346E" w:rsidP="0091216F">
      <w:r>
        <w:separator/>
      </w:r>
    </w:p>
  </w:endnote>
  <w:endnote w:type="continuationSeparator" w:id="0">
    <w:p w14:paraId="291BF43F" w14:textId="77777777" w:rsidR="00A2346E" w:rsidRDefault="00A2346E" w:rsidP="0091216F">
      <w:r>
        <w:continuationSeparator/>
      </w:r>
    </w:p>
  </w:endnote>
  <w:endnote w:type="continuationNotice" w:id="1">
    <w:p w14:paraId="362EF46F" w14:textId="77777777" w:rsidR="00A2346E" w:rsidRDefault="00A2346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FS Jack">
    <w:panose1 w:val="02000503000000020004"/>
    <w:charset w:val="00"/>
    <w:family w:val="modern"/>
    <w:notTrueType/>
    <w:pitch w:val="variable"/>
    <w:sig w:usb0="A00000AF" w:usb1="4000205A" w:usb2="00000000" w:usb3="00000000" w:csb0="0000009B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8AEE5E" w14:textId="17119030" w:rsidR="00D6729E" w:rsidRDefault="00D6729E" w:rsidP="00D6729E">
    <w:pPr>
      <w:pStyle w:val="Footer"/>
      <w:rPr>
        <w:rFonts w:ascii="FS Jack" w:hAnsi="FS Jack"/>
        <w:i/>
        <w:iCs/>
        <w:sz w:val="16"/>
        <w:szCs w:val="16"/>
      </w:rPr>
    </w:pPr>
    <w:r>
      <w:rPr>
        <w:rFonts w:ascii="FS Jack" w:hAnsi="FS Jack"/>
        <w:i/>
        <w:iCs/>
        <w:sz w:val="16"/>
        <w:szCs w:val="16"/>
      </w:rPr>
      <w:t xml:space="preserve">Updated </w:t>
    </w:r>
    <w:r w:rsidR="003D46DA">
      <w:rPr>
        <w:rFonts w:ascii="FS Jack" w:hAnsi="FS Jack"/>
        <w:i/>
        <w:iCs/>
        <w:sz w:val="16"/>
        <w:szCs w:val="16"/>
      </w:rPr>
      <w:t>22</w:t>
    </w:r>
    <w:r w:rsidR="003D46DA" w:rsidRPr="003D46DA">
      <w:rPr>
        <w:rFonts w:ascii="FS Jack" w:hAnsi="FS Jack"/>
        <w:i/>
        <w:iCs/>
        <w:sz w:val="16"/>
        <w:szCs w:val="16"/>
        <w:vertAlign w:val="superscript"/>
      </w:rPr>
      <w:t>nd</w:t>
    </w:r>
    <w:r w:rsidR="003D46DA">
      <w:rPr>
        <w:rFonts w:ascii="FS Jack" w:hAnsi="FS Jack"/>
        <w:i/>
        <w:iCs/>
        <w:sz w:val="16"/>
        <w:szCs w:val="16"/>
      </w:rPr>
      <w:t xml:space="preserve"> December 2021</w:t>
    </w:r>
  </w:p>
  <w:p w14:paraId="07866D41" w14:textId="77777777" w:rsidR="00D6729E" w:rsidRDefault="00D6729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965207" w14:textId="77777777" w:rsidR="00A2346E" w:rsidRDefault="00A2346E" w:rsidP="0091216F">
      <w:r>
        <w:separator/>
      </w:r>
    </w:p>
  </w:footnote>
  <w:footnote w:type="continuationSeparator" w:id="0">
    <w:p w14:paraId="5D53A80D" w14:textId="77777777" w:rsidR="00A2346E" w:rsidRDefault="00A2346E" w:rsidP="0091216F">
      <w:r>
        <w:continuationSeparator/>
      </w:r>
    </w:p>
  </w:footnote>
  <w:footnote w:type="continuationNotice" w:id="1">
    <w:p w14:paraId="03E60576" w14:textId="77777777" w:rsidR="00A2346E" w:rsidRDefault="00A2346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5C8261" w14:textId="5E1A936B" w:rsidR="006026DC" w:rsidRDefault="004D6D31" w:rsidP="004D6D31">
    <w:pPr>
      <w:pStyle w:val="Header"/>
      <w:jc w:val="center"/>
      <w:rPr>
        <w:rFonts w:asciiTheme="minorHAnsi" w:hAnsiTheme="minorHAnsi" w:cs="Arial"/>
        <w:b/>
        <w:sz w:val="28"/>
      </w:rPr>
    </w:pPr>
    <w:r>
      <w:rPr>
        <w:rFonts w:asciiTheme="minorHAnsi" w:hAnsiTheme="minorHAnsi" w:cs="Arial"/>
        <w:b/>
        <w:noProof/>
        <w:sz w:val="28"/>
      </w:rPr>
      <w:drawing>
        <wp:inline distT="0" distB="0" distL="0" distR="0" wp14:anchorId="58CF39D9" wp14:editId="1C0DF271">
          <wp:extent cx="335280" cy="457200"/>
          <wp:effectExtent l="0" t="0" r="762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35280" cy="4572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45FCB096" w14:textId="77777777" w:rsidR="004D6D31" w:rsidRDefault="004D6D31" w:rsidP="004D6D3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816DD1"/>
    <w:multiLevelType w:val="hybridMultilevel"/>
    <w:tmpl w:val="7ABA9C6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9135CA"/>
    <w:multiLevelType w:val="hybridMultilevel"/>
    <w:tmpl w:val="F6A81462"/>
    <w:lvl w:ilvl="0" w:tplc="08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96752F"/>
    <w:multiLevelType w:val="hybridMultilevel"/>
    <w:tmpl w:val="DB04C8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2D969B2"/>
    <w:multiLevelType w:val="hybridMultilevel"/>
    <w:tmpl w:val="D80ABB0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5BF26A6"/>
    <w:multiLevelType w:val="hybridMultilevel"/>
    <w:tmpl w:val="E480BE0C"/>
    <w:lvl w:ilvl="0" w:tplc="58507ED8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9A6A640A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57C6DDFC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B3009224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EB18BA48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D58C4C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75B63608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91AB9AA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2E723A76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07FE3FC2"/>
    <w:multiLevelType w:val="hybridMultilevel"/>
    <w:tmpl w:val="7BCA8DA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83762BB"/>
    <w:multiLevelType w:val="hybridMultilevel"/>
    <w:tmpl w:val="D69A6A0A"/>
    <w:lvl w:ilvl="0" w:tplc="FFFFFFFF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58FC18D4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BFDC0100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C2B2D79A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D520EDBA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96CED508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3A02EEC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21A8C1A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530C8864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304405A"/>
    <w:multiLevelType w:val="hybridMultilevel"/>
    <w:tmpl w:val="F58A431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7D8712C"/>
    <w:multiLevelType w:val="hybridMultilevel"/>
    <w:tmpl w:val="DD98BFC8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9A6A640A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57C6DDFC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B3009224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EB18BA48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D58C4C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75B63608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91AB9AA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2E723A76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BB76152"/>
    <w:multiLevelType w:val="hybridMultilevel"/>
    <w:tmpl w:val="2A02D86A"/>
    <w:lvl w:ilvl="0" w:tplc="AEAED3EE"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eastAsia="Times New Roman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7244F72"/>
    <w:multiLevelType w:val="multilevel"/>
    <w:tmpl w:val="1958CC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30A856D3"/>
    <w:multiLevelType w:val="hybridMultilevel"/>
    <w:tmpl w:val="247C327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4497FF8"/>
    <w:multiLevelType w:val="multilevel"/>
    <w:tmpl w:val="4C5E1F5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378230FE"/>
    <w:multiLevelType w:val="hybridMultilevel"/>
    <w:tmpl w:val="C9C62CF6"/>
    <w:lvl w:ilvl="0" w:tplc="FFFFFFFF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78D686C"/>
    <w:multiLevelType w:val="hybridMultilevel"/>
    <w:tmpl w:val="7C1A77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91E64F7"/>
    <w:multiLevelType w:val="hybridMultilevel"/>
    <w:tmpl w:val="27AE87B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F8C1221"/>
    <w:multiLevelType w:val="hybridMultilevel"/>
    <w:tmpl w:val="1DF4939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4058373E"/>
    <w:multiLevelType w:val="hybridMultilevel"/>
    <w:tmpl w:val="ECE260E2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19E0D8B"/>
    <w:multiLevelType w:val="hybridMultilevel"/>
    <w:tmpl w:val="689ED8F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83015BB"/>
    <w:multiLevelType w:val="hybridMultilevel"/>
    <w:tmpl w:val="A07EB49C"/>
    <w:lvl w:ilvl="0" w:tplc="56AC81E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7B008B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9B80CE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1F8B90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0F4B78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A12CC2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E8E7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FB06C4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8A6F09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9C1378A"/>
    <w:multiLevelType w:val="hybridMultilevel"/>
    <w:tmpl w:val="EE0C08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B8A22C6"/>
    <w:multiLevelType w:val="hybridMultilevel"/>
    <w:tmpl w:val="7E68FD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153131F"/>
    <w:multiLevelType w:val="hybridMultilevel"/>
    <w:tmpl w:val="C368F68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51737EE6"/>
    <w:multiLevelType w:val="hybridMultilevel"/>
    <w:tmpl w:val="A8647468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55FA2359"/>
    <w:multiLevelType w:val="hybridMultilevel"/>
    <w:tmpl w:val="FFFFFFFF"/>
    <w:lvl w:ilvl="0" w:tplc="8B94479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B94C20A8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1EA26ECA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3" w:tplc="C554E178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FBE833E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7BAE4E12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7726769A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867A5E58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C652EFB6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5B8A00E2"/>
    <w:multiLevelType w:val="hybridMultilevel"/>
    <w:tmpl w:val="2EA847EE"/>
    <w:lvl w:ilvl="0" w:tplc="C80AD50A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58FC18D4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BFDC0100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C2B2D79A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D520EDBA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96CED508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3A02EEC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21A8C1A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530C8864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5C173005"/>
    <w:multiLevelType w:val="multilevel"/>
    <w:tmpl w:val="39A84D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5C9F0E4D"/>
    <w:multiLevelType w:val="hybridMultilevel"/>
    <w:tmpl w:val="2910B15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00A39C9"/>
    <w:multiLevelType w:val="hybridMultilevel"/>
    <w:tmpl w:val="45623E96"/>
    <w:lvl w:ilvl="0" w:tplc="FFFFFFFF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43FEE260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405ED47A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D30027C8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8B04BEFA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041E3964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3BCC76A2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B1721806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21062FAC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6188767D"/>
    <w:multiLevelType w:val="hybridMultilevel"/>
    <w:tmpl w:val="E870D05E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8140196"/>
    <w:multiLevelType w:val="hybridMultilevel"/>
    <w:tmpl w:val="0AEC42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C000B1A"/>
    <w:multiLevelType w:val="hybridMultilevel"/>
    <w:tmpl w:val="314A64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D14724C"/>
    <w:multiLevelType w:val="hybridMultilevel"/>
    <w:tmpl w:val="5742E62C"/>
    <w:lvl w:ilvl="0" w:tplc="4C7A3840">
      <w:numFmt w:val="bullet"/>
      <w:lvlText w:val="-"/>
      <w:lvlJc w:val="left"/>
      <w:pPr>
        <w:ind w:left="1080" w:hanging="360"/>
      </w:pPr>
      <w:rPr>
        <w:rFonts w:ascii="Arial" w:eastAsiaTheme="minorEastAsia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712432A4"/>
    <w:multiLevelType w:val="hybridMultilevel"/>
    <w:tmpl w:val="FB08F5A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26A255C"/>
    <w:multiLevelType w:val="hybridMultilevel"/>
    <w:tmpl w:val="F53CA5AA"/>
    <w:lvl w:ilvl="0" w:tplc="1A94FAF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D240E5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BC6291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94A3EB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31E25E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636040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BD499A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56AB58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C54C65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41B0EF5"/>
    <w:multiLevelType w:val="multilevel"/>
    <w:tmpl w:val="E20A2A84"/>
    <w:lvl w:ilvl="0">
      <w:start w:val="1"/>
      <w:numFmt w:val="decimal"/>
      <w:lvlText w:val="%1."/>
      <w:lvlJc w:val="left"/>
      <w:pPr>
        <w:tabs>
          <w:tab w:val="num" w:pos="268"/>
        </w:tabs>
        <w:ind w:left="268" w:hanging="360"/>
      </w:pPr>
    </w:lvl>
    <w:lvl w:ilvl="1" w:tentative="1">
      <w:start w:val="1"/>
      <w:numFmt w:val="decimal"/>
      <w:lvlText w:val="%2."/>
      <w:lvlJc w:val="left"/>
      <w:pPr>
        <w:tabs>
          <w:tab w:val="num" w:pos="988"/>
        </w:tabs>
        <w:ind w:left="988" w:hanging="360"/>
      </w:pPr>
    </w:lvl>
    <w:lvl w:ilvl="2" w:tentative="1">
      <w:start w:val="1"/>
      <w:numFmt w:val="decimal"/>
      <w:lvlText w:val="%3."/>
      <w:lvlJc w:val="left"/>
      <w:pPr>
        <w:tabs>
          <w:tab w:val="num" w:pos="1708"/>
        </w:tabs>
        <w:ind w:left="1708" w:hanging="360"/>
      </w:pPr>
    </w:lvl>
    <w:lvl w:ilvl="3" w:tentative="1">
      <w:start w:val="1"/>
      <w:numFmt w:val="decimal"/>
      <w:lvlText w:val="%4."/>
      <w:lvlJc w:val="left"/>
      <w:pPr>
        <w:tabs>
          <w:tab w:val="num" w:pos="2428"/>
        </w:tabs>
        <w:ind w:left="2428" w:hanging="360"/>
      </w:pPr>
    </w:lvl>
    <w:lvl w:ilvl="4" w:tentative="1">
      <w:start w:val="1"/>
      <w:numFmt w:val="decimal"/>
      <w:lvlText w:val="%5."/>
      <w:lvlJc w:val="left"/>
      <w:pPr>
        <w:tabs>
          <w:tab w:val="num" w:pos="3148"/>
        </w:tabs>
        <w:ind w:left="3148" w:hanging="360"/>
      </w:pPr>
    </w:lvl>
    <w:lvl w:ilvl="5" w:tentative="1">
      <w:start w:val="1"/>
      <w:numFmt w:val="decimal"/>
      <w:lvlText w:val="%6."/>
      <w:lvlJc w:val="left"/>
      <w:pPr>
        <w:tabs>
          <w:tab w:val="num" w:pos="3868"/>
        </w:tabs>
        <w:ind w:left="3868" w:hanging="360"/>
      </w:pPr>
    </w:lvl>
    <w:lvl w:ilvl="6" w:tentative="1">
      <w:start w:val="1"/>
      <w:numFmt w:val="decimal"/>
      <w:lvlText w:val="%7."/>
      <w:lvlJc w:val="left"/>
      <w:pPr>
        <w:tabs>
          <w:tab w:val="num" w:pos="4588"/>
        </w:tabs>
        <w:ind w:left="4588" w:hanging="360"/>
      </w:pPr>
    </w:lvl>
    <w:lvl w:ilvl="7" w:tentative="1">
      <w:start w:val="1"/>
      <w:numFmt w:val="decimal"/>
      <w:lvlText w:val="%8."/>
      <w:lvlJc w:val="left"/>
      <w:pPr>
        <w:tabs>
          <w:tab w:val="num" w:pos="5308"/>
        </w:tabs>
        <w:ind w:left="5308" w:hanging="360"/>
      </w:pPr>
    </w:lvl>
    <w:lvl w:ilvl="8" w:tentative="1">
      <w:start w:val="1"/>
      <w:numFmt w:val="decimal"/>
      <w:lvlText w:val="%9."/>
      <w:lvlJc w:val="left"/>
      <w:pPr>
        <w:tabs>
          <w:tab w:val="num" w:pos="6028"/>
        </w:tabs>
        <w:ind w:left="6028" w:hanging="360"/>
      </w:pPr>
    </w:lvl>
  </w:abstractNum>
  <w:abstractNum w:abstractNumId="36" w15:restartNumberingAfterBreak="0">
    <w:nsid w:val="758661DE"/>
    <w:multiLevelType w:val="hybridMultilevel"/>
    <w:tmpl w:val="BB2ADBA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6A30A41"/>
    <w:multiLevelType w:val="multilevel"/>
    <w:tmpl w:val="159C615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 w15:restartNumberingAfterBreak="0">
    <w:nsid w:val="77722DA4"/>
    <w:multiLevelType w:val="hybridMultilevel"/>
    <w:tmpl w:val="3C1A2C02"/>
    <w:lvl w:ilvl="0" w:tplc="9A6A683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3AE8D9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300E594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FB08ED9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A5E10C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404CDF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23AE8A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434E1E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804790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BDD223F"/>
    <w:multiLevelType w:val="hybridMultilevel"/>
    <w:tmpl w:val="26C48E7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CAF0C43"/>
    <w:multiLevelType w:val="hybridMultilevel"/>
    <w:tmpl w:val="54CED842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FCD3CAA"/>
    <w:multiLevelType w:val="hybridMultilevel"/>
    <w:tmpl w:val="0CF444F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9"/>
  </w:num>
  <w:num w:numId="2">
    <w:abstractNumId w:val="34"/>
  </w:num>
  <w:num w:numId="3">
    <w:abstractNumId w:val="38"/>
  </w:num>
  <w:num w:numId="4">
    <w:abstractNumId w:val="9"/>
  </w:num>
  <w:num w:numId="5">
    <w:abstractNumId w:val="23"/>
  </w:num>
  <w:num w:numId="6">
    <w:abstractNumId w:val="22"/>
  </w:num>
  <w:num w:numId="7">
    <w:abstractNumId w:val="17"/>
  </w:num>
  <w:num w:numId="8">
    <w:abstractNumId w:val="27"/>
  </w:num>
  <w:num w:numId="9">
    <w:abstractNumId w:val="35"/>
  </w:num>
  <w:num w:numId="10">
    <w:abstractNumId w:val="12"/>
  </w:num>
  <w:num w:numId="11">
    <w:abstractNumId w:val="3"/>
  </w:num>
  <w:num w:numId="12">
    <w:abstractNumId w:val="37"/>
  </w:num>
  <w:num w:numId="13">
    <w:abstractNumId w:val="10"/>
  </w:num>
  <w:num w:numId="14">
    <w:abstractNumId w:val="16"/>
  </w:num>
  <w:num w:numId="15">
    <w:abstractNumId w:val="30"/>
  </w:num>
  <w:num w:numId="16">
    <w:abstractNumId w:val="5"/>
  </w:num>
  <w:num w:numId="17">
    <w:abstractNumId w:val="36"/>
  </w:num>
  <w:num w:numId="18">
    <w:abstractNumId w:val="21"/>
  </w:num>
  <w:num w:numId="19">
    <w:abstractNumId w:val="31"/>
  </w:num>
  <w:num w:numId="20">
    <w:abstractNumId w:val="32"/>
  </w:num>
  <w:num w:numId="21">
    <w:abstractNumId w:val="29"/>
  </w:num>
  <w:num w:numId="22">
    <w:abstractNumId w:val="2"/>
  </w:num>
  <w:num w:numId="23">
    <w:abstractNumId w:val="20"/>
  </w:num>
  <w:num w:numId="24">
    <w:abstractNumId w:val="0"/>
  </w:num>
  <w:num w:numId="25">
    <w:abstractNumId w:val="33"/>
  </w:num>
  <w:num w:numId="26">
    <w:abstractNumId w:val="14"/>
  </w:num>
  <w:num w:numId="27">
    <w:abstractNumId w:val="11"/>
  </w:num>
  <w:num w:numId="28">
    <w:abstractNumId w:val="25"/>
  </w:num>
  <w:num w:numId="29">
    <w:abstractNumId w:val="4"/>
  </w:num>
  <w:num w:numId="30">
    <w:abstractNumId w:val="6"/>
  </w:num>
  <w:num w:numId="31">
    <w:abstractNumId w:val="39"/>
  </w:num>
  <w:num w:numId="32">
    <w:abstractNumId w:val="41"/>
  </w:num>
  <w:num w:numId="33">
    <w:abstractNumId w:val="1"/>
  </w:num>
  <w:num w:numId="34">
    <w:abstractNumId w:val="24"/>
  </w:num>
  <w:num w:numId="35">
    <w:abstractNumId w:val="7"/>
  </w:num>
  <w:num w:numId="36">
    <w:abstractNumId w:val="26"/>
  </w:num>
  <w:num w:numId="37">
    <w:abstractNumId w:val="13"/>
  </w:num>
  <w:num w:numId="38">
    <w:abstractNumId w:val="8"/>
  </w:num>
  <w:num w:numId="39">
    <w:abstractNumId w:val="13"/>
  </w:num>
  <w:num w:numId="40">
    <w:abstractNumId w:val="28"/>
  </w:num>
  <w:num w:numId="41">
    <w:abstractNumId w:val="18"/>
  </w:num>
  <w:num w:numId="42">
    <w:abstractNumId w:val="40"/>
  </w:num>
  <w:num w:numId="43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ztTQ0MjE3szQ2MzBV0lEKTi0uzszPAykwrAUA6xs0ESwAAAA="/>
  </w:docVars>
  <w:rsids>
    <w:rsidRoot w:val="0091216F"/>
    <w:rsid w:val="00001814"/>
    <w:rsid w:val="000138CB"/>
    <w:rsid w:val="00013C77"/>
    <w:rsid w:val="000220B9"/>
    <w:rsid w:val="000244DA"/>
    <w:rsid w:val="00043C25"/>
    <w:rsid w:val="0005676D"/>
    <w:rsid w:val="00061C91"/>
    <w:rsid w:val="0006312F"/>
    <w:rsid w:val="00071EA1"/>
    <w:rsid w:val="00072BB9"/>
    <w:rsid w:val="0007380C"/>
    <w:rsid w:val="00082963"/>
    <w:rsid w:val="00084A03"/>
    <w:rsid w:val="0008765B"/>
    <w:rsid w:val="000A0A75"/>
    <w:rsid w:val="000B1518"/>
    <w:rsid w:val="000B7A0E"/>
    <w:rsid w:val="000C0A90"/>
    <w:rsid w:val="000C5DEC"/>
    <w:rsid w:val="000C5F74"/>
    <w:rsid w:val="000C740C"/>
    <w:rsid w:val="000D1951"/>
    <w:rsid w:val="000E1FB8"/>
    <w:rsid w:val="000E65E5"/>
    <w:rsid w:val="000E70F3"/>
    <w:rsid w:val="000F0C33"/>
    <w:rsid w:val="000F2D0F"/>
    <w:rsid w:val="000F3F1E"/>
    <w:rsid w:val="0010210D"/>
    <w:rsid w:val="001111DA"/>
    <w:rsid w:val="0012001C"/>
    <w:rsid w:val="00124EDF"/>
    <w:rsid w:val="00130968"/>
    <w:rsid w:val="00133EE6"/>
    <w:rsid w:val="00135445"/>
    <w:rsid w:val="00135E89"/>
    <w:rsid w:val="00136F77"/>
    <w:rsid w:val="00153F4D"/>
    <w:rsid w:val="00166AB3"/>
    <w:rsid w:val="001704C0"/>
    <w:rsid w:val="00171338"/>
    <w:rsid w:val="001726C0"/>
    <w:rsid w:val="001756E6"/>
    <w:rsid w:val="00176EA5"/>
    <w:rsid w:val="0018225B"/>
    <w:rsid w:val="0019382B"/>
    <w:rsid w:val="001A68E7"/>
    <w:rsid w:val="001B7FCB"/>
    <w:rsid w:val="001D0C38"/>
    <w:rsid w:val="001D1161"/>
    <w:rsid w:val="001E0258"/>
    <w:rsid w:val="00200625"/>
    <w:rsid w:val="00211243"/>
    <w:rsid w:val="0021189D"/>
    <w:rsid w:val="00213B22"/>
    <w:rsid w:val="002228E8"/>
    <w:rsid w:val="0022711E"/>
    <w:rsid w:val="00230147"/>
    <w:rsid w:val="00230A48"/>
    <w:rsid w:val="00233084"/>
    <w:rsid w:val="002335FE"/>
    <w:rsid w:val="00234FB1"/>
    <w:rsid w:val="00280DFE"/>
    <w:rsid w:val="00281C86"/>
    <w:rsid w:val="00286817"/>
    <w:rsid w:val="00293069"/>
    <w:rsid w:val="00293FA3"/>
    <w:rsid w:val="002961E7"/>
    <w:rsid w:val="002A1AD2"/>
    <w:rsid w:val="002A7C1C"/>
    <w:rsid w:val="002B573A"/>
    <w:rsid w:val="002C19D8"/>
    <w:rsid w:val="002C1D6F"/>
    <w:rsid w:val="002C203C"/>
    <w:rsid w:val="002C2522"/>
    <w:rsid w:val="002D0B00"/>
    <w:rsid w:val="002D2DE7"/>
    <w:rsid w:val="002E07AE"/>
    <w:rsid w:val="002F68D2"/>
    <w:rsid w:val="00304685"/>
    <w:rsid w:val="00314323"/>
    <w:rsid w:val="003149B4"/>
    <w:rsid w:val="00315F6F"/>
    <w:rsid w:val="003175BC"/>
    <w:rsid w:val="00317DB4"/>
    <w:rsid w:val="0032068D"/>
    <w:rsid w:val="00320803"/>
    <w:rsid w:val="003220C2"/>
    <w:rsid w:val="00324801"/>
    <w:rsid w:val="003306C0"/>
    <w:rsid w:val="00332F5E"/>
    <w:rsid w:val="003361ED"/>
    <w:rsid w:val="00344777"/>
    <w:rsid w:val="00345256"/>
    <w:rsid w:val="003516E2"/>
    <w:rsid w:val="0035210E"/>
    <w:rsid w:val="00352752"/>
    <w:rsid w:val="003672AC"/>
    <w:rsid w:val="00387517"/>
    <w:rsid w:val="003A1A54"/>
    <w:rsid w:val="003B434B"/>
    <w:rsid w:val="003C1A01"/>
    <w:rsid w:val="003C755C"/>
    <w:rsid w:val="003C78F1"/>
    <w:rsid w:val="003D0354"/>
    <w:rsid w:val="003D46DA"/>
    <w:rsid w:val="003D4F54"/>
    <w:rsid w:val="003D56C4"/>
    <w:rsid w:val="003E72B5"/>
    <w:rsid w:val="003E7828"/>
    <w:rsid w:val="003F2E4D"/>
    <w:rsid w:val="00415C6A"/>
    <w:rsid w:val="0041676B"/>
    <w:rsid w:val="00427910"/>
    <w:rsid w:val="004310E5"/>
    <w:rsid w:val="004403EE"/>
    <w:rsid w:val="00460F93"/>
    <w:rsid w:val="00477D3D"/>
    <w:rsid w:val="00482C32"/>
    <w:rsid w:val="00484B91"/>
    <w:rsid w:val="00492E2D"/>
    <w:rsid w:val="004A04D0"/>
    <w:rsid w:val="004A4A31"/>
    <w:rsid w:val="004A557E"/>
    <w:rsid w:val="004B3B1F"/>
    <w:rsid w:val="004B5FA0"/>
    <w:rsid w:val="004D6D31"/>
    <w:rsid w:val="004F6044"/>
    <w:rsid w:val="005000E8"/>
    <w:rsid w:val="00501ADD"/>
    <w:rsid w:val="00504796"/>
    <w:rsid w:val="00520224"/>
    <w:rsid w:val="00522204"/>
    <w:rsid w:val="00522AA2"/>
    <w:rsid w:val="00524D5D"/>
    <w:rsid w:val="00535524"/>
    <w:rsid w:val="00544AEE"/>
    <w:rsid w:val="00551B26"/>
    <w:rsid w:val="00553109"/>
    <w:rsid w:val="0056025E"/>
    <w:rsid w:val="00566487"/>
    <w:rsid w:val="00570778"/>
    <w:rsid w:val="00570DAC"/>
    <w:rsid w:val="00572505"/>
    <w:rsid w:val="00583ACA"/>
    <w:rsid w:val="00590D91"/>
    <w:rsid w:val="005940E7"/>
    <w:rsid w:val="0059505B"/>
    <w:rsid w:val="005A3DCE"/>
    <w:rsid w:val="005B357A"/>
    <w:rsid w:val="005B40A5"/>
    <w:rsid w:val="005C0D08"/>
    <w:rsid w:val="005D0803"/>
    <w:rsid w:val="005E3F65"/>
    <w:rsid w:val="005E4BC4"/>
    <w:rsid w:val="005E4E78"/>
    <w:rsid w:val="005E6BE6"/>
    <w:rsid w:val="005F04CA"/>
    <w:rsid w:val="005F2993"/>
    <w:rsid w:val="006026DC"/>
    <w:rsid w:val="006040D9"/>
    <w:rsid w:val="00607194"/>
    <w:rsid w:val="0062188B"/>
    <w:rsid w:val="0064286C"/>
    <w:rsid w:val="0064481D"/>
    <w:rsid w:val="00650BD1"/>
    <w:rsid w:val="006513AE"/>
    <w:rsid w:val="00670172"/>
    <w:rsid w:val="006713DC"/>
    <w:rsid w:val="00673932"/>
    <w:rsid w:val="00673BBA"/>
    <w:rsid w:val="00682255"/>
    <w:rsid w:val="006829B6"/>
    <w:rsid w:val="00682DBB"/>
    <w:rsid w:val="00685F4A"/>
    <w:rsid w:val="00686FC6"/>
    <w:rsid w:val="00694CE4"/>
    <w:rsid w:val="006A620B"/>
    <w:rsid w:val="006A7C48"/>
    <w:rsid w:val="006B1730"/>
    <w:rsid w:val="006B39D3"/>
    <w:rsid w:val="006C40B0"/>
    <w:rsid w:val="006C5263"/>
    <w:rsid w:val="006C5A71"/>
    <w:rsid w:val="006D04C7"/>
    <w:rsid w:val="006D4464"/>
    <w:rsid w:val="006D5FF4"/>
    <w:rsid w:val="006E049C"/>
    <w:rsid w:val="006E3E01"/>
    <w:rsid w:val="006F40D2"/>
    <w:rsid w:val="006F6472"/>
    <w:rsid w:val="00702357"/>
    <w:rsid w:val="00702A11"/>
    <w:rsid w:val="00703864"/>
    <w:rsid w:val="007051E2"/>
    <w:rsid w:val="00711B82"/>
    <w:rsid w:val="007124DC"/>
    <w:rsid w:val="007146C3"/>
    <w:rsid w:val="0071603A"/>
    <w:rsid w:val="00716488"/>
    <w:rsid w:val="00717777"/>
    <w:rsid w:val="007212EB"/>
    <w:rsid w:val="00725C71"/>
    <w:rsid w:val="00726473"/>
    <w:rsid w:val="00730979"/>
    <w:rsid w:val="00730E30"/>
    <w:rsid w:val="0073786C"/>
    <w:rsid w:val="007422E9"/>
    <w:rsid w:val="00745808"/>
    <w:rsid w:val="007465B5"/>
    <w:rsid w:val="00751050"/>
    <w:rsid w:val="00751EFA"/>
    <w:rsid w:val="00753278"/>
    <w:rsid w:val="00753296"/>
    <w:rsid w:val="00757172"/>
    <w:rsid w:val="00764D31"/>
    <w:rsid w:val="0079331B"/>
    <w:rsid w:val="00794B7F"/>
    <w:rsid w:val="00795FB5"/>
    <w:rsid w:val="007C1D24"/>
    <w:rsid w:val="007C37B1"/>
    <w:rsid w:val="007C62C1"/>
    <w:rsid w:val="007D6A72"/>
    <w:rsid w:val="007E0FF0"/>
    <w:rsid w:val="007E5438"/>
    <w:rsid w:val="007E6127"/>
    <w:rsid w:val="007E778B"/>
    <w:rsid w:val="007F3C74"/>
    <w:rsid w:val="007F764D"/>
    <w:rsid w:val="00813905"/>
    <w:rsid w:val="00814A50"/>
    <w:rsid w:val="008167F5"/>
    <w:rsid w:val="00816B71"/>
    <w:rsid w:val="008213DA"/>
    <w:rsid w:val="0082196C"/>
    <w:rsid w:val="00821AF7"/>
    <w:rsid w:val="0083084E"/>
    <w:rsid w:val="00832ABD"/>
    <w:rsid w:val="008347C5"/>
    <w:rsid w:val="00837C12"/>
    <w:rsid w:val="0085750D"/>
    <w:rsid w:val="00870726"/>
    <w:rsid w:val="00871FDE"/>
    <w:rsid w:val="008764E2"/>
    <w:rsid w:val="00876A14"/>
    <w:rsid w:val="008809B4"/>
    <w:rsid w:val="00895594"/>
    <w:rsid w:val="008B4032"/>
    <w:rsid w:val="008B4091"/>
    <w:rsid w:val="008C41D7"/>
    <w:rsid w:val="008C7E0E"/>
    <w:rsid w:val="008E6A44"/>
    <w:rsid w:val="008F0579"/>
    <w:rsid w:val="008F163B"/>
    <w:rsid w:val="008F2EEC"/>
    <w:rsid w:val="008F641A"/>
    <w:rsid w:val="009006DA"/>
    <w:rsid w:val="0090126D"/>
    <w:rsid w:val="0090644D"/>
    <w:rsid w:val="0091216F"/>
    <w:rsid w:val="009153BA"/>
    <w:rsid w:val="00921CEB"/>
    <w:rsid w:val="009221B8"/>
    <w:rsid w:val="00923F17"/>
    <w:rsid w:val="009331AB"/>
    <w:rsid w:val="00935A7B"/>
    <w:rsid w:val="0094481B"/>
    <w:rsid w:val="00947303"/>
    <w:rsid w:val="00951C52"/>
    <w:rsid w:val="00956E98"/>
    <w:rsid w:val="009749D0"/>
    <w:rsid w:val="00976F57"/>
    <w:rsid w:val="00980391"/>
    <w:rsid w:val="0098150A"/>
    <w:rsid w:val="009922EF"/>
    <w:rsid w:val="009A4E87"/>
    <w:rsid w:val="009A6F52"/>
    <w:rsid w:val="009A72E8"/>
    <w:rsid w:val="009B512B"/>
    <w:rsid w:val="009C6371"/>
    <w:rsid w:val="009D162A"/>
    <w:rsid w:val="009D3119"/>
    <w:rsid w:val="009D3E99"/>
    <w:rsid w:val="009D560A"/>
    <w:rsid w:val="009D6AD1"/>
    <w:rsid w:val="009E4009"/>
    <w:rsid w:val="009F3CA9"/>
    <w:rsid w:val="009F55A0"/>
    <w:rsid w:val="00A078E3"/>
    <w:rsid w:val="00A11CA3"/>
    <w:rsid w:val="00A12192"/>
    <w:rsid w:val="00A14181"/>
    <w:rsid w:val="00A200C7"/>
    <w:rsid w:val="00A213D5"/>
    <w:rsid w:val="00A21DB1"/>
    <w:rsid w:val="00A2346E"/>
    <w:rsid w:val="00A27ACC"/>
    <w:rsid w:val="00A32702"/>
    <w:rsid w:val="00A44DFC"/>
    <w:rsid w:val="00A46C74"/>
    <w:rsid w:val="00A53E30"/>
    <w:rsid w:val="00A642DA"/>
    <w:rsid w:val="00A66714"/>
    <w:rsid w:val="00A70045"/>
    <w:rsid w:val="00A72ADD"/>
    <w:rsid w:val="00A74680"/>
    <w:rsid w:val="00A75266"/>
    <w:rsid w:val="00A75C97"/>
    <w:rsid w:val="00A77E19"/>
    <w:rsid w:val="00A80015"/>
    <w:rsid w:val="00A824AA"/>
    <w:rsid w:val="00A83F8F"/>
    <w:rsid w:val="00A8755A"/>
    <w:rsid w:val="00A90F96"/>
    <w:rsid w:val="00A9116B"/>
    <w:rsid w:val="00A9678E"/>
    <w:rsid w:val="00A9770C"/>
    <w:rsid w:val="00AA0A7E"/>
    <w:rsid w:val="00AB079B"/>
    <w:rsid w:val="00AC101A"/>
    <w:rsid w:val="00AC62EB"/>
    <w:rsid w:val="00AC7E84"/>
    <w:rsid w:val="00AD7754"/>
    <w:rsid w:val="00AE68FA"/>
    <w:rsid w:val="00AF05B9"/>
    <w:rsid w:val="00AF0BB2"/>
    <w:rsid w:val="00AF3EA8"/>
    <w:rsid w:val="00AF40EA"/>
    <w:rsid w:val="00B153D7"/>
    <w:rsid w:val="00B1557B"/>
    <w:rsid w:val="00B17411"/>
    <w:rsid w:val="00B23633"/>
    <w:rsid w:val="00B251D0"/>
    <w:rsid w:val="00B3698E"/>
    <w:rsid w:val="00B517F2"/>
    <w:rsid w:val="00B57727"/>
    <w:rsid w:val="00B617E4"/>
    <w:rsid w:val="00B70FAA"/>
    <w:rsid w:val="00B72B1E"/>
    <w:rsid w:val="00B72C52"/>
    <w:rsid w:val="00B75079"/>
    <w:rsid w:val="00B83943"/>
    <w:rsid w:val="00B8511A"/>
    <w:rsid w:val="00B86A56"/>
    <w:rsid w:val="00B941E0"/>
    <w:rsid w:val="00B97D4E"/>
    <w:rsid w:val="00BA3271"/>
    <w:rsid w:val="00BA5312"/>
    <w:rsid w:val="00BB359E"/>
    <w:rsid w:val="00BB78A3"/>
    <w:rsid w:val="00BC49EB"/>
    <w:rsid w:val="00BD20CD"/>
    <w:rsid w:val="00BD564B"/>
    <w:rsid w:val="00BE1C09"/>
    <w:rsid w:val="00BF0190"/>
    <w:rsid w:val="00C07226"/>
    <w:rsid w:val="00C165CB"/>
    <w:rsid w:val="00C22DB9"/>
    <w:rsid w:val="00C2545F"/>
    <w:rsid w:val="00C31F7A"/>
    <w:rsid w:val="00C33A64"/>
    <w:rsid w:val="00C37974"/>
    <w:rsid w:val="00C43677"/>
    <w:rsid w:val="00C62371"/>
    <w:rsid w:val="00C64841"/>
    <w:rsid w:val="00C65C9D"/>
    <w:rsid w:val="00C66EB7"/>
    <w:rsid w:val="00C70A20"/>
    <w:rsid w:val="00C7210D"/>
    <w:rsid w:val="00C76061"/>
    <w:rsid w:val="00C84344"/>
    <w:rsid w:val="00C9443B"/>
    <w:rsid w:val="00CA0AC6"/>
    <w:rsid w:val="00CA4A10"/>
    <w:rsid w:val="00CC1329"/>
    <w:rsid w:val="00CC7244"/>
    <w:rsid w:val="00CD36CD"/>
    <w:rsid w:val="00CD71B1"/>
    <w:rsid w:val="00D12375"/>
    <w:rsid w:val="00D15324"/>
    <w:rsid w:val="00D160EC"/>
    <w:rsid w:val="00D246E5"/>
    <w:rsid w:val="00D24FC0"/>
    <w:rsid w:val="00D26D1E"/>
    <w:rsid w:val="00D377F3"/>
    <w:rsid w:val="00D4543A"/>
    <w:rsid w:val="00D45CBC"/>
    <w:rsid w:val="00D63C2B"/>
    <w:rsid w:val="00D6729E"/>
    <w:rsid w:val="00D85D39"/>
    <w:rsid w:val="00D86052"/>
    <w:rsid w:val="00D87F9B"/>
    <w:rsid w:val="00D970D9"/>
    <w:rsid w:val="00D9778B"/>
    <w:rsid w:val="00DA2590"/>
    <w:rsid w:val="00DA2631"/>
    <w:rsid w:val="00DA48D2"/>
    <w:rsid w:val="00DB0CDA"/>
    <w:rsid w:val="00DD0F42"/>
    <w:rsid w:val="00DD1E3F"/>
    <w:rsid w:val="00DD666C"/>
    <w:rsid w:val="00DE0C58"/>
    <w:rsid w:val="00DE4DAB"/>
    <w:rsid w:val="00DE523D"/>
    <w:rsid w:val="00DF402D"/>
    <w:rsid w:val="00E04ECB"/>
    <w:rsid w:val="00E05399"/>
    <w:rsid w:val="00E12714"/>
    <w:rsid w:val="00E22CB0"/>
    <w:rsid w:val="00E2344C"/>
    <w:rsid w:val="00E25856"/>
    <w:rsid w:val="00E3011B"/>
    <w:rsid w:val="00E329DD"/>
    <w:rsid w:val="00E362C9"/>
    <w:rsid w:val="00E44C56"/>
    <w:rsid w:val="00E510E5"/>
    <w:rsid w:val="00E51411"/>
    <w:rsid w:val="00E537A2"/>
    <w:rsid w:val="00E53898"/>
    <w:rsid w:val="00E53D45"/>
    <w:rsid w:val="00E60AF9"/>
    <w:rsid w:val="00E615C8"/>
    <w:rsid w:val="00E6240F"/>
    <w:rsid w:val="00E728F2"/>
    <w:rsid w:val="00E75A1E"/>
    <w:rsid w:val="00E75B42"/>
    <w:rsid w:val="00E81A9A"/>
    <w:rsid w:val="00E8744D"/>
    <w:rsid w:val="00E903BA"/>
    <w:rsid w:val="00E9605D"/>
    <w:rsid w:val="00E96F46"/>
    <w:rsid w:val="00EA6CA3"/>
    <w:rsid w:val="00EB48EC"/>
    <w:rsid w:val="00ED066F"/>
    <w:rsid w:val="00ED15E7"/>
    <w:rsid w:val="00ED347C"/>
    <w:rsid w:val="00ED7C30"/>
    <w:rsid w:val="00EE0DBA"/>
    <w:rsid w:val="00EE21E0"/>
    <w:rsid w:val="00F00218"/>
    <w:rsid w:val="00F0627D"/>
    <w:rsid w:val="00F11653"/>
    <w:rsid w:val="00F1416B"/>
    <w:rsid w:val="00F20A80"/>
    <w:rsid w:val="00F20E12"/>
    <w:rsid w:val="00F21190"/>
    <w:rsid w:val="00F22B67"/>
    <w:rsid w:val="00F434D0"/>
    <w:rsid w:val="00F452A9"/>
    <w:rsid w:val="00F46EF0"/>
    <w:rsid w:val="00F5490D"/>
    <w:rsid w:val="00F60D05"/>
    <w:rsid w:val="00F661C8"/>
    <w:rsid w:val="00F6711B"/>
    <w:rsid w:val="00F7703E"/>
    <w:rsid w:val="00F90F14"/>
    <w:rsid w:val="00FA2C46"/>
    <w:rsid w:val="00FC4FD6"/>
    <w:rsid w:val="00FC7877"/>
    <w:rsid w:val="00FD0795"/>
    <w:rsid w:val="00FD15D4"/>
    <w:rsid w:val="00FD44BA"/>
    <w:rsid w:val="00FD5595"/>
    <w:rsid w:val="00FD6986"/>
    <w:rsid w:val="00FE066A"/>
    <w:rsid w:val="00FE3995"/>
    <w:rsid w:val="00FE5478"/>
    <w:rsid w:val="00FE5C17"/>
    <w:rsid w:val="0357F7A2"/>
    <w:rsid w:val="05F532DE"/>
    <w:rsid w:val="1A6823C9"/>
    <w:rsid w:val="21E3DE35"/>
    <w:rsid w:val="294A252E"/>
    <w:rsid w:val="2B0B4892"/>
    <w:rsid w:val="46BA60E9"/>
    <w:rsid w:val="4869F057"/>
    <w:rsid w:val="606E5BC5"/>
    <w:rsid w:val="6D6828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17FE101"/>
  <w15:docId w15:val="{C3842FBB-5051-4CC5-9B50-F1034E5CF3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1216F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1216F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1216F"/>
  </w:style>
  <w:style w:type="paragraph" w:styleId="Footer">
    <w:name w:val="footer"/>
    <w:basedOn w:val="Normal"/>
    <w:link w:val="FooterChar"/>
    <w:uiPriority w:val="99"/>
    <w:unhideWhenUsed/>
    <w:rsid w:val="0091216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1216F"/>
  </w:style>
  <w:style w:type="paragraph" w:styleId="BalloonText">
    <w:name w:val="Balloon Text"/>
    <w:basedOn w:val="Normal"/>
    <w:link w:val="BalloonTextChar"/>
    <w:uiPriority w:val="99"/>
    <w:semiHidden/>
    <w:unhideWhenUsed/>
    <w:rsid w:val="0091216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1216F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91216F"/>
    <w:rPr>
      <w:color w:val="808080"/>
    </w:rPr>
  </w:style>
  <w:style w:type="paragraph" w:styleId="ListParagraph">
    <w:name w:val="List Paragraph"/>
    <w:basedOn w:val="Normal"/>
    <w:uiPriority w:val="34"/>
    <w:qFormat/>
    <w:rsid w:val="00726473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F0021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00218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00218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unhideWhenUsed/>
    <w:rsid w:val="00F0021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F00218"/>
    <w:rPr>
      <w:rFonts w:ascii="Times New Roman" w:eastAsia="Times New Roman" w:hAnsi="Times New Roman" w:cs="Times New Roman"/>
      <w:b/>
      <w:bCs/>
      <w:sz w:val="20"/>
      <w:szCs w:val="20"/>
    </w:rPr>
  </w:style>
  <w:style w:type="table" w:styleId="TableGrid">
    <w:name w:val="Table Grid"/>
    <w:basedOn w:val="TableNormal"/>
    <w:uiPriority w:val="59"/>
    <w:rsid w:val="00F549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0C5DEC"/>
    <w:pPr>
      <w:spacing w:before="100" w:beforeAutospacing="1" w:after="100" w:afterAutospacing="1"/>
    </w:pPr>
    <w:rPr>
      <w:rFonts w:eastAsiaTheme="minorEastAsia"/>
      <w:szCs w:val="24"/>
      <w:lang w:eastAsia="en-GB"/>
    </w:rPr>
  </w:style>
  <w:style w:type="paragraph" w:customStyle="1" w:styleId="Default">
    <w:name w:val="Default"/>
    <w:rsid w:val="000C5DEC"/>
    <w:pPr>
      <w:autoSpaceDE w:val="0"/>
      <w:autoSpaceDN w:val="0"/>
      <w:adjustRightInd w:val="0"/>
      <w:spacing w:after="0" w:line="240" w:lineRule="auto"/>
    </w:pPr>
    <w:rPr>
      <w:rFonts w:ascii="Calibri" w:eastAsia="Times New Roman" w:hAnsi="Calibri" w:cs="Calibri"/>
      <w:color w:val="000000"/>
      <w:sz w:val="24"/>
      <w:szCs w:val="24"/>
      <w:lang w:eastAsia="en-GB"/>
    </w:rPr>
  </w:style>
  <w:style w:type="paragraph" w:styleId="TOC1">
    <w:name w:val="toc 1"/>
    <w:basedOn w:val="Normal"/>
    <w:next w:val="Normal"/>
    <w:autoRedefine/>
    <w:uiPriority w:val="99"/>
    <w:rsid w:val="000C5DEC"/>
    <w:pPr>
      <w:tabs>
        <w:tab w:val="right" w:pos="8280"/>
      </w:tabs>
      <w:ind w:left="1080"/>
    </w:pPr>
    <w:rPr>
      <w:rFonts w:ascii="Gill Sans MT" w:hAnsi="Gill Sans MT"/>
      <w:b/>
      <w:color w:val="003366"/>
      <w:sz w:val="36"/>
      <w:szCs w:val="24"/>
    </w:rPr>
  </w:style>
  <w:style w:type="paragraph" w:styleId="Revision">
    <w:name w:val="Revision"/>
    <w:hidden/>
    <w:uiPriority w:val="99"/>
    <w:semiHidden/>
    <w:rsid w:val="00DE0C58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character" w:customStyle="1" w:styleId="normaltextrun">
    <w:name w:val="normaltextrun"/>
    <w:basedOn w:val="DefaultParagraphFont"/>
    <w:rsid w:val="00171338"/>
  </w:style>
  <w:style w:type="paragraph" w:customStyle="1" w:styleId="paragraph">
    <w:name w:val="paragraph"/>
    <w:basedOn w:val="Normal"/>
    <w:rsid w:val="00332F5E"/>
    <w:pPr>
      <w:spacing w:before="100" w:beforeAutospacing="1" w:after="100" w:afterAutospacing="1"/>
    </w:pPr>
    <w:rPr>
      <w:szCs w:val="24"/>
      <w:lang w:eastAsia="en-GB"/>
    </w:rPr>
  </w:style>
  <w:style w:type="character" w:customStyle="1" w:styleId="eop">
    <w:name w:val="eop"/>
    <w:basedOn w:val="DefaultParagraphFont"/>
    <w:rsid w:val="00332F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7118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466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81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08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057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069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9734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1679747">
              <w:marLeft w:val="4186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2734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868889">
          <w:marLeft w:val="274"/>
          <w:marRight w:val="0"/>
          <w:marTop w:val="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231551">
          <w:marLeft w:val="274"/>
          <w:marRight w:val="0"/>
          <w:marTop w:val="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795139">
          <w:marLeft w:val="274"/>
          <w:marRight w:val="0"/>
          <w:marTop w:val="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789538">
          <w:marLeft w:val="274"/>
          <w:marRight w:val="0"/>
          <w:marTop w:val="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443138">
          <w:marLeft w:val="274"/>
          <w:marRight w:val="0"/>
          <w:marTop w:val="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357688">
          <w:marLeft w:val="274"/>
          <w:marRight w:val="0"/>
          <w:marTop w:val="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0982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359267">
          <w:marLeft w:val="274"/>
          <w:marRight w:val="0"/>
          <w:marTop w:val="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213217">
          <w:marLeft w:val="274"/>
          <w:marRight w:val="0"/>
          <w:marTop w:val="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953151">
          <w:marLeft w:val="274"/>
          <w:marRight w:val="0"/>
          <w:marTop w:val="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169611">
          <w:marLeft w:val="274"/>
          <w:marRight w:val="0"/>
          <w:marTop w:val="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365901">
          <w:marLeft w:val="274"/>
          <w:marRight w:val="0"/>
          <w:marTop w:val="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546442">
          <w:marLeft w:val="274"/>
          <w:marRight w:val="0"/>
          <w:marTop w:val="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520868">
          <w:marLeft w:val="274"/>
          <w:marRight w:val="0"/>
          <w:marTop w:val="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408425">
          <w:marLeft w:val="274"/>
          <w:marRight w:val="0"/>
          <w:marTop w:val="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241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34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4727211">
              <w:marLeft w:val="4186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1485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76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788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3292306">
              <w:marLeft w:val="4186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8290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9414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1042061">
              <w:marLeft w:val="4186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3B1EEFE907AC41981A67A34A125D2C" ma:contentTypeVersion="13" ma:contentTypeDescription="Create a new document." ma:contentTypeScope="" ma:versionID="fb4add385bc9e0452e83d2d32418b41e">
  <xsd:schema xmlns:xsd="http://www.w3.org/2001/XMLSchema" xmlns:xs="http://www.w3.org/2001/XMLSchema" xmlns:p="http://schemas.microsoft.com/office/2006/metadata/properties" xmlns:ns3="cf4a4ac3-c746-4c5b-809a-1ada680914cd" xmlns:ns4="9737b14c-72ab-4a62-a37c-1c911650c03b" targetNamespace="http://schemas.microsoft.com/office/2006/metadata/properties" ma:root="true" ma:fieldsID="8cd3d9cc298fb57cf0c168860c4a4479" ns3:_="" ns4:_="">
    <xsd:import namespace="cf4a4ac3-c746-4c5b-809a-1ada680914cd"/>
    <xsd:import namespace="9737b14c-72ab-4a62-a37c-1c911650c03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OCR" minOccurs="0"/>
                <xsd:element ref="ns3:MediaServiceLocatio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f4a4ac3-c746-4c5b-809a-1ada680914c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737b14c-72ab-4a62-a37c-1c911650c03b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C77BCCB-0130-4ED9-8C77-442698E5E56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f4a4ac3-c746-4c5b-809a-1ada680914cd"/>
    <ds:schemaRef ds:uri="9737b14c-72ab-4a62-a37c-1c911650c03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315D472-FD18-4ACF-9254-0E0CD7C7BDF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095C6DD4-3214-4F7E-A0D7-17ECC3EE274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565</Words>
  <Characters>8923</Characters>
  <Application>Microsoft Office Word</Application>
  <DocSecurity>0</DocSecurity>
  <Lines>74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FA</Company>
  <LinksUpToDate>false</LinksUpToDate>
  <CharactersWithSpaces>104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Woods</dc:creator>
  <cp:keywords/>
  <cp:lastModifiedBy>ash</cp:lastModifiedBy>
  <cp:revision>2</cp:revision>
  <cp:lastPrinted>2013-10-25T21:02:00Z</cp:lastPrinted>
  <dcterms:created xsi:type="dcterms:W3CDTF">2021-12-22T18:14:00Z</dcterms:created>
  <dcterms:modified xsi:type="dcterms:W3CDTF">2021-12-22T18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03B1EEFE907AC41981A67A34A125D2C</vt:lpwstr>
  </property>
</Properties>
</file>